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91A94" w14:textId="11A95EFA" w:rsidR="00EE2831" w:rsidRDefault="000F2EC8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666F10E2" wp14:editId="245BD6FB">
                <wp:simplePos x="0" y="0"/>
                <wp:positionH relativeFrom="column">
                  <wp:posOffset>1021080</wp:posOffset>
                </wp:positionH>
                <wp:positionV relativeFrom="paragraph">
                  <wp:posOffset>160020</wp:posOffset>
                </wp:positionV>
                <wp:extent cx="266700" cy="288290"/>
                <wp:effectExtent l="0" t="0" r="0" b="0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CB83B" w14:textId="4570EB6B" w:rsidR="000F2EC8" w:rsidRPr="005B63B8" w:rsidRDefault="000F2EC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 xml:space="preserve">1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6F10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0.4pt;margin-top:12.6pt;width:21pt;height:22.7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" filled="f" stroked="f">
                <v:textbox>
                  <w:txbxContent>
                    <w:p w14:paraId="317CB83B" w14:textId="4570EB6B" w:rsidR="000F2EC8" w:rsidRPr="005B63B8" w:rsidRDefault="000F2EC8">
                      <w:pPr>
                        <w:rPr>
                          <w:sz w:val="20"/>
                          <w:szCs w:val="20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 xml:space="preserve">1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767C7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C8A748" wp14:editId="64C278BE">
                <wp:simplePos x="0" y="0"/>
                <wp:positionH relativeFrom="page">
                  <wp:posOffset>273050</wp:posOffset>
                </wp:positionH>
                <wp:positionV relativeFrom="paragraph">
                  <wp:posOffset>0</wp:posOffset>
                </wp:positionV>
                <wp:extent cx="1555750" cy="129540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75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6A141" w14:textId="77777777" w:rsidR="00CC77E0" w:rsidRDefault="00CC77E0" w:rsidP="00CC77E0"/>
                          <w:tbl>
                            <w:tblPr>
                              <w:tblStyle w:val="TableGrid"/>
                              <w:tblW w:w="2099" w:type="dxa"/>
                              <w:tblInd w:w="11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099"/>
                            </w:tblGrid>
                            <w:tr w:rsidR="00CC77E0" w14:paraId="4434E9D8" w14:textId="77777777" w:rsidTr="00CC77E0">
                              <w:trPr>
                                <w:trHeight w:val="167"/>
                              </w:trPr>
                              <w:tc>
                                <w:tcPr>
                                  <w:tcW w:w="2099" w:type="dxa"/>
                                </w:tcPr>
                                <w:p w14:paraId="08551C8C" w14:textId="4DAD924F" w:rsidR="00CC77E0" w:rsidRPr="00CC77E0" w:rsidRDefault="00CC77E0" w:rsidP="00CC77E0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>Seat</w:t>
                                  </w:r>
                                </w:p>
                              </w:tc>
                            </w:tr>
                            <w:tr w:rsidR="00CC77E0" w14:paraId="75214E4A" w14:textId="77777777" w:rsidTr="00CC77E0">
                              <w:trPr>
                                <w:trHeight w:val="167"/>
                              </w:trPr>
                              <w:tc>
                                <w:tcPr>
                                  <w:tcW w:w="2099" w:type="dxa"/>
                                </w:tcPr>
                                <w:p w14:paraId="0ABF7A34" w14:textId="26A6F46F" w:rsidR="00CC77E0" w:rsidRDefault="00CC77E0" w:rsidP="00EE2831">
                                  <w:r>
                                    <w:t>Id: char</w:t>
                                  </w:r>
                                </w:p>
                                <w:p w14:paraId="10E09467" w14:textId="77777777" w:rsidR="00CC77E0" w:rsidRDefault="00047BB0" w:rsidP="00EE2831">
                                  <w:r>
                                    <w:t>Row: Integer</w:t>
                                  </w:r>
                                </w:p>
                                <w:p w14:paraId="1D5F8941" w14:textId="4B397FD5" w:rsidR="00047BB0" w:rsidRDefault="00047BB0" w:rsidP="00EE2831">
                                  <w:r>
                                    <w:t>Availability: Integer</w:t>
                                  </w:r>
                                </w:p>
                              </w:tc>
                            </w:tr>
                            <w:tr w:rsidR="00CC77E0" w14:paraId="42D79AB1" w14:textId="77777777" w:rsidTr="00CC77E0">
                              <w:trPr>
                                <w:trHeight w:val="167"/>
                              </w:trPr>
                              <w:tc>
                                <w:tcPr>
                                  <w:tcW w:w="2099" w:type="dxa"/>
                                </w:tcPr>
                                <w:p w14:paraId="19C55842" w14:textId="77777777" w:rsidR="00CC77E0" w:rsidRDefault="00CC77E0" w:rsidP="00EE2831"/>
                              </w:tc>
                            </w:tr>
                          </w:tbl>
                          <w:p w14:paraId="64565369" w14:textId="77777777" w:rsidR="00CC77E0" w:rsidRDefault="00CC77E0" w:rsidP="00CC77E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8A748" id="_x0000_s1027" type="#_x0000_t202" style="position:absolute;margin-left:21.5pt;margin-top:0;width:122.5pt;height:102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" filled="f" stroked="f">
                <v:textbox>
                  <w:txbxContent>
                    <w:p w14:paraId="5BB6A141" w14:textId="77777777" w:rsidR="00CC77E0" w:rsidRDefault="00CC77E0" w:rsidP="00CC77E0"/>
                    <w:tbl>
                      <w:tblPr>
                        <w:tblStyle w:val="TableGrid"/>
                        <w:tblW w:w="2099" w:type="dxa"/>
                        <w:tblInd w:w="114" w:type="dxa"/>
                        <w:tblLook w:val="04A0" w:firstRow="1" w:lastRow="0" w:firstColumn="1" w:lastColumn="0" w:noHBand="0" w:noVBand="1"/>
                      </w:tblPr>
                      <w:tblGrid>
                        <w:gridCol w:w="2099"/>
                      </w:tblGrid>
                      <w:tr w:rsidR="00CC77E0" w14:paraId="4434E9D8" w14:textId="77777777" w:rsidTr="00CC77E0">
                        <w:trPr>
                          <w:trHeight w:val="167"/>
                        </w:trPr>
                        <w:tc>
                          <w:tcPr>
                            <w:tcW w:w="2099" w:type="dxa"/>
                          </w:tcPr>
                          <w:p w14:paraId="08551C8C" w14:textId="4DAD924F" w:rsidR="00CC77E0" w:rsidRPr="00CC77E0" w:rsidRDefault="00CC77E0" w:rsidP="00CC77E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eat</w:t>
                            </w:r>
                          </w:p>
                        </w:tc>
                      </w:tr>
                      <w:tr w:rsidR="00CC77E0" w14:paraId="75214E4A" w14:textId="77777777" w:rsidTr="00CC77E0">
                        <w:trPr>
                          <w:trHeight w:val="167"/>
                        </w:trPr>
                        <w:tc>
                          <w:tcPr>
                            <w:tcW w:w="2099" w:type="dxa"/>
                          </w:tcPr>
                          <w:p w14:paraId="0ABF7A34" w14:textId="26A6F46F" w:rsidR="00CC77E0" w:rsidRDefault="00CC77E0" w:rsidP="00EE2831">
                            <w:r>
                              <w:t>Id: char</w:t>
                            </w:r>
                          </w:p>
                          <w:p w14:paraId="10E09467" w14:textId="77777777" w:rsidR="00CC77E0" w:rsidRDefault="00047BB0" w:rsidP="00EE2831">
                            <w:r>
                              <w:t>Row: Integer</w:t>
                            </w:r>
                          </w:p>
                          <w:p w14:paraId="1D5F8941" w14:textId="4B397FD5" w:rsidR="00047BB0" w:rsidRDefault="00047BB0" w:rsidP="00EE2831">
                            <w:r>
                              <w:t>Availability: Integer</w:t>
                            </w:r>
                          </w:p>
                        </w:tc>
                      </w:tr>
                      <w:tr w:rsidR="00CC77E0" w14:paraId="42D79AB1" w14:textId="77777777" w:rsidTr="00CC77E0">
                        <w:trPr>
                          <w:trHeight w:val="167"/>
                        </w:trPr>
                        <w:tc>
                          <w:tcPr>
                            <w:tcW w:w="2099" w:type="dxa"/>
                          </w:tcPr>
                          <w:p w14:paraId="19C55842" w14:textId="77777777" w:rsidR="00CC77E0" w:rsidRDefault="00CC77E0" w:rsidP="00EE2831"/>
                        </w:tc>
                      </w:tr>
                    </w:tbl>
                    <w:p w14:paraId="64565369" w14:textId="77777777" w:rsidR="00CC77E0" w:rsidRDefault="00CC77E0" w:rsidP="00CC77E0"/>
                  </w:txbxContent>
                </v:textbox>
                <w10:wrap type="square" anchorx="page"/>
              </v:shape>
            </w:pict>
          </mc:Fallback>
        </mc:AlternateContent>
      </w:r>
      <w:r w:rsidR="00047BB0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D05ED9" wp14:editId="0E62B7C6">
                <wp:simplePos x="0" y="0"/>
                <wp:positionH relativeFrom="margin">
                  <wp:posOffset>4514850</wp:posOffset>
                </wp:positionH>
                <wp:positionV relativeFrom="paragraph">
                  <wp:posOffset>12700</wp:posOffset>
                </wp:positionV>
                <wp:extent cx="2159000" cy="128270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0" cy="128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683FB0" w14:textId="77777777" w:rsidR="00EE2831" w:rsidRDefault="00EE2831" w:rsidP="00EE2831"/>
                          <w:p w14:paraId="4E252B6A" w14:textId="77777777" w:rsidR="00EE2831" w:rsidRDefault="00EE2831" w:rsidP="00EE28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D05ED9" id="_x0000_s1028" type="#_x0000_t202" style="position:absolute;margin-left:355.5pt;margin-top:1pt;width:170pt;height:10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" filled="f" stroked="f">
                <v:textbox>
                  <w:txbxContent>
                    <w:p w14:paraId="1C683FB0" w14:textId="77777777" w:rsidR="00EE2831" w:rsidRDefault="00EE2831" w:rsidP="00EE2831"/>
                    <w:p w14:paraId="4E252B6A" w14:textId="77777777" w:rsidR="00EE2831" w:rsidRDefault="00EE2831" w:rsidP="00EE2831"/>
                  </w:txbxContent>
                </v:textbox>
                <w10:wrap type="square" anchorx="margin"/>
              </v:shape>
            </w:pict>
          </mc:Fallback>
        </mc:AlternateContent>
      </w:r>
      <w:r w:rsidR="00EE2831">
        <w:t xml:space="preserve">                                               </w:t>
      </w:r>
    </w:p>
    <w:tbl>
      <w:tblPr>
        <w:tblStyle w:val="TableGrid"/>
        <w:tblpPr w:leftFromText="180" w:rightFromText="180" w:vertAnchor="text" w:horzAnchor="page" w:tblpX="8761" w:tblpY="112"/>
        <w:tblW w:w="3023" w:type="dxa"/>
        <w:tblLook w:val="04A0" w:firstRow="1" w:lastRow="0" w:firstColumn="1" w:lastColumn="0" w:noHBand="0" w:noVBand="1"/>
      </w:tblPr>
      <w:tblGrid>
        <w:gridCol w:w="3023"/>
      </w:tblGrid>
      <w:tr w:rsidR="00B767C7" w14:paraId="7DFF2934" w14:textId="77777777" w:rsidTr="00B767C7">
        <w:trPr>
          <w:trHeight w:val="218"/>
        </w:trPr>
        <w:tc>
          <w:tcPr>
            <w:tcW w:w="3023" w:type="dxa"/>
          </w:tcPr>
          <w:p w14:paraId="3683EBF0" w14:textId="77777777" w:rsidR="00B767C7" w:rsidRPr="00CC77E0" w:rsidRDefault="00B767C7" w:rsidP="00B767C7">
            <w:pPr>
              <w:jc w:val="center"/>
              <w:rPr>
                <w:b/>
                <w:bCs/>
              </w:rPr>
            </w:pPr>
            <w:r w:rsidRPr="00CC77E0">
              <w:rPr>
                <w:b/>
                <w:bCs/>
              </w:rPr>
              <w:t>Customer Interface</w:t>
            </w:r>
          </w:p>
        </w:tc>
      </w:tr>
      <w:tr w:rsidR="00B767C7" w14:paraId="6ED7C964" w14:textId="77777777" w:rsidTr="00B767C7">
        <w:trPr>
          <w:trHeight w:val="218"/>
        </w:trPr>
        <w:tc>
          <w:tcPr>
            <w:tcW w:w="3023" w:type="dxa"/>
          </w:tcPr>
          <w:p w14:paraId="40DCB9FC" w14:textId="77777777" w:rsidR="00B767C7" w:rsidRDefault="00B767C7" w:rsidP="00B767C7"/>
        </w:tc>
      </w:tr>
      <w:tr w:rsidR="00B767C7" w14:paraId="1C9AD6F2" w14:textId="77777777" w:rsidTr="00B767C7">
        <w:trPr>
          <w:trHeight w:val="218"/>
        </w:trPr>
        <w:tc>
          <w:tcPr>
            <w:tcW w:w="3023" w:type="dxa"/>
          </w:tcPr>
          <w:p w14:paraId="67560127" w14:textId="77777777" w:rsidR="00B767C7" w:rsidRDefault="00B767C7" w:rsidP="00B767C7">
            <w:r>
              <w:t>getUsername()</w:t>
            </w:r>
          </w:p>
          <w:p w14:paraId="697730DF" w14:textId="2B77D7A3" w:rsidR="00B767C7" w:rsidRDefault="00105871" w:rsidP="00B767C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2016" behindDoc="0" locked="0" layoutInCell="1" allowOverlap="1" wp14:anchorId="2F985C49" wp14:editId="3680337A">
                      <wp:simplePos x="0" y="0"/>
                      <wp:positionH relativeFrom="column">
                        <wp:posOffset>843101</wp:posOffset>
                      </wp:positionH>
                      <wp:positionV relativeFrom="paragraph">
                        <wp:posOffset>169032</wp:posOffset>
                      </wp:positionV>
                      <wp:extent cx="5476" cy="968888"/>
                      <wp:effectExtent l="76200" t="0" r="90170" b="60325"/>
                      <wp:wrapNone/>
                      <wp:docPr id="284" name="Straight Arrow Connector 2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76" cy="968888"/>
                              </a:xfrm>
                              <a:prstGeom prst="straightConnector1">
                                <a:avLst/>
                              </a:prstGeom>
                              <a:ln>
                                <a:prstDash val="lg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E701C1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84" o:spid="_x0000_s1026" type="#_x0000_t32" style="position:absolute;margin-left:66.4pt;margin-top:13.3pt;width:.45pt;height:76.3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" strokecolor="black [3200]" strokeweight=".5pt">
                      <v:stroke dashstyle="longDash" endarrow="block" joinstyle="miter"/>
                    </v:shape>
                  </w:pict>
                </mc:Fallback>
              </mc:AlternateContent>
            </w:r>
          </w:p>
        </w:tc>
      </w:tr>
    </w:tbl>
    <w:p w14:paraId="46B72877" w14:textId="0BD2D088" w:rsidR="00EE2831" w:rsidRDefault="000F2EC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90265E3" wp14:editId="79B3959E">
                <wp:simplePos x="0" y="0"/>
                <wp:positionH relativeFrom="page">
                  <wp:posOffset>3073400</wp:posOffset>
                </wp:positionH>
                <wp:positionV relativeFrom="paragraph">
                  <wp:posOffset>209551</wp:posOffset>
                </wp:positionV>
                <wp:extent cx="2044700" cy="99695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4700" cy="996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E26F02" w14:textId="77777777" w:rsidR="00EE2831" w:rsidRDefault="00EE2831" w:rsidP="00EE2831"/>
                          <w:tbl>
                            <w:tblPr>
                              <w:tblStyle w:val="TableGrid"/>
                              <w:tblW w:w="2795" w:type="dxa"/>
                              <w:tblInd w:w="11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795"/>
                            </w:tblGrid>
                            <w:tr w:rsidR="00EE2831" w14:paraId="03ED2E78" w14:textId="77777777" w:rsidTr="00B767C7">
                              <w:trPr>
                                <w:trHeight w:val="302"/>
                              </w:trPr>
                              <w:tc>
                                <w:tcPr>
                                  <w:tcW w:w="2795" w:type="dxa"/>
                                </w:tcPr>
                                <w:p w14:paraId="2EC98482" w14:textId="3D34971A" w:rsidR="00EE2831" w:rsidRPr="00CC77E0" w:rsidRDefault="00B767C7" w:rsidP="00CC77E0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Seat </w:t>
                                  </w:r>
                                  <w:r w:rsidR="00047BB0">
                                    <w:rPr>
                                      <w:b/>
                                      <w:bCs/>
                                    </w:rPr>
                                    <w:t>Reservation Manager</w:t>
                                  </w:r>
                                </w:p>
                              </w:tc>
                            </w:tr>
                            <w:tr w:rsidR="00EE2831" w14:paraId="071EA10A" w14:textId="77777777" w:rsidTr="00B767C7">
                              <w:trPr>
                                <w:trHeight w:val="302"/>
                              </w:trPr>
                              <w:tc>
                                <w:tcPr>
                                  <w:tcW w:w="2795" w:type="dxa"/>
                                </w:tcPr>
                                <w:p w14:paraId="3D1C70C2" w14:textId="6306FC9F" w:rsidR="00EE2831" w:rsidRDefault="00EE2831" w:rsidP="00EE2831"/>
                              </w:tc>
                            </w:tr>
                            <w:tr w:rsidR="00EE2831" w14:paraId="5F082495" w14:textId="77777777" w:rsidTr="00B767C7">
                              <w:trPr>
                                <w:trHeight w:val="302"/>
                              </w:trPr>
                              <w:tc>
                                <w:tcPr>
                                  <w:tcW w:w="2795" w:type="dxa"/>
                                </w:tcPr>
                                <w:p w14:paraId="3D14B8F3" w14:textId="77777777" w:rsidR="00EE2831" w:rsidRDefault="00EE2831" w:rsidP="00EE2831"/>
                              </w:tc>
                            </w:tr>
                          </w:tbl>
                          <w:p w14:paraId="56704DF5" w14:textId="77777777" w:rsidR="00EE2831" w:rsidRDefault="00EE2831" w:rsidP="00EE28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265E3" id="_x0000_s1029" type="#_x0000_t202" style="position:absolute;margin-left:242pt;margin-top:16.5pt;width:161pt;height:78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" stroked="f">
                <v:textbox>
                  <w:txbxContent>
                    <w:p w14:paraId="69E26F02" w14:textId="77777777" w:rsidR="00EE2831" w:rsidRDefault="00EE2831" w:rsidP="00EE2831"/>
                    <w:tbl>
                      <w:tblPr>
                        <w:tblStyle w:val="TableGrid"/>
                        <w:tblW w:w="2795" w:type="dxa"/>
                        <w:tblInd w:w="114" w:type="dxa"/>
                        <w:tblLook w:val="04A0" w:firstRow="1" w:lastRow="0" w:firstColumn="1" w:lastColumn="0" w:noHBand="0" w:noVBand="1"/>
                      </w:tblPr>
                      <w:tblGrid>
                        <w:gridCol w:w="2795"/>
                      </w:tblGrid>
                      <w:tr w:rsidR="00EE2831" w14:paraId="03ED2E78" w14:textId="77777777" w:rsidTr="00B767C7">
                        <w:trPr>
                          <w:trHeight w:val="302"/>
                        </w:trPr>
                        <w:tc>
                          <w:tcPr>
                            <w:tcW w:w="2795" w:type="dxa"/>
                          </w:tcPr>
                          <w:p w14:paraId="2EC98482" w14:textId="3D34971A" w:rsidR="00EE2831" w:rsidRPr="00CC77E0" w:rsidRDefault="00B767C7" w:rsidP="00CC77E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Seat </w:t>
                            </w:r>
                            <w:r w:rsidR="00047BB0">
                              <w:rPr>
                                <w:b/>
                                <w:bCs/>
                              </w:rPr>
                              <w:t>Reservation Manager</w:t>
                            </w:r>
                          </w:p>
                        </w:tc>
                      </w:tr>
                      <w:tr w:rsidR="00EE2831" w14:paraId="071EA10A" w14:textId="77777777" w:rsidTr="00B767C7">
                        <w:trPr>
                          <w:trHeight w:val="302"/>
                        </w:trPr>
                        <w:tc>
                          <w:tcPr>
                            <w:tcW w:w="2795" w:type="dxa"/>
                          </w:tcPr>
                          <w:p w14:paraId="3D1C70C2" w14:textId="6306FC9F" w:rsidR="00EE2831" w:rsidRDefault="00EE2831" w:rsidP="00EE2831"/>
                        </w:tc>
                      </w:tr>
                      <w:tr w:rsidR="00EE2831" w14:paraId="5F082495" w14:textId="77777777" w:rsidTr="00B767C7">
                        <w:trPr>
                          <w:trHeight w:val="302"/>
                        </w:trPr>
                        <w:tc>
                          <w:tcPr>
                            <w:tcW w:w="2795" w:type="dxa"/>
                          </w:tcPr>
                          <w:p w14:paraId="3D14B8F3" w14:textId="77777777" w:rsidR="00EE2831" w:rsidRDefault="00EE2831" w:rsidP="00EE2831"/>
                        </w:tc>
                      </w:tr>
                    </w:tbl>
                    <w:p w14:paraId="56704DF5" w14:textId="77777777" w:rsidR="00EE2831" w:rsidRDefault="00EE2831" w:rsidP="00EE2831"/>
                  </w:txbxContent>
                </v:textbox>
                <w10:wrap type="square" anchorx="page"/>
              </v:shape>
            </w:pict>
          </mc:Fallback>
        </mc:AlternateContent>
      </w:r>
      <w:r w:rsidR="00E01026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FEB121" wp14:editId="7A57BFD3">
                <wp:simplePos x="0" y="0"/>
                <wp:positionH relativeFrom="column">
                  <wp:posOffset>863600</wp:posOffset>
                </wp:positionH>
                <wp:positionV relativeFrom="paragraph">
                  <wp:posOffset>146050</wp:posOffset>
                </wp:positionV>
                <wp:extent cx="965200" cy="1606550"/>
                <wp:effectExtent l="0" t="0" r="25400" b="31750"/>
                <wp:wrapNone/>
                <wp:docPr id="43" name="Connector: Elbow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5200" cy="1606550"/>
                        </a:xfrm>
                        <a:prstGeom prst="bentConnector3">
                          <a:avLst>
                            <a:gd name="adj1" fmla="val 97480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75DA2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3" o:spid="_x0000_s1026" type="#_x0000_t34" style="position:absolute;margin-left:68pt;margin-top:11.5pt;width:76pt;height:126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" adj="21056" strokecolor="black [3200]" strokeweight=".5pt"/>
            </w:pict>
          </mc:Fallback>
        </mc:AlternateContent>
      </w:r>
      <w:r w:rsidR="00B767C7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85E90DD" wp14:editId="0BA06E50">
                <wp:simplePos x="0" y="0"/>
                <wp:positionH relativeFrom="column">
                  <wp:posOffset>864870</wp:posOffset>
                </wp:positionH>
                <wp:positionV relativeFrom="paragraph">
                  <wp:posOffset>89535</wp:posOffset>
                </wp:positionV>
                <wp:extent cx="177800" cy="120650"/>
                <wp:effectExtent l="19050" t="19050" r="12700" b="31750"/>
                <wp:wrapNone/>
                <wp:docPr id="39" name="Flowchart: Decision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77800" cy="1206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F3EF323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39" o:spid="_x0000_s1026" type="#_x0000_t110" style="position:absolute;margin-left:68.1pt;margin-top:7.05pt;width:14pt;height:9.5pt;rotation:18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" fillcolor="black [3200]" strokecolor="black [1600]" strokeweight="1pt"/>
            </w:pict>
          </mc:Fallback>
        </mc:AlternateContent>
      </w:r>
    </w:p>
    <w:p w14:paraId="19CA7C1C" w14:textId="0397B611" w:rsidR="00EE2831" w:rsidRDefault="00EE2831"/>
    <w:p w14:paraId="362FA38F" w14:textId="1E3D3432" w:rsidR="00EE2831" w:rsidRDefault="00EE2831"/>
    <w:p w14:paraId="62230ED4" w14:textId="2541E869" w:rsidR="00EE2831" w:rsidRDefault="000F2EC8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0EE791BB" wp14:editId="04000C46">
                <wp:simplePos x="0" y="0"/>
                <wp:positionH relativeFrom="column">
                  <wp:posOffset>982980</wp:posOffset>
                </wp:positionH>
                <wp:positionV relativeFrom="paragraph">
                  <wp:posOffset>31115</wp:posOffset>
                </wp:positionV>
                <wp:extent cx="266700" cy="334010"/>
                <wp:effectExtent l="0" t="0" r="0" b="0"/>
                <wp:wrapSquare wrapText="bothSides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3340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5D1E8" w14:textId="77777777" w:rsidR="000F2EC8" w:rsidRPr="005B63B8" w:rsidRDefault="000F2EC8" w:rsidP="000F2EC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 xml:space="preserve">1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791BB" id="_x0000_s1030" type="#_x0000_t202" style="position:absolute;margin-left:77.4pt;margin-top:2.45pt;width:21pt;height:26.3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" filled="f" stroked="f">
                <v:textbox>
                  <w:txbxContent>
                    <w:p w14:paraId="2B85D1E8" w14:textId="77777777" w:rsidR="000F2EC8" w:rsidRPr="005B63B8" w:rsidRDefault="000F2EC8" w:rsidP="000F2EC8">
                      <w:pPr>
                        <w:rPr>
                          <w:sz w:val="20"/>
                          <w:szCs w:val="20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 xml:space="preserve">1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91" w:tblpY="-28"/>
        <w:tblW w:w="2099" w:type="dxa"/>
        <w:tblLook w:val="04A0" w:firstRow="1" w:lastRow="0" w:firstColumn="1" w:lastColumn="0" w:noHBand="0" w:noVBand="1"/>
      </w:tblPr>
      <w:tblGrid>
        <w:gridCol w:w="2099"/>
      </w:tblGrid>
      <w:tr w:rsidR="00B767C7" w14:paraId="1F07DA23" w14:textId="77777777" w:rsidTr="00B767C7">
        <w:trPr>
          <w:trHeight w:val="167"/>
        </w:trPr>
        <w:tc>
          <w:tcPr>
            <w:tcW w:w="2099" w:type="dxa"/>
          </w:tcPr>
          <w:p w14:paraId="452E5F39" w14:textId="5EB460B9" w:rsidR="00B767C7" w:rsidRPr="00CC77E0" w:rsidRDefault="00B767C7" w:rsidP="00B767C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8EF6FF9" wp14:editId="19C83A99">
                      <wp:simplePos x="0" y="0"/>
                      <wp:positionH relativeFrom="column">
                        <wp:posOffset>1242695</wp:posOffset>
                      </wp:positionH>
                      <wp:positionV relativeFrom="paragraph">
                        <wp:posOffset>81915</wp:posOffset>
                      </wp:positionV>
                      <wp:extent cx="946150" cy="1390650"/>
                      <wp:effectExtent l="0" t="0" r="25400" b="19050"/>
                      <wp:wrapNone/>
                      <wp:docPr id="44" name="Connector: Elbow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46150" cy="1390650"/>
                              </a:xfrm>
                              <a:prstGeom prst="bentConnector3">
                                <a:avLst>
                                  <a:gd name="adj1" fmla="val 40604"/>
                                </a:avLst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C4D2585" id="Connector: Elbow 44" o:spid="_x0000_s1026" type="#_x0000_t34" style="position:absolute;margin-left:97.85pt;margin-top:6.45pt;width:74.5pt;height:109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" adj="8770" strokecolor="black [3200]" strokeweight=".5pt"/>
                  </w:pict>
                </mc:Fallback>
              </mc:AlternateContent>
            </w:r>
            <w:r>
              <w:rPr>
                <w:b/>
                <w:bCs/>
              </w:rPr>
              <w:t>Ticket</w:t>
            </w:r>
          </w:p>
        </w:tc>
      </w:tr>
      <w:tr w:rsidR="00B767C7" w14:paraId="3362393C" w14:textId="77777777" w:rsidTr="00B767C7">
        <w:trPr>
          <w:trHeight w:val="167"/>
        </w:trPr>
        <w:tc>
          <w:tcPr>
            <w:tcW w:w="2099" w:type="dxa"/>
          </w:tcPr>
          <w:p w14:paraId="0B482EAF" w14:textId="77777777" w:rsidR="00B767C7" w:rsidRDefault="00B767C7" w:rsidP="00B767C7">
            <w:r>
              <w:t>Id: char</w:t>
            </w:r>
          </w:p>
          <w:p w14:paraId="6B33AB5D" w14:textId="77777777" w:rsidR="00B767C7" w:rsidRDefault="00B767C7" w:rsidP="00B767C7">
            <w:r>
              <w:t>Location: char</w:t>
            </w:r>
          </w:p>
          <w:p w14:paraId="38420D0A" w14:textId="77777777" w:rsidR="00B767C7" w:rsidRDefault="00B767C7" w:rsidP="00B767C7">
            <w:r>
              <w:t>Movie: char</w:t>
            </w:r>
          </w:p>
          <w:p w14:paraId="58FB1505" w14:textId="77777777" w:rsidR="00B767C7" w:rsidRDefault="00B767C7" w:rsidP="00B767C7">
            <w:r>
              <w:t>Seat: Seat</w:t>
            </w:r>
          </w:p>
        </w:tc>
      </w:tr>
      <w:tr w:rsidR="00B767C7" w14:paraId="0F60C6DC" w14:textId="77777777" w:rsidTr="00B767C7">
        <w:trPr>
          <w:trHeight w:val="167"/>
        </w:trPr>
        <w:tc>
          <w:tcPr>
            <w:tcW w:w="2099" w:type="dxa"/>
          </w:tcPr>
          <w:p w14:paraId="5A3A7329" w14:textId="77777777" w:rsidR="00B767C7" w:rsidRDefault="00B767C7" w:rsidP="00B767C7"/>
        </w:tc>
      </w:tr>
    </w:tbl>
    <w:p w14:paraId="155DC3EC" w14:textId="3E0DA820" w:rsidR="00EE2831" w:rsidRDefault="00105871"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2CF79BC8" wp14:editId="60BF195F">
                <wp:simplePos x="0" y="0"/>
                <wp:positionH relativeFrom="column">
                  <wp:posOffset>2956743</wp:posOffset>
                </wp:positionH>
                <wp:positionV relativeFrom="paragraph">
                  <wp:posOffset>6453</wp:posOffset>
                </wp:positionV>
                <wp:extent cx="10950" cy="624201"/>
                <wp:effectExtent l="57150" t="0" r="65405" b="62230"/>
                <wp:wrapNone/>
                <wp:docPr id="283" name="Straight Arrow Connector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50" cy="624201"/>
                        </a:xfrm>
                        <a:prstGeom prst="straightConnector1">
                          <a:avLst/>
                        </a:prstGeom>
                        <a:ln>
                          <a:prstDash val="lg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9F7BCB" id="Straight Arrow Connector 283" o:spid="_x0000_s1026" type="#_x0000_t32" style="position:absolute;margin-left:232.8pt;margin-top:.5pt;width:.85pt;height:49.15pt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" strokecolor="black [3200]" strokeweight=".5pt">
                <v:stroke dashstyle="longDash" endarrow="block" joinstyle="miter"/>
              </v:shape>
            </w:pict>
          </mc:Fallback>
        </mc:AlternateContent>
      </w:r>
      <w:r w:rsidR="000F2EC8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CF7E308" wp14:editId="151E4FC4">
                <wp:simplePos x="0" y="0"/>
                <wp:positionH relativeFrom="column">
                  <wp:posOffset>850899</wp:posOffset>
                </wp:positionH>
                <wp:positionV relativeFrom="paragraph">
                  <wp:posOffset>26035</wp:posOffset>
                </wp:positionV>
                <wp:extent cx="177800" cy="120650"/>
                <wp:effectExtent l="19050" t="19050" r="12700" b="31750"/>
                <wp:wrapNone/>
                <wp:docPr id="55" name="Flowchart: Decision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77800" cy="1206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AAC565" id="Flowchart: Decision 55" o:spid="_x0000_s1026" type="#_x0000_t110" style="position:absolute;margin-left:67pt;margin-top:2.05pt;width:14pt;height:9.5pt;rotation:180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" fillcolor="black [3200]" strokecolor="black [1600]" strokeweight="1pt"/>
            </w:pict>
          </mc:Fallback>
        </mc:AlternateContent>
      </w:r>
      <w:r w:rsidR="00B767C7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4A95E9" wp14:editId="045603EB">
                <wp:simplePos x="0" y="0"/>
                <wp:positionH relativeFrom="margin">
                  <wp:posOffset>4498975</wp:posOffset>
                </wp:positionH>
                <wp:positionV relativeFrom="paragraph">
                  <wp:posOffset>248285</wp:posOffset>
                </wp:positionV>
                <wp:extent cx="2190750" cy="28257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282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ED03D7" w14:textId="29C73C0A" w:rsidR="00EE2831" w:rsidRDefault="00EE2831"/>
                          <w:tbl>
                            <w:tblPr>
                              <w:tblStyle w:val="TableGrid"/>
                              <w:tblW w:w="3093" w:type="dxa"/>
                              <w:tblInd w:w="11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093"/>
                            </w:tblGrid>
                            <w:tr w:rsidR="00EE2831" w14:paraId="67EFA3B7" w14:textId="77777777" w:rsidTr="00047BB0">
                              <w:trPr>
                                <w:trHeight w:val="126"/>
                              </w:trPr>
                              <w:tc>
                                <w:tcPr>
                                  <w:tcW w:w="3093" w:type="dxa"/>
                                </w:tcPr>
                                <w:p w14:paraId="243A3428" w14:textId="147708E0" w:rsidR="00EE2831" w:rsidRPr="00CC77E0" w:rsidRDefault="00EE2831" w:rsidP="00CC77E0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CC77E0">
                                    <w:rPr>
                                      <w:b/>
                                      <w:bCs/>
                                    </w:rPr>
                                    <w:t>Customer</w:t>
                                  </w:r>
                                </w:p>
                              </w:tc>
                            </w:tr>
                            <w:tr w:rsidR="00EE2831" w14:paraId="1C848070" w14:textId="77777777" w:rsidTr="00047BB0">
                              <w:trPr>
                                <w:trHeight w:val="126"/>
                              </w:trPr>
                              <w:tc>
                                <w:tcPr>
                                  <w:tcW w:w="3093" w:type="dxa"/>
                                </w:tcPr>
                                <w:p w14:paraId="4EF07907" w14:textId="56579069" w:rsidR="00EE2831" w:rsidRDefault="00EE2831" w:rsidP="00EE2831">
                                  <w:r>
                                    <w:t xml:space="preserve"> </w:t>
                                  </w:r>
                                  <w:r w:rsidR="001A120C">
                                    <w:t xml:space="preserve">Id: char </w:t>
                                  </w:r>
                                </w:p>
                                <w:p w14:paraId="784BF0B2" w14:textId="5F92F6D1" w:rsidR="001A120C" w:rsidRDefault="001A120C" w:rsidP="00EE2831">
                                  <w:r>
                                    <w:t xml:space="preserve"> Username: char</w:t>
                                  </w:r>
                                </w:p>
                                <w:p w14:paraId="24139C80" w14:textId="5665EBCC" w:rsidR="001A120C" w:rsidRDefault="00047BB0" w:rsidP="00EE2831">
                                  <w:r>
                                    <w:t xml:space="preserve"> </w:t>
                                  </w:r>
                                  <w:r w:rsidR="001A120C">
                                    <w:t>Password: char</w:t>
                                  </w:r>
                                </w:p>
                                <w:p w14:paraId="4196154D" w14:textId="4A7F4A52" w:rsidR="00EE2831" w:rsidRDefault="00EE2831" w:rsidP="00EE2831">
                                  <w:r>
                                    <w:t xml:space="preserve"> Location</w:t>
                                  </w:r>
                                  <w:r w:rsidR="001A120C">
                                    <w:t>: Char</w:t>
                                  </w:r>
                                </w:p>
                                <w:p w14:paraId="6F68A4BB" w14:textId="1052FA51" w:rsidR="00EE2831" w:rsidRDefault="00EE2831" w:rsidP="00EE2831">
                                  <w:r>
                                    <w:t xml:space="preserve"> </w:t>
                                  </w:r>
                                </w:p>
                              </w:tc>
                            </w:tr>
                            <w:tr w:rsidR="00EE2831" w14:paraId="0E8288DC" w14:textId="77777777" w:rsidTr="00047BB0">
                              <w:trPr>
                                <w:trHeight w:val="126"/>
                              </w:trPr>
                              <w:tc>
                                <w:tcPr>
                                  <w:tcW w:w="3093" w:type="dxa"/>
                                </w:tcPr>
                                <w:p w14:paraId="7BABF0D9" w14:textId="77777777" w:rsidR="00EE2831" w:rsidRDefault="001A120C" w:rsidP="00EE2831">
                                  <w:r>
                                    <w:t>signUp()</w:t>
                                  </w:r>
                                </w:p>
                                <w:p w14:paraId="54B861CC" w14:textId="77777777" w:rsidR="001A120C" w:rsidRDefault="001A120C" w:rsidP="00EE2831">
                                  <w:r>
                                    <w:t>login()</w:t>
                                  </w:r>
                                </w:p>
                                <w:p w14:paraId="15E6D8F0" w14:textId="2317EA7D" w:rsidR="001A120C" w:rsidRDefault="001A120C" w:rsidP="00EE2831">
                                  <w:r>
                                    <w:t>logout()</w:t>
                                  </w:r>
                                </w:p>
                                <w:p w14:paraId="678B8052" w14:textId="68014CD7" w:rsidR="001A120C" w:rsidRDefault="001A120C" w:rsidP="00EE2831">
                                  <w:r>
                                    <w:t>browseMovies()</w:t>
                                  </w:r>
                                </w:p>
                                <w:p w14:paraId="12DE1E9C" w14:textId="2495D4F8" w:rsidR="001A120C" w:rsidRDefault="001A120C" w:rsidP="00EE2831">
                                  <w:r>
                                    <w:t>bookTicket()</w:t>
                                  </w:r>
                                </w:p>
                                <w:p w14:paraId="088EF964" w14:textId="430AA035" w:rsidR="001A120C" w:rsidRDefault="001A120C" w:rsidP="00EE2831">
                                  <w:r>
                                    <w:t>makePayment()</w:t>
                                  </w:r>
                                </w:p>
                                <w:p w14:paraId="09B0E76D" w14:textId="6F5FCD8D" w:rsidR="001A120C" w:rsidRDefault="001A120C" w:rsidP="00EE2831">
                                  <w:r>
                                    <w:t>cancelReservation()</w:t>
                                  </w:r>
                                </w:p>
                                <w:p w14:paraId="22400EBF" w14:textId="622A7BD9" w:rsidR="001A120C" w:rsidRDefault="001A120C" w:rsidP="00EE2831"/>
                              </w:tc>
                            </w:tr>
                          </w:tbl>
                          <w:p w14:paraId="255E4F85" w14:textId="422F406C" w:rsidR="00EE2831" w:rsidRDefault="00EE28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A95E9" id="_x0000_s1031" type="#_x0000_t202" style="position:absolute;margin-left:354.25pt;margin-top:19.55pt;width:172.5pt;height:22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" stroked="f">
                <v:textbox>
                  <w:txbxContent>
                    <w:p w14:paraId="35ED03D7" w14:textId="29C73C0A" w:rsidR="00EE2831" w:rsidRDefault="00EE2831"/>
                    <w:tbl>
                      <w:tblPr>
                        <w:tblStyle w:val="TableGrid"/>
                        <w:tblW w:w="3093" w:type="dxa"/>
                        <w:tblInd w:w="114" w:type="dxa"/>
                        <w:tblLook w:val="04A0" w:firstRow="1" w:lastRow="0" w:firstColumn="1" w:lastColumn="0" w:noHBand="0" w:noVBand="1"/>
                      </w:tblPr>
                      <w:tblGrid>
                        <w:gridCol w:w="3093"/>
                      </w:tblGrid>
                      <w:tr w:rsidR="00EE2831" w14:paraId="67EFA3B7" w14:textId="77777777" w:rsidTr="00047BB0">
                        <w:trPr>
                          <w:trHeight w:val="126"/>
                        </w:trPr>
                        <w:tc>
                          <w:tcPr>
                            <w:tcW w:w="3093" w:type="dxa"/>
                          </w:tcPr>
                          <w:p w14:paraId="243A3428" w14:textId="147708E0" w:rsidR="00EE2831" w:rsidRPr="00CC77E0" w:rsidRDefault="00EE2831" w:rsidP="00CC77E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CC77E0">
                              <w:rPr>
                                <w:b/>
                                <w:bCs/>
                              </w:rPr>
                              <w:t>Customer</w:t>
                            </w:r>
                          </w:p>
                        </w:tc>
                      </w:tr>
                      <w:tr w:rsidR="00EE2831" w14:paraId="1C848070" w14:textId="77777777" w:rsidTr="00047BB0">
                        <w:trPr>
                          <w:trHeight w:val="126"/>
                        </w:trPr>
                        <w:tc>
                          <w:tcPr>
                            <w:tcW w:w="3093" w:type="dxa"/>
                          </w:tcPr>
                          <w:p w14:paraId="4EF07907" w14:textId="56579069" w:rsidR="00EE2831" w:rsidRDefault="00EE2831" w:rsidP="00EE2831">
                            <w:r>
                              <w:t xml:space="preserve"> </w:t>
                            </w:r>
                            <w:r w:rsidR="001A120C">
                              <w:t xml:space="preserve">Id: char </w:t>
                            </w:r>
                          </w:p>
                          <w:p w14:paraId="784BF0B2" w14:textId="5F92F6D1" w:rsidR="001A120C" w:rsidRDefault="001A120C" w:rsidP="00EE2831">
                            <w:r>
                              <w:t xml:space="preserve"> Username: char</w:t>
                            </w:r>
                          </w:p>
                          <w:p w14:paraId="24139C80" w14:textId="5665EBCC" w:rsidR="001A120C" w:rsidRDefault="00047BB0" w:rsidP="00EE2831">
                            <w:r>
                              <w:t xml:space="preserve"> </w:t>
                            </w:r>
                            <w:r w:rsidR="001A120C">
                              <w:t>Password: char</w:t>
                            </w:r>
                          </w:p>
                          <w:p w14:paraId="4196154D" w14:textId="4A7F4A52" w:rsidR="00EE2831" w:rsidRDefault="00EE2831" w:rsidP="00EE2831">
                            <w:r>
                              <w:t xml:space="preserve"> Location</w:t>
                            </w:r>
                            <w:r w:rsidR="001A120C">
                              <w:t>: Char</w:t>
                            </w:r>
                          </w:p>
                          <w:p w14:paraId="6F68A4BB" w14:textId="1052FA51" w:rsidR="00EE2831" w:rsidRDefault="00EE2831" w:rsidP="00EE2831">
                            <w:r>
                              <w:t xml:space="preserve"> </w:t>
                            </w:r>
                          </w:p>
                        </w:tc>
                      </w:tr>
                      <w:tr w:rsidR="00EE2831" w14:paraId="0E8288DC" w14:textId="77777777" w:rsidTr="00047BB0">
                        <w:trPr>
                          <w:trHeight w:val="126"/>
                        </w:trPr>
                        <w:tc>
                          <w:tcPr>
                            <w:tcW w:w="3093" w:type="dxa"/>
                          </w:tcPr>
                          <w:p w14:paraId="7BABF0D9" w14:textId="77777777" w:rsidR="00EE2831" w:rsidRDefault="001A120C" w:rsidP="00EE2831">
                            <w:r>
                              <w:t>signUp()</w:t>
                            </w:r>
                          </w:p>
                          <w:p w14:paraId="54B861CC" w14:textId="77777777" w:rsidR="001A120C" w:rsidRDefault="001A120C" w:rsidP="00EE2831">
                            <w:r>
                              <w:t>login()</w:t>
                            </w:r>
                          </w:p>
                          <w:p w14:paraId="15E6D8F0" w14:textId="2317EA7D" w:rsidR="001A120C" w:rsidRDefault="001A120C" w:rsidP="00EE2831">
                            <w:r>
                              <w:t>logout()</w:t>
                            </w:r>
                          </w:p>
                          <w:p w14:paraId="678B8052" w14:textId="68014CD7" w:rsidR="001A120C" w:rsidRDefault="001A120C" w:rsidP="00EE2831">
                            <w:r>
                              <w:t>browseMovies()</w:t>
                            </w:r>
                          </w:p>
                          <w:p w14:paraId="12DE1E9C" w14:textId="2495D4F8" w:rsidR="001A120C" w:rsidRDefault="001A120C" w:rsidP="00EE2831">
                            <w:r>
                              <w:t>bookTicket()</w:t>
                            </w:r>
                          </w:p>
                          <w:p w14:paraId="088EF964" w14:textId="430AA035" w:rsidR="001A120C" w:rsidRDefault="001A120C" w:rsidP="00EE2831">
                            <w:r>
                              <w:t>makePayment()</w:t>
                            </w:r>
                          </w:p>
                          <w:p w14:paraId="09B0E76D" w14:textId="6F5FCD8D" w:rsidR="001A120C" w:rsidRDefault="001A120C" w:rsidP="00EE2831">
                            <w:r>
                              <w:t>cancelReservation()</w:t>
                            </w:r>
                          </w:p>
                          <w:p w14:paraId="22400EBF" w14:textId="622A7BD9" w:rsidR="001A120C" w:rsidRDefault="001A120C" w:rsidP="00EE2831"/>
                        </w:tc>
                      </w:tr>
                    </w:tbl>
                    <w:p w14:paraId="255E4F85" w14:textId="422F406C" w:rsidR="00EE2831" w:rsidRDefault="00EE2831"/>
                  </w:txbxContent>
                </v:textbox>
                <w10:wrap type="square" anchorx="margin"/>
              </v:shape>
            </w:pict>
          </mc:Fallback>
        </mc:AlternateContent>
      </w:r>
    </w:p>
    <w:p w14:paraId="19643FC7" w14:textId="0CF85B5F" w:rsidR="00EE2831" w:rsidRDefault="005B63B8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0DA11171" wp14:editId="6DAFB3A6">
                <wp:simplePos x="0" y="0"/>
                <wp:positionH relativeFrom="column">
                  <wp:posOffset>1615440</wp:posOffset>
                </wp:positionH>
                <wp:positionV relativeFrom="paragraph">
                  <wp:posOffset>46355</wp:posOffset>
                </wp:positionV>
                <wp:extent cx="266700" cy="265430"/>
                <wp:effectExtent l="0" t="0" r="0" b="1270"/>
                <wp:wrapSquare wrapText="bothSides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265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24AC3A" w14:textId="77777777" w:rsidR="000F2EC8" w:rsidRPr="000F2EC8" w:rsidRDefault="000F2EC8" w:rsidP="000F2EC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  <w:r w:rsidRPr="000F2EC8"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11171" id="_x0000_s1032" type="#_x0000_t202" style="position:absolute;margin-left:127.2pt;margin-top:3.65pt;width:21pt;height:20.9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" filled="f" stroked="f">
                <v:textbox>
                  <w:txbxContent>
                    <w:p w14:paraId="5B24AC3A" w14:textId="77777777" w:rsidR="000F2EC8" w:rsidRPr="000F2EC8" w:rsidRDefault="000F2EC8" w:rsidP="000F2EC8">
                      <w:pPr>
                        <w:rPr>
                          <w:sz w:val="16"/>
                          <w:szCs w:val="16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>1</w:t>
                      </w:r>
                      <w:r w:rsidRPr="000F2EC8">
                        <w:rPr>
                          <w:sz w:val="16"/>
                          <w:szCs w:val="16"/>
                        </w:rPr>
                        <w:t xml:space="preserve">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7CD2D59" wp14:editId="6BEBC4DD">
                <wp:simplePos x="0" y="0"/>
                <wp:positionH relativeFrom="column">
                  <wp:posOffset>3482340</wp:posOffset>
                </wp:positionH>
                <wp:positionV relativeFrom="paragraph">
                  <wp:posOffset>61595</wp:posOffset>
                </wp:positionV>
                <wp:extent cx="1162050" cy="434340"/>
                <wp:effectExtent l="0" t="0" r="0" b="3810"/>
                <wp:wrapSquare wrapText="bothSides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434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EB8207" w14:textId="624A6B8B" w:rsidR="000F2EC8" w:rsidRPr="000F2EC8" w:rsidRDefault="005B63B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  <w:r w:rsidR="000F2EC8" w:rsidRPr="005B63B8">
                              <w:rPr>
                                <w:sz w:val="20"/>
                                <w:szCs w:val="20"/>
                              </w:rPr>
                              <w:t xml:space="preserve">          Book       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  <w:r w:rsidR="000F2EC8" w:rsidRPr="005B63B8">
                              <w:rPr>
                                <w:sz w:val="20"/>
                                <w:szCs w:val="20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D2D59" id="_x0000_s1033" type="#_x0000_t202" style="position:absolute;margin-left:274.2pt;margin-top:4.85pt;width:91.5pt;height:34.2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" filled="f" stroked="f">
                <v:textbox>
                  <w:txbxContent>
                    <w:p w14:paraId="4CEB8207" w14:textId="624A6B8B" w:rsidR="000F2EC8" w:rsidRPr="000F2EC8" w:rsidRDefault="005B63B8">
                      <w:pPr>
                        <w:rPr>
                          <w:sz w:val="16"/>
                          <w:szCs w:val="16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>1</w:t>
                      </w:r>
                      <w:r w:rsidR="000F2EC8" w:rsidRPr="005B63B8">
                        <w:rPr>
                          <w:sz w:val="20"/>
                          <w:szCs w:val="20"/>
                        </w:rPr>
                        <w:t xml:space="preserve">          Book         </w:t>
                      </w:r>
                      <w:r>
                        <w:rPr>
                          <w:sz w:val="20"/>
                          <w:szCs w:val="20"/>
                        </w:rPr>
                        <w:t>1</w:t>
                      </w:r>
                      <w:r w:rsidR="000F2EC8" w:rsidRPr="005B63B8">
                        <w:rPr>
                          <w:sz w:val="20"/>
                          <w:szCs w:val="20"/>
                        </w:rPr>
                        <w:t xml:space="preserve">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4261" w:tblpY="53"/>
        <w:tblW w:w="0" w:type="auto"/>
        <w:tblLook w:val="04A0" w:firstRow="1" w:lastRow="0" w:firstColumn="1" w:lastColumn="0" w:noHBand="0" w:noVBand="1"/>
      </w:tblPr>
      <w:tblGrid>
        <w:gridCol w:w="2673"/>
      </w:tblGrid>
      <w:tr w:rsidR="00B767C7" w14:paraId="2AEE866A" w14:textId="77777777" w:rsidTr="00B767C7">
        <w:trPr>
          <w:trHeight w:val="107"/>
        </w:trPr>
        <w:tc>
          <w:tcPr>
            <w:tcW w:w="2673" w:type="dxa"/>
          </w:tcPr>
          <w:p w14:paraId="2601B7A2" w14:textId="41C726DA" w:rsidR="00B767C7" w:rsidRPr="00CC77E0" w:rsidRDefault="00B767C7" w:rsidP="00B767C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Seat </w:t>
            </w:r>
            <w:r w:rsidRPr="00CC77E0">
              <w:rPr>
                <w:b/>
                <w:bCs/>
              </w:rPr>
              <w:t>Reservation</w:t>
            </w:r>
          </w:p>
        </w:tc>
      </w:tr>
      <w:tr w:rsidR="00B767C7" w14:paraId="7C0FFEE5" w14:textId="77777777" w:rsidTr="00B767C7">
        <w:trPr>
          <w:trHeight w:val="107"/>
        </w:trPr>
        <w:tc>
          <w:tcPr>
            <w:tcW w:w="2673" w:type="dxa"/>
          </w:tcPr>
          <w:p w14:paraId="1BA74BB4" w14:textId="136E7DBD" w:rsidR="00B767C7" w:rsidRDefault="00B767C7" w:rsidP="00B767C7"/>
        </w:tc>
      </w:tr>
      <w:tr w:rsidR="00B767C7" w14:paraId="6DAABBC3" w14:textId="77777777" w:rsidTr="00B767C7">
        <w:trPr>
          <w:trHeight w:val="107"/>
        </w:trPr>
        <w:tc>
          <w:tcPr>
            <w:tcW w:w="2673" w:type="dxa"/>
          </w:tcPr>
          <w:p w14:paraId="0CB2947A" w14:textId="66C9C36F" w:rsidR="00B767C7" w:rsidRDefault="00B767C7" w:rsidP="00B767C7">
            <w:r>
              <w:t>addSeat()</w:t>
            </w:r>
          </w:p>
          <w:p w14:paraId="39F6B468" w14:textId="76666EF8" w:rsidR="00B767C7" w:rsidRDefault="00B767C7" w:rsidP="00B767C7">
            <w:r>
              <w:t>deleteSeat()</w:t>
            </w:r>
          </w:p>
          <w:p w14:paraId="4873DA70" w14:textId="1C693FC8" w:rsidR="00B767C7" w:rsidRDefault="00B767C7" w:rsidP="00B767C7">
            <w:r>
              <w:t>assignSeat</w:t>
            </w:r>
          </w:p>
          <w:p w14:paraId="1F8FE0AB" w14:textId="3028F403" w:rsidR="00B767C7" w:rsidRDefault="00B767C7" w:rsidP="00B767C7"/>
        </w:tc>
      </w:tr>
    </w:tbl>
    <w:p w14:paraId="3CAFDDF2" w14:textId="66634F30" w:rsidR="00EE2831" w:rsidRDefault="00E01026"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19FA710" wp14:editId="520460A4">
                <wp:simplePos x="0" y="0"/>
                <wp:positionH relativeFrom="column">
                  <wp:posOffset>3498850</wp:posOffset>
                </wp:positionH>
                <wp:positionV relativeFrom="paragraph">
                  <wp:posOffset>108585</wp:posOffset>
                </wp:positionV>
                <wp:extent cx="1168400" cy="0"/>
                <wp:effectExtent l="0" t="0" r="0" b="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8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341BED" id="Straight Connector 48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5.5pt,8.55pt" to="367.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14:paraId="250E517A" w14:textId="00D9D4B2" w:rsidR="00EE2831" w:rsidRDefault="00B767C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50892DE" wp14:editId="77627F50">
                <wp:simplePos x="0" y="0"/>
                <wp:positionH relativeFrom="page">
                  <wp:posOffset>0</wp:posOffset>
                </wp:positionH>
                <wp:positionV relativeFrom="paragraph">
                  <wp:posOffset>197485</wp:posOffset>
                </wp:positionV>
                <wp:extent cx="2057400" cy="2451100"/>
                <wp:effectExtent l="0" t="0" r="0" b="635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245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31FFB1" w14:textId="77777777" w:rsidR="00EE2831" w:rsidRDefault="00EE2831" w:rsidP="00EE2831"/>
                          <w:tbl>
                            <w:tblPr>
                              <w:tblStyle w:val="TableGrid"/>
                              <w:tblW w:w="2621" w:type="dxa"/>
                              <w:tblInd w:w="11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621"/>
                            </w:tblGrid>
                            <w:tr w:rsidR="00EE2831" w14:paraId="297110C9" w14:textId="77777777" w:rsidTr="00CC77E0">
                              <w:trPr>
                                <w:trHeight w:val="232"/>
                              </w:trPr>
                              <w:tc>
                                <w:tcPr>
                                  <w:tcW w:w="2621" w:type="dxa"/>
                                </w:tcPr>
                                <w:p w14:paraId="032B2683" w14:textId="5DE30829" w:rsidR="00EE2831" w:rsidRPr="00CC77E0" w:rsidRDefault="001A120C" w:rsidP="00CC77E0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CC77E0">
                                    <w:rPr>
                                      <w:b/>
                                      <w:bCs/>
                                    </w:rPr>
                                    <w:t>Movie</w:t>
                                  </w:r>
                                </w:p>
                              </w:tc>
                            </w:tr>
                            <w:tr w:rsidR="00EE2831" w14:paraId="4A1ECBE7" w14:textId="77777777" w:rsidTr="00CC77E0">
                              <w:trPr>
                                <w:trHeight w:val="232"/>
                              </w:trPr>
                              <w:tc>
                                <w:tcPr>
                                  <w:tcW w:w="2621" w:type="dxa"/>
                                </w:tcPr>
                                <w:p w14:paraId="04C25693" w14:textId="77777777" w:rsidR="00EE2831" w:rsidRDefault="001A120C" w:rsidP="00EE2831">
                                  <w:r>
                                    <w:t>Id: char</w:t>
                                  </w:r>
                                </w:p>
                                <w:p w14:paraId="68D48DB1" w14:textId="77777777" w:rsidR="001A120C" w:rsidRDefault="001A120C" w:rsidP="00EE2831">
                                  <w:r>
                                    <w:t>MovieName: char</w:t>
                                  </w:r>
                                </w:p>
                                <w:p w14:paraId="534E5052" w14:textId="77777777" w:rsidR="001A120C" w:rsidRDefault="001A120C" w:rsidP="00EE2831">
                                  <w:r>
                                    <w:t>DateAndTime: DateTime</w:t>
                                  </w:r>
                                </w:p>
                                <w:p w14:paraId="719DB467" w14:textId="06E0E6D1" w:rsidR="001A120C" w:rsidRDefault="001A120C" w:rsidP="00EE2831">
                                  <w:r>
                                    <w:t>Location: char</w:t>
                                  </w:r>
                                </w:p>
                              </w:tc>
                            </w:tr>
                            <w:tr w:rsidR="00EE2831" w14:paraId="6A917CF9" w14:textId="77777777" w:rsidTr="00CC77E0">
                              <w:trPr>
                                <w:trHeight w:val="232"/>
                              </w:trPr>
                              <w:tc>
                                <w:tcPr>
                                  <w:tcW w:w="2621" w:type="dxa"/>
                                </w:tcPr>
                                <w:p w14:paraId="1C0C7A4E" w14:textId="418E0728" w:rsidR="00CC77E0" w:rsidRDefault="00CC77E0" w:rsidP="00EE2831">
                                  <w:r>
                                    <w:t>getName()</w:t>
                                  </w:r>
                                </w:p>
                                <w:p w14:paraId="00B5640C" w14:textId="0EA82500" w:rsidR="00CC77E0" w:rsidRDefault="00CC77E0" w:rsidP="00EE2831">
                                  <w:r>
                                    <w:t>getLocations()</w:t>
                                  </w:r>
                                </w:p>
                                <w:p w14:paraId="63A03C60" w14:textId="744C06D0" w:rsidR="00CC77E0" w:rsidRDefault="00CC77E0" w:rsidP="00EE2831">
                                  <w:r>
                                    <w:t>getDateAndTime()</w:t>
                                  </w:r>
                                </w:p>
                                <w:p w14:paraId="1E814658" w14:textId="330E2CBC" w:rsidR="00CC77E0" w:rsidRDefault="00CC77E0" w:rsidP="00EE2831">
                                  <w:r>
                                    <w:t>getSeats()</w:t>
                                  </w:r>
                                </w:p>
                                <w:p w14:paraId="1A8139C2" w14:textId="4847894D" w:rsidR="00CC77E0" w:rsidRDefault="00CC77E0" w:rsidP="00EE2831"/>
                              </w:tc>
                            </w:tr>
                          </w:tbl>
                          <w:p w14:paraId="6A7450D2" w14:textId="77777777" w:rsidR="00EE2831" w:rsidRDefault="00EE2831" w:rsidP="00EE28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892DE" id="_x0000_s1034" type="#_x0000_t202" style="position:absolute;margin-left:0;margin-top:15.55pt;width:162pt;height:193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" stroked="f">
                <v:textbox>
                  <w:txbxContent>
                    <w:p w14:paraId="7231FFB1" w14:textId="77777777" w:rsidR="00EE2831" w:rsidRDefault="00EE2831" w:rsidP="00EE2831"/>
                    <w:tbl>
                      <w:tblPr>
                        <w:tblStyle w:val="TableGrid"/>
                        <w:tblW w:w="2621" w:type="dxa"/>
                        <w:tblInd w:w="114" w:type="dxa"/>
                        <w:tblLook w:val="04A0" w:firstRow="1" w:lastRow="0" w:firstColumn="1" w:lastColumn="0" w:noHBand="0" w:noVBand="1"/>
                      </w:tblPr>
                      <w:tblGrid>
                        <w:gridCol w:w="2621"/>
                      </w:tblGrid>
                      <w:tr w:rsidR="00EE2831" w14:paraId="297110C9" w14:textId="77777777" w:rsidTr="00CC77E0">
                        <w:trPr>
                          <w:trHeight w:val="232"/>
                        </w:trPr>
                        <w:tc>
                          <w:tcPr>
                            <w:tcW w:w="2621" w:type="dxa"/>
                          </w:tcPr>
                          <w:p w14:paraId="032B2683" w14:textId="5DE30829" w:rsidR="00EE2831" w:rsidRPr="00CC77E0" w:rsidRDefault="001A120C" w:rsidP="00CC77E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CC77E0">
                              <w:rPr>
                                <w:b/>
                                <w:bCs/>
                              </w:rPr>
                              <w:t>Movie</w:t>
                            </w:r>
                          </w:p>
                        </w:tc>
                      </w:tr>
                      <w:tr w:rsidR="00EE2831" w14:paraId="4A1ECBE7" w14:textId="77777777" w:rsidTr="00CC77E0">
                        <w:trPr>
                          <w:trHeight w:val="232"/>
                        </w:trPr>
                        <w:tc>
                          <w:tcPr>
                            <w:tcW w:w="2621" w:type="dxa"/>
                          </w:tcPr>
                          <w:p w14:paraId="04C25693" w14:textId="77777777" w:rsidR="00EE2831" w:rsidRDefault="001A120C" w:rsidP="00EE2831">
                            <w:r>
                              <w:t>Id: char</w:t>
                            </w:r>
                          </w:p>
                          <w:p w14:paraId="68D48DB1" w14:textId="77777777" w:rsidR="001A120C" w:rsidRDefault="001A120C" w:rsidP="00EE2831">
                            <w:r>
                              <w:t>MovieName: char</w:t>
                            </w:r>
                          </w:p>
                          <w:p w14:paraId="534E5052" w14:textId="77777777" w:rsidR="001A120C" w:rsidRDefault="001A120C" w:rsidP="00EE2831">
                            <w:r>
                              <w:t>DateAndTime: DateTime</w:t>
                            </w:r>
                          </w:p>
                          <w:p w14:paraId="719DB467" w14:textId="06E0E6D1" w:rsidR="001A120C" w:rsidRDefault="001A120C" w:rsidP="00EE2831">
                            <w:r>
                              <w:t>Location: char</w:t>
                            </w:r>
                          </w:p>
                        </w:tc>
                      </w:tr>
                      <w:tr w:rsidR="00EE2831" w14:paraId="6A917CF9" w14:textId="77777777" w:rsidTr="00CC77E0">
                        <w:trPr>
                          <w:trHeight w:val="232"/>
                        </w:trPr>
                        <w:tc>
                          <w:tcPr>
                            <w:tcW w:w="2621" w:type="dxa"/>
                          </w:tcPr>
                          <w:p w14:paraId="1C0C7A4E" w14:textId="418E0728" w:rsidR="00CC77E0" w:rsidRDefault="00CC77E0" w:rsidP="00EE2831">
                            <w:r>
                              <w:t>getName()</w:t>
                            </w:r>
                          </w:p>
                          <w:p w14:paraId="00B5640C" w14:textId="0EA82500" w:rsidR="00CC77E0" w:rsidRDefault="00CC77E0" w:rsidP="00EE2831">
                            <w:r>
                              <w:t>getLocations()</w:t>
                            </w:r>
                          </w:p>
                          <w:p w14:paraId="63A03C60" w14:textId="744C06D0" w:rsidR="00CC77E0" w:rsidRDefault="00CC77E0" w:rsidP="00EE2831">
                            <w:r>
                              <w:t>getDateAndTime()</w:t>
                            </w:r>
                          </w:p>
                          <w:p w14:paraId="1E814658" w14:textId="330E2CBC" w:rsidR="00CC77E0" w:rsidRDefault="00CC77E0" w:rsidP="00EE2831">
                            <w:r>
                              <w:t>getSeats()</w:t>
                            </w:r>
                          </w:p>
                          <w:p w14:paraId="1A8139C2" w14:textId="4847894D" w:rsidR="00CC77E0" w:rsidRDefault="00CC77E0" w:rsidP="00EE2831"/>
                        </w:tc>
                      </w:tr>
                    </w:tbl>
                    <w:p w14:paraId="6A7450D2" w14:textId="77777777" w:rsidR="00EE2831" w:rsidRDefault="00EE2831" w:rsidP="00EE2831"/>
                  </w:txbxContent>
                </v:textbox>
                <w10:wrap type="square" anchorx="page"/>
              </v:shape>
            </w:pict>
          </mc:Fallback>
        </mc:AlternateContent>
      </w:r>
    </w:p>
    <w:p w14:paraId="2BD53C73" w14:textId="7FF9DAF0" w:rsidR="00EE2831" w:rsidRDefault="000F2EC8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2BD2098B" wp14:editId="5A7D2D61">
                <wp:simplePos x="0" y="0"/>
                <wp:positionH relativeFrom="column">
                  <wp:posOffset>1600200</wp:posOffset>
                </wp:positionH>
                <wp:positionV relativeFrom="paragraph">
                  <wp:posOffset>5080</wp:posOffset>
                </wp:positionV>
                <wp:extent cx="266700" cy="326390"/>
                <wp:effectExtent l="0" t="0" r="0" b="0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326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03068" w14:textId="77777777" w:rsidR="000F2EC8" w:rsidRPr="005B63B8" w:rsidRDefault="000F2EC8" w:rsidP="000F2EC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 xml:space="preserve">1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2098B" id="_x0000_s1035" type="#_x0000_t202" style="position:absolute;margin-left:126pt;margin-top:.4pt;width:21pt;height:25.7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" filled="f" stroked="f">
                <v:textbox>
                  <w:txbxContent>
                    <w:p w14:paraId="4EC03068" w14:textId="77777777" w:rsidR="000F2EC8" w:rsidRPr="005B63B8" w:rsidRDefault="000F2EC8" w:rsidP="000F2EC8">
                      <w:pPr>
                        <w:rPr>
                          <w:sz w:val="20"/>
                          <w:szCs w:val="20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 xml:space="preserve">1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0551CD" w14:textId="576D2A12" w:rsidR="00EE2831" w:rsidRDefault="005B63B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5D993603" wp14:editId="317F28E0">
                <wp:simplePos x="0" y="0"/>
                <wp:positionH relativeFrom="column">
                  <wp:posOffset>914400</wp:posOffset>
                </wp:positionH>
                <wp:positionV relativeFrom="paragraph">
                  <wp:posOffset>222250</wp:posOffset>
                </wp:positionV>
                <wp:extent cx="2025650" cy="328930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5650" cy="3289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75EB5" w14:textId="2321F48D" w:rsidR="00E01026" w:rsidRPr="005B63B8" w:rsidRDefault="00E01026" w:rsidP="00E010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 xml:space="preserve">*                                                View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93603" id="_x0000_s1036" type="#_x0000_t202" style="position:absolute;margin-left:1in;margin-top:17.5pt;width:159.5pt;height:25.9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" filled="f" stroked="f">
                <v:textbox>
                  <w:txbxContent>
                    <w:p w14:paraId="27975EB5" w14:textId="2321F48D" w:rsidR="00E01026" w:rsidRPr="005B63B8" w:rsidRDefault="00E01026" w:rsidP="00E01026">
                      <w:pPr>
                        <w:rPr>
                          <w:sz w:val="20"/>
                          <w:szCs w:val="20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 xml:space="preserve">*                                                View                                                           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20671A0" w14:textId="2FABEB25" w:rsidR="00EE2831" w:rsidRDefault="005B63B8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0D3A09A" wp14:editId="39C19153">
                <wp:simplePos x="0" y="0"/>
                <wp:positionH relativeFrom="margin">
                  <wp:posOffset>4396740</wp:posOffset>
                </wp:positionH>
                <wp:positionV relativeFrom="paragraph">
                  <wp:posOffset>203200</wp:posOffset>
                </wp:positionV>
                <wp:extent cx="294640" cy="306070"/>
                <wp:effectExtent l="0" t="0" r="0" b="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640" cy="3060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503DE" w14:textId="77777777" w:rsidR="000F2EC8" w:rsidRPr="005B63B8" w:rsidRDefault="000F2EC8" w:rsidP="000F2EC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D3A09A" id="_x0000_s1037" type="#_x0000_t202" style="position:absolute;margin-left:346.2pt;margin-top:16pt;width:23.2pt;height:24.1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" filled="f" stroked="f">
                <v:textbox>
                  <w:txbxContent>
                    <w:p w14:paraId="777503DE" w14:textId="77777777" w:rsidR="000F2EC8" w:rsidRPr="005B63B8" w:rsidRDefault="000F2EC8" w:rsidP="000F2EC8">
                      <w:pPr>
                        <w:rPr>
                          <w:sz w:val="20"/>
                          <w:szCs w:val="20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767C7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ABBE9F0" wp14:editId="0BFC8E9D">
                <wp:simplePos x="0" y="0"/>
                <wp:positionH relativeFrom="column">
                  <wp:posOffset>901700</wp:posOffset>
                </wp:positionH>
                <wp:positionV relativeFrom="paragraph">
                  <wp:posOffset>185420</wp:posOffset>
                </wp:positionV>
                <wp:extent cx="3771900" cy="6350"/>
                <wp:effectExtent l="0" t="0" r="19050" b="3175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71900" cy="63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3CAB12" id="Straight Connector 42" o:spid="_x0000_s1026" style="position:absolute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pt,14.6pt" to="368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" strokecolor="windowText" strokeweight=".5pt">
                <v:stroke joinstyle="miter"/>
              </v:line>
            </w:pict>
          </mc:Fallback>
        </mc:AlternateContent>
      </w:r>
    </w:p>
    <w:p w14:paraId="10F0F400" w14:textId="2A057D7D" w:rsidR="00EE2831" w:rsidRDefault="00B767C7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74FC959" wp14:editId="4598D5AC">
                <wp:simplePos x="0" y="0"/>
                <wp:positionH relativeFrom="column">
                  <wp:posOffset>3359150</wp:posOffset>
                </wp:positionH>
                <wp:positionV relativeFrom="paragraph">
                  <wp:posOffset>248920</wp:posOffset>
                </wp:positionV>
                <wp:extent cx="1308100" cy="1162050"/>
                <wp:effectExtent l="0" t="0" r="25400" b="19050"/>
                <wp:wrapNone/>
                <wp:docPr id="40" name="Connector: Elbow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8100" cy="116205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2A3EE" id="Connector: Elbow 40" o:spid="_x0000_s1026" type="#_x0000_t34" style="position:absolute;margin-left:264.5pt;margin-top:19.6pt;width:103pt;height:91.5pt;flip:x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" strokecolor="black [3200]" strokeweight=".5pt"/>
            </w:pict>
          </mc:Fallback>
        </mc:AlternateContent>
      </w:r>
    </w:p>
    <w:p w14:paraId="11F76E96" w14:textId="066D8ADB" w:rsidR="00EE2831" w:rsidRDefault="00EE2831"/>
    <w:p w14:paraId="099E4D35" w14:textId="17FC80F2" w:rsidR="00EE2831" w:rsidRDefault="000F2EC8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222749A3" wp14:editId="5E0B0B98">
                <wp:simplePos x="0" y="0"/>
                <wp:positionH relativeFrom="margin">
                  <wp:posOffset>3459480</wp:posOffset>
                </wp:positionH>
                <wp:positionV relativeFrom="paragraph">
                  <wp:posOffset>9525</wp:posOffset>
                </wp:positionV>
                <wp:extent cx="508000" cy="23876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000" cy="238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38F47" w14:textId="617729B7" w:rsidR="000F2EC8" w:rsidRPr="005B63B8" w:rsidRDefault="000F2EC8" w:rsidP="000F2EC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>Ma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749A3" id="_x0000_s1038" type="#_x0000_t202" style="position:absolute;margin-left:272.4pt;margin-top:.75pt;width:40pt;height:18.8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" filled="f" stroked="f">
                <v:textbox>
                  <w:txbxContent>
                    <w:p w14:paraId="7EE38F47" w14:textId="617729B7" w:rsidR="000F2EC8" w:rsidRPr="005B63B8" w:rsidRDefault="000F2EC8" w:rsidP="000F2EC8">
                      <w:pPr>
                        <w:rPr>
                          <w:sz w:val="20"/>
                          <w:szCs w:val="20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>Mak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3671" w:tblpY="294"/>
        <w:tblW w:w="3052" w:type="dxa"/>
        <w:tblLook w:val="04A0" w:firstRow="1" w:lastRow="0" w:firstColumn="1" w:lastColumn="0" w:noHBand="0" w:noVBand="1"/>
      </w:tblPr>
      <w:tblGrid>
        <w:gridCol w:w="3052"/>
      </w:tblGrid>
      <w:tr w:rsidR="00B767C7" w14:paraId="6D342D97" w14:textId="77777777" w:rsidTr="00B767C7">
        <w:trPr>
          <w:trHeight w:val="300"/>
        </w:trPr>
        <w:tc>
          <w:tcPr>
            <w:tcW w:w="3052" w:type="dxa"/>
          </w:tcPr>
          <w:p w14:paraId="7D818765" w14:textId="77777777" w:rsidR="00B767C7" w:rsidRPr="00CC77E0" w:rsidRDefault="00B767C7" w:rsidP="00B767C7">
            <w:pPr>
              <w:jc w:val="center"/>
              <w:rPr>
                <w:b/>
                <w:bCs/>
              </w:rPr>
            </w:pPr>
            <w:r w:rsidRPr="00CC77E0">
              <w:rPr>
                <w:b/>
                <w:bCs/>
              </w:rPr>
              <w:t>Payment</w:t>
            </w:r>
          </w:p>
        </w:tc>
      </w:tr>
      <w:tr w:rsidR="00B767C7" w14:paraId="71E2AD44" w14:textId="77777777" w:rsidTr="00B767C7">
        <w:trPr>
          <w:trHeight w:val="300"/>
        </w:trPr>
        <w:tc>
          <w:tcPr>
            <w:tcW w:w="3052" w:type="dxa"/>
          </w:tcPr>
          <w:p w14:paraId="05C5FC76" w14:textId="77777777" w:rsidR="00B767C7" w:rsidRDefault="00B767C7" w:rsidP="00B767C7">
            <w:r>
              <w:t>Id:Char</w:t>
            </w:r>
          </w:p>
          <w:p w14:paraId="1772DF0F" w14:textId="77777777" w:rsidR="00B767C7" w:rsidRDefault="00B767C7" w:rsidP="00B767C7">
            <w:r>
              <w:t>UserId: Char</w:t>
            </w:r>
          </w:p>
          <w:p w14:paraId="2CE41206" w14:textId="77777777" w:rsidR="00B767C7" w:rsidRDefault="00B767C7" w:rsidP="00B767C7">
            <w:r>
              <w:t>Total: float</w:t>
            </w:r>
          </w:p>
          <w:p w14:paraId="44944646" w14:textId="77777777" w:rsidR="00B767C7" w:rsidRDefault="00B767C7" w:rsidP="00B767C7">
            <w:r>
              <w:t>TransactionNumber: Integer</w:t>
            </w:r>
          </w:p>
          <w:p w14:paraId="0758B9F5" w14:textId="77777777" w:rsidR="00B767C7" w:rsidRDefault="00B767C7" w:rsidP="00B767C7"/>
        </w:tc>
      </w:tr>
      <w:tr w:rsidR="00B767C7" w14:paraId="3172D60E" w14:textId="77777777" w:rsidTr="005B63B8">
        <w:trPr>
          <w:trHeight w:val="659"/>
        </w:trPr>
        <w:tc>
          <w:tcPr>
            <w:tcW w:w="3052" w:type="dxa"/>
          </w:tcPr>
          <w:p w14:paraId="201DEB90" w14:textId="15669905" w:rsidR="00B767C7" w:rsidRDefault="00B767C7" w:rsidP="00B767C7">
            <w:r>
              <w:t>ConfirmPayment()</w:t>
            </w:r>
          </w:p>
          <w:p w14:paraId="36E2AF7B" w14:textId="77777777" w:rsidR="00B767C7" w:rsidRDefault="00B767C7" w:rsidP="00B767C7">
            <w:r>
              <w:t>CancelPayment()</w:t>
            </w:r>
          </w:p>
        </w:tc>
      </w:tr>
    </w:tbl>
    <w:p w14:paraId="63432829" w14:textId="58B2F7EC" w:rsidR="00EE2831" w:rsidRDefault="005B63B8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7718B18A" wp14:editId="63FAD616">
                <wp:simplePos x="0" y="0"/>
                <wp:positionH relativeFrom="margin">
                  <wp:posOffset>3406140</wp:posOffset>
                </wp:positionH>
                <wp:positionV relativeFrom="paragraph">
                  <wp:posOffset>203835</wp:posOffset>
                </wp:positionV>
                <wp:extent cx="187960" cy="229870"/>
                <wp:effectExtent l="0" t="0" r="0" b="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960" cy="2298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A4B64" w14:textId="40FA6FBE" w:rsidR="000F2EC8" w:rsidRPr="005B63B8" w:rsidRDefault="000F2EC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8B18A" id="_x0000_s1039" type="#_x0000_t202" style="position:absolute;margin-left:268.2pt;margin-top:16.05pt;width:14.8pt;height:18.1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" filled="f" stroked="f">
                <v:textbox>
                  <w:txbxContent>
                    <w:p w14:paraId="489A4B64" w14:textId="40FA6FBE" w:rsidR="000F2EC8" w:rsidRPr="005B63B8" w:rsidRDefault="000F2EC8">
                      <w:pPr>
                        <w:rPr>
                          <w:sz w:val="20"/>
                          <w:szCs w:val="20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F2EC8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ACC5F86" wp14:editId="1687EF4F">
                <wp:simplePos x="0" y="0"/>
                <wp:positionH relativeFrom="margin">
                  <wp:align>left</wp:align>
                </wp:positionH>
                <wp:positionV relativeFrom="paragraph">
                  <wp:posOffset>278130</wp:posOffset>
                </wp:positionV>
                <wp:extent cx="730250" cy="1092200"/>
                <wp:effectExtent l="0" t="0" r="0" b="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" cy="1092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D9110" w14:textId="24682B59" w:rsidR="00E01026" w:rsidRPr="00E01026" w:rsidRDefault="00E0102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01026">
                              <w:rPr>
                                <w:sz w:val="16"/>
                                <w:szCs w:val="16"/>
                              </w:rPr>
                              <w:t>*</w:t>
                            </w:r>
                          </w:p>
                          <w:p w14:paraId="4C11ED14" w14:textId="77777777" w:rsidR="00E01026" w:rsidRDefault="00E0102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B53BA7E" w14:textId="44ECFAAD" w:rsidR="00E01026" w:rsidRPr="005B63B8" w:rsidRDefault="00E010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5B63B8">
                              <w:rPr>
                                <w:sz w:val="20"/>
                                <w:szCs w:val="20"/>
                              </w:rPr>
                              <w:t>Up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C5F86" id="_x0000_s1040" type="#_x0000_t202" style="position:absolute;margin-left:0;margin-top:21.9pt;width:57.5pt;height:86pt;z-index:2516971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" filled="f" stroked="f">
                <v:textbox>
                  <w:txbxContent>
                    <w:p w14:paraId="764D9110" w14:textId="24682B59" w:rsidR="00E01026" w:rsidRPr="00E01026" w:rsidRDefault="00E01026">
                      <w:pPr>
                        <w:rPr>
                          <w:sz w:val="16"/>
                          <w:szCs w:val="16"/>
                        </w:rPr>
                      </w:pPr>
                      <w:r w:rsidRPr="00E01026">
                        <w:rPr>
                          <w:sz w:val="16"/>
                          <w:szCs w:val="16"/>
                        </w:rPr>
                        <w:t>*</w:t>
                      </w:r>
                    </w:p>
                    <w:p w14:paraId="4C11ED14" w14:textId="77777777" w:rsidR="00E01026" w:rsidRDefault="00E01026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B53BA7E" w14:textId="44ECFAAD" w:rsidR="00E01026" w:rsidRPr="005B63B8" w:rsidRDefault="00E01026">
                      <w:pPr>
                        <w:rPr>
                          <w:sz w:val="20"/>
                          <w:szCs w:val="20"/>
                        </w:rPr>
                      </w:pPr>
                      <w:r w:rsidRPr="005B63B8">
                        <w:rPr>
                          <w:sz w:val="20"/>
                          <w:szCs w:val="20"/>
                        </w:rPr>
                        <w:t>Upd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F2EC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ADB7BDC" wp14:editId="7F27101B">
                <wp:simplePos x="0" y="0"/>
                <wp:positionH relativeFrom="margin">
                  <wp:posOffset>-25400</wp:posOffset>
                </wp:positionH>
                <wp:positionV relativeFrom="paragraph">
                  <wp:posOffset>255905</wp:posOffset>
                </wp:positionV>
                <wp:extent cx="6350" cy="952500"/>
                <wp:effectExtent l="0" t="0" r="31750" b="1905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50" cy="9525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7859CB" id="Straight Connector 41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pt,20.15pt" to="-1.5pt,9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" strokecolor="windowText" strokeweight=".5pt">
                <v:stroke joinstyle="miter"/>
                <w10:wrap anchorx="margin"/>
              </v:line>
            </w:pict>
          </mc:Fallback>
        </mc:AlternateContent>
      </w:r>
    </w:p>
    <w:p w14:paraId="22F69E94" w14:textId="1BBDBAC6" w:rsidR="00EE2831" w:rsidRDefault="00EE2831"/>
    <w:p w14:paraId="0E10B472" w14:textId="56F23757" w:rsidR="00EE2831" w:rsidRDefault="00E0102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6892F89" wp14:editId="19268454">
                <wp:simplePos x="0" y="0"/>
                <wp:positionH relativeFrom="page">
                  <wp:posOffset>71120</wp:posOffset>
                </wp:positionH>
                <wp:positionV relativeFrom="paragraph">
                  <wp:posOffset>320040</wp:posOffset>
                </wp:positionV>
                <wp:extent cx="1873250" cy="1809750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3250" cy="1809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5DC357" w14:textId="77777777" w:rsidR="00EE2831" w:rsidRDefault="00EE2831" w:rsidP="00EE2831"/>
                          <w:tbl>
                            <w:tblPr>
                              <w:tblStyle w:val="TableGrid"/>
                              <w:tblW w:w="2723" w:type="dxa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723"/>
                            </w:tblGrid>
                            <w:tr w:rsidR="00EE2831" w14:paraId="21C48784" w14:textId="77777777" w:rsidTr="001A120C">
                              <w:trPr>
                                <w:trHeight w:val="119"/>
                              </w:trPr>
                              <w:tc>
                                <w:tcPr>
                                  <w:tcW w:w="2723" w:type="dxa"/>
                                </w:tcPr>
                                <w:p w14:paraId="3F1B9F8C" w14:textId="7D5AF24D" w:rsidR="00EE2831" w:rsidRPr="00CC77E0" w:rsidRDefault="001A120C" w:rsidP="00CC77E0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CC77E0">
                                    <w:rPr>
                                      <w:b/>
                                      <w:bCs/>
                                    </w:rPr>
                                    <w:t>Admin</w:t>
                                  </w:r>
                                </w:p>
                              </w:tc>
                            </w:tr>
                            <w:tr w:rsidR="00EE2831" w14:paraId="1F527709" w14:textId="77777777" w:rsidTr="001A120C">
                              <w:trPr>
                                <w:trHeight w:val="119"/>
                              </w:trPr>
                              <w:tc>
                                <w:tcPr>
                                  <w:tcW w:w="2723" w:type="dxa"/>
                                </w:tcPr>
                                <w:p w14:paraId="53844C8B" w14:textId="77777777" w:rsidR="001A120C" w:rsidRDefault="00EE2831" w:rsidP="001A120C">
                                  <w:r>
                                    <w:t xml:space="preserve"> </w:t>
                                  </w:r>
                                  <w:r w:rsidR="001A120C">
                                    <w:t>Id: Char</w:t>
                                  </w:r>
                                </w:p>
                                <w:p w14:paraId="04C689EF" w14:textId="77777777" w:rsidR="001A120C" w:rsidRDefault="001A120C" w:rsidP="001A120C">
                                  <w:r>
                                    <w:t xml:space="preserve"> Username: Char </w:t>
                                  </w:r>
                                </w:p>
                                <w:p w14:paraId="0B8F9BA3" w14:textId="45472ABE" w:rsidR="001A120C" w:rsidRDefault="001A120C" w:rsidP="001A120C">
                                  <w:r>
                                    <w:t xml:space="preserve"> Password: Char</w:t>
                                  </w:r>
                                </w:p>
                              </w:tc>
                            </w:tr>
                            <w:tr w:rsidR="00EE2831" w14:paraId="4B077522" w14:textId="77777777" w:rsidTr="001A120C">
                              <w:trPr>
                                <w:trHeight w:val="119"/>
                              </w:trPr>
                              <w:tc>
                                <w:tcPr>
                                  <w:tcW w:w="2723" w:type="dxa"/>
                                </w:tcPr>
                                <w:p w14:paraId="088C548A" w14:textId="2FF522EC" w:rsidR="00EE2831" w:rsidRDefault="001A120C" w:rsidP="00EE2831">
                                  <w:r>
                                    <w:t>UpdateMovie()</w:t>
                                  </w:r>
                                </w:p>
                                <w:p w14:paraId="6A497360" w14:textId="0B94CA6D" w:rsidR="001A120C" w:rsidRDefault="001A120C" w:rsidP="00EE2831">
                                  <w:r>
                                    <w:t>AddMovie()</w:t>
                                  </w:r>
                                </w:p>
                                <w:p w14:paraId="66266CDF" w14:textId="137ED2CD" w:rsidR="001A120C" w:rsidRDefault="001A120C" w:rsidP="00EE2831">
                                  <w:r>
                                    <w:t>DeleteMovie()</w:t>
                                  </w:r>
                                </w:p>
                                <w:p w14:paraId="39AD5E4D" w14:textId="09F7F55B" w:rsidR="001A120C" w:rsidRDefault="001A120C" w:rsidP="00EE2831"/>
                              </w:tc>
                            </w:tr>
                          </w:tbl>
                          <w:p w14:paraId="782565ED" w14:textId="77777777" w:rsidR="00EE2831" w:rsidRDefault="00EE2831" w:rsidP="00EE283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92F89" id="_x0000_s1041" type="#_x0000_t202" style="position:absolute;margin-left:5.6pt;margin-top:25.2pt;width:147.5pt;height:142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" filled="f" stroked="f">
                <v:textbox>
                  <w:txbxContent>
                    <w:p w14:paraId="035DC357" w14:textId="77777777" w:rsidR="00EE2831" w:rsidRDefault="00EE2831" w:rsidP="00EE2831"/>
                    <w:tbl>
                      <w:tblPr>
                        <w:tblStyle w:val="TableGrid"/>
                        <w:tblW w:w="2723" w:type="dxa"/>
                        <w:tblInd w:w="-5" w:type="dxa"/>
                        <w:tblLook w:val="04A0" w:firstRow="1" w:lastRow="0" w:firstColumn="1" w:lastColumn="0" w:noHBand="0" w:noVBand="1"/>
                      </w:tblPr>
                      <w:tblGrid>
                        <w:gridCol w:w="2723"/>
                      </w:tblGrid>
                      <w:tr w:rsidR="00EE2831" w14:paraId="21C48784" w14:textId="77777777" w:rsidTr="001A120C">
                        <w:trPr>
                          <w:trHeight w:val="119"/>
                        </w:trPr>
                        <w:tc>
                          <w:tcPr>
                            <w:tcW w:w="2723" w:type="dxa"/>
                          </w:tcPr>
                          <w:p w14:paraId="3F1B9F8C" w14:textId="7D5AF24D" w:rsidR="00EE2831" w:rsidRPr="00CC77E0" w:rsidRDefault="001A120C" w:rsidP="00CC77E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CC77E0">
                              <w:rPr>
                                <w:b/>
                                <w:bCs/>
                              </w:rPr>
                              <w:t>Admin</w:t>
                            </w:r>
                          </w:p>
                        </w:tc>
                      </w:tr>
                      <w:tr w:rsidR="00EE2831" w14:paraId="1F527709" w14:textId="77777777" w:rsidTr="001A120C">
                        <w:trPr>
                          <w:trHeight w:val="119"/>
                        </w:trPr>
                        <w:tc>
                          <w:tcPr>
                            <w:tcW w:w="2723" w:type="dxa"/>
                          </w:tcPr>
                          <w:p w14:paraId="53844C8B" w14:textId="77777777" w:rsidR="001A120C" w:rsidRDefault="00EE2831" w:rsidP="001A120C">
                            <w:r>
                              <w:t xml:space="preserve"> </w:t>
                            </w:r>
                            <w:r w:rsidR="001A120C">
                              <w:t>Id: Char</w:t>
                            </w:r>
                          </w:p>
                          <w:p w14:paraId="04C689EF" w14:textId="77777777" w:rsidR="001A120C" w:rsidRDefault="001A120C" w:rsidP="001A120C">
                            <w:r>
                              <w:t xml:space="preserve"> Username: Char </w:t>
                            </w:r>
                          </w:p>
                          <w:p w14:paraId="0B8F9BA3" w14:textId="45472ABE" w:rsidR="001A120C" w:rsidRDefault="001A120C" w:rsidP="001A120C">
                            <w:r>
                              <w:t xml:space="preserve"> Password: Char</w:t>
                            </w:r>
                          </w:p>
                        </w:tc>
                      </w:tr>
                      <w:tr w:rsidR="00EE2831" w14:paraId="4B077522" w14:textId="77777777" w:rsidTr="001A120C">
                        <w:trPr>
                          <w:trHeight w:val="119"/>
                        </w:trPr>
                        <w:tc>
                          <w:tcPr>
                            <w:tcW w:w="2723" w:type="dxa"/>
                          </w:tcPr>
                          <w:p w14:paraId="088C548A" w14:textId="2FF522EC" w:rsidR="00EE2831" w:rsidRDefault="001A120C" w:rsidP="00EE2831">
                            <w:r>
                              <w:t>UpdateMovie()</w:t>
                            </w:r>
                          </w:p>
                          <w:p w14:paraId="6A497360" w14:textId="0B94CA6D" w:rsidR="001A120C" w:rsidRDefault="001A120C" w:rsidP="00EE2831">
                            <w:r>
                              <w:t>AddMovie()</w:t>
                            </w:r>
                          </w:p>
                          <w:p w14:paraId="66266CDF" w14:textId="137ED2CD" w:rsidR="001A120C" w:rsidRDefault="001A120C" w:rsidP="00EE2831">
                            <w:r>
                              <w:t>DeleteMovie()</w:t>
                            </w:r>
                          </w:p>
                          <w:p w14:paraId="39AD5E4D" w14:textId="09F7F55B" w:rsidR="001A120C" w:rsidRDefault="001A120C" w:rsidP="00EE2831"/>
                        </w:tc>
                      </w:tr>
                    </w:tbl>
                    <w:p w14:paraId="782565ED" w14:textId="77777777" w:rsidR="00EE2831" w:rsidRDefault="00EE2831" w:rsidP="00EE2831"/>
                  </w:txbxContent>
                </v:textbox>
                <w10:wrap type="square" anchorx="page"/>
              </v:shape>
            </w:pict>
          </mc:Fallback>
        </mc:AlternateContent>
      </w:r>
    </w:p>
    <w:p w14:paraId="44689482" w14:textId="5C2E194C" w:rsidR="00641468" w:rsidRDefault="00641468"/>
    <w:p w14:paraId="190BDB84" w14:textId="0B58A3AE" w:rsidR="00641468" w:rsidRDefault="00641468"/>
    <w:p w14:paraId="628BF85D" w14:textId="0F0071A5" w:rsidR="00EF5371" w:rsidRDefault="00EF5371"/>
    <w:p w14:paraId="1F148030" w14:textId="70868295" w:rsidR="00EF5371" w:rsidRDefault="00EF5371"/>
    <w:p w14:paraId="734C8377" w14:textId="595C5774" w:rsidR="00EF5371" w:rsidRDefault="00EF5371"/>
    <w:p w14:paraId="4693D448" w14:textId="3043B183" w:rsidR="00EF5371" w:rsidRDefault="00EF5371"/>
    <w:p w14:paraId="2FFDC2E3" w14:textId="352A3F34" w:rsidR="00EF5371" w:rsidRDefault="00EF5371"/>
    <w:p w14:paraId="30C78555" w14:textId="7152E6BE" w:rsidR="00EF5371" w:rsidRDefault="00EF5371"/>
    <w:p w14:paraId="146AF133" w14:textId="65B3F3D6" w:rsidR="00EF5371" w:rsidRDefault="00EF5371"/>
    <w:p w14:paraId="439E4F6E" w14:textId="3659E070" w:rsidR="00EF5371" w:rsidRDefault="00EF5371"/>
    <w:p w14:paraId="3104097F" w14:textId="02ED1AB1" w:rsidR="00297657" w:rsidRDefault="00297657"/>
    <w:p w14:paraId="4273127D" w14:textId="00E859DD" w:rsidR="005B63B8" w:rsidRPr="005B63B8" w:rsidRDefault="00297657">
      <w:pPr>
        <w:rPr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864064" behindDoc="0" locked="0" layoutInCell="1" allowOverlap="1" wp14:anchorId="667B9F81" wp14:editId="4F37B4BF">
                <wp:simplePos x="0" y="0"/>
                <wp:positionH relativeFrom="column">
                  <wp:posOffset>1778635</wp:posOffset>
                </wp:positionH>
                <wp:positionV relativeFrom="paragraph">
                  <wp:posOffset>157480</wp:posOffset>
                </wp:positionV>
                <wp:extent cx="2360930" cy="440055"/>
                <wp:effectExtent l="0" t="0" r="22860" b="17145"/>
                <wp:wrapSquare wrapText="bothSides"/>
                <wp:docPr id="2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0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E1AD4" w14:textId="28644919" w:rsidR="00297657" w:rsidRPr="005B63B8" w:rsidRDefault="00297657" w:rsidP="0029765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B63B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User Interf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7B9F81" id="_x0000_s1042" type="#_x0000_t202" style="position:absolute;margin-left:140.05pt;margin-top:12.4pt;width:185.9pt;height:34.65pt;z-index:2518640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">
                <v:textbox>
                  <w:txbxContent>
                    <w:p w14:paraId="013E1AD4" w14:textId="28644919" w:rsidR="00297657" w:rsidRPr="005B63B8" w:rsidRDefault="00297657" w:rsidP="0029765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B63B8">
                        <w:rPr>
                          <w:b/>
                          <w:bCs/>
                          <w:sz w:val="28"/>
                          <w:szCs w:val="28"/>
                        </w:rPr>
                        <w:t>User Interf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1693CF0" w14:textId="3EF19686" w:rsidR="00297657" w:rsidRPr="005B63B8" w:rsidRDefault="00297657">
      <w:pPr>
        <w:rPr>
          <w:sz w:val="28"/>
          <w:szCs w:val="28"/>
        </w:rPr>
      </w:pPr>
    </w:p>
    <w:p w14:paraId="666D043B" w14:textId="55287AAE" w:rsidR="00297657" w:rsidRPr="005B63B8" w:rsidRDefault="005B63B8">
      <w:pPr>
        <w:rPr>
          <w:sz w:val="28"/>
          <w:szCs w:val="28"/>
        </w:rPr>
      </w:pPr>
      <w:r w:rsidRPr="005B63B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796E4B89" wp14:editId="484BA9A0">
                <wp:simplePos x="0" y="0"/>
                <wp:positionH relativeFrom="column">
                  <wp:posOffset>2689512</wp:posOffset>
                </wp:positionH>
                <wp:positionV relativeFrom="paragraph">
                  <wp:posOffset>165851</wp:posOffset>
                </wp:positionV>
                <wp:extent cx="557299" cy="45719"/>
                <wp:effectExtent l="46355" t="0" r="41910" b="60960"/>
                <wp:wrapNone/>
                <wp:docPr id="290" name="Straight Arrow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557299" cy="45719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3195E1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Straight Arrow Connector 290" o:spid="_x0000_s1026" type="#_x0000_t34" style="position:absolute;margin-left:211.75pt;margin-top:13.05pt;width:43.9pt;height:3.6pt;rotation:90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" strokecolor="black [3200]" strokeweight="1pt">
                <v:stroke endarrow="block"/>
              </v:shape>
            </w:pict>
          </mc:Fallback>
        </mc:AlternateContent>
      </w:r>
    </w:p>
    <w:p w14:paraId="1062C23B" w14:textId="22AD4F8D" w:rsidR="00297657" w:rsidRPr="005B63B8" w:rsidRDefault="00297657">
      <w:pPr>
        <w:rPr>
          <w:sz w:val="28"/>
          <w:szCs w:val="28"/>
        </w:rPr>
      </w:pPr>
      <w:r w:rsidRPr="005B63B8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66112" behindDoc="0" locked="0" layoutInCell="1" allowOverlap="1" wp14:anchorId="12B09632" wp14:editId="1ADC895D">
                <wp:simplePos x="0" y="0"/>
                <wp:positionH relativeFrom="column">
                  <wp:posOffset>1786270</wp:posOffset>
                </wp:positionH>
                <wp:positionV relativeFrom="paragraph">
                  <wp:posOffset>107610</wp:posOffset>
                </wp:positionV>
                <wp:extent cx="2360930" cy="1404620"/>
                <wp:effectExtent l="0" t="0" r="22860" b="11430"/>
                <wp:wrapSquare wrapText="bothSides"/>
                <wp:docPr id="2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D0AE1D" w14:textId="53160F25" w:rsidR="00297657" w:rsidRPr="005B63B8" w:rsidRDefault="00297657" w:rsidP="0029765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B63B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Login, Sign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2B09632" id="_x0000_s1043" type="#_x0000_t202" style="position:absolute;margin-left:140.65pt;margin-top:8.45pt;width:185.9pt;height:110.6pt;z-index:2518661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">
                <v:textbox style="mso-fit-shape-to-text:t">
                  <w:txbxContent>
                    <w:p w14:paraId="56D0AE1D" w14:textId="53160F25" w:rsidR="00297657" w:rsidRPr="005B63B8" w:rsidRDefault="00297657" w:rsidP="0029765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B63B8">
                        <w:rPr>
                          <w:b/>
                          <w:bCs/>
                          <w:sz w:val="28"/>
                          <w:szCs w:val="28"/>
                        </w:rPr>
                        <w:t>Login, Sign U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A45E4AE" w14:textId="31CFE9D1" w:rsidR="00297657" w:rsidRPr="005B63B8" w:rsidRDefault="00297657">
      <w:pPr>
        <w:rPr>
          <w:sz w:val="28"/>
          <w:szCs w:val="28"/>
        </w:rPr>
      </w:pPr>
    </w:p>
    <w:p w14:paraId="21AC8E67" w14:textId="1049B86B" w:rsidR="00297657" w:rsidRPr="005B63B8" w:rsidRDefault="005B63B8">
      <w:pPr>
        <w:rPr>
          <w:sz w:val="28"/>
          <w:szCs w:val="28"/>
        </w:rPr>
      </w:pPr>
      <w:r w:rsidRPr="005B63B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03CC464B" wp14:editId="377D3D1B">
                <wp:simplePos x="0" y="0"/>
                <wp:positionH relativeFrom="column">
                  <wp:posOffset>2691621</wp:posOffset>
                </wp:positionH>
                <wp:positionV relativeFrom="paragraph">
                  <wp:posOffset>100706</wp:posOffset>
                </wp:positionV>
                <wp:extent cx="529301" cy="45719"/>
                <wp:effectExtent l="32385" t="5715" r="74930" b="55880"/>
                <wp:wrapNone/>
                <wp:docPr id="291" name="Straight Arrow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529301" cy="45719"/>
                        </a:xfrm>
                        <a:prstGeom prst="bentConnector3">
                          <a:avLst>
                            <a:gd name="adj1" fmla="val 49992"/>
                          </a:avLst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769316" id="Straight Arrow Connector 291" o:spid="_x0000_s1026" type="#_x0000_t34" style="position:absolute;margin-left:211.95pt;margin-top:7.95pt;width:41.7pt;height:3.6pt;rotation:90;flip:x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" adj="10798" strokecolor="black [3200]" strokeweight="1pt">
                <v:stroke endarrow="block"/>
              </v:shape>
            </w:pict>
          </mc:Fallback>
        </mc:AlternateContent>
      </w:r>
    </w:p>
    <w:p w14:paraId="6AE7224A" w14:textId="4D325534" w:rsidR="00297657" w:rsidRPr="005B63B8" w:rsidRDefault="00297657">
      <w:pPr>
        <w:rPr>
          <w:sz w:val="28"/>
          <w:szCs w:val="28"/>
        </w:rPr>
      </w:pPr>
      <w:r w:rsidRPr="005B63B8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68160" behindDoc="0" locked="0" layoutInCell="1" allowOverlap="1" wp14:anchorId="7C684302" wp14:editId="307A3D4D">
                <wp:simplePos x="0" y="0"/>
                <wp:positionH relativeFrom="column">
                  <wp:posOffset>1821180</wp:posOffset>
                </wp:positionH>
                <wp:positionV relativeFrom="paragraph">
                  <wp:posOffset>52100</wp:posOffset>
                </wp:positionV>
                <wp:extent cx="2360930" cy="1404620"/>
                <wp:effectExtent l="0" t="0" r="22860" b="11430"/>
                <wp:wrapSquare wrapText="bothSides"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0CC812" w14:textId="427F7E66" w:rsidR="00297657" w:rsidRPr="005B63B8" w:rsidRDefault="00297657" w:rsidP="0029765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B63B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Search, Bookin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684302" id="_x0000_s1044" type="#_x0000_t202" style="position:absolute;margin-left:143.4pt;margin-top:4.1pt;width:185.9pt;height:110.6pt;z-index:2518681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">
                <v:textbox style="mso-fit-shape-to-text:t">
                  <w:txbxContent>
                    <w:p w14:paraId="670CC812" w14:textId="427F7E66" w:rsidR="00297657" w:rsidRPr="005B63B8" w:rsidRDefault="00297657" w:rsidP="0029765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B63B8">
                        <w:rPr>
                          <w:b/>
                          <w:bCs/>
                          <w:sz w:val="28"/>
                          <w:szCs w:val="28"/>
                        </w:rPr>
                        <w:t xml:space="preserve">Search, Booking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56146AC" w14:textId="6DE894B0" w:rsidR="00297657" w:rsidRPr="005B63B8" w:rsidRDefault="00297657">
      <w:pPr>
        <w:rPr>
          <w:sz w:val="28"/>
          <w:szCs w:val="28"/>
        </w:rPr>
      </w:pPr>
    </w:p>
    <w:p w14:paraId="6A145F45" w14:textId="0E9D1695" w:rsidR="00297657" w:rsidRPr="005B63B8" w:rsidRDefault="005B63B8">
      <w:pPr>
        <w:rPr>
          <w:sz w:val="28"/>
          <w:szCs w:val="28"/>
        </w:rPr>
      </w:pPr>
      <w:r w:rsidRPr="005B63B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367F6151" wp14:editId="0927E1F9">
                <wp:simplePos x="0" y="0"/>
                <wp:positionH relativeFrom="column">
                  <wp:posOffset>2670812</wp:posOffset>
                </wp:positionH>
                <wp:positionV relativeFrom="paragraph">
                  <wp:posOffset>80416</wp:posOffset>
                </wp:positionV>
                <wp:extent cx="567689" cy="45719"/>
                <wp:effectExtent l="32385" t="5715" r="74930" b="55880"/>
                <wp:wrapNone/>
                <wp:docPr id="292" name="Straight Arrow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567689" cy="45719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1BC3E" id="Straight Arrow Connector 292" o:spid="_x0000_s1026" type="#_x0000_t34" style="position:absolute;margin-left:210.3pt;margin-top:6.35pt;width:44.7pt;height:3.6pt;rotation:90;flip:x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" strokecolor="black [3200]" strokeweight="1pt">
                <v:stroke endarrow="block"/>
              </v:shape>
            </w:pict>
          </mc:Fallback>
        </mc:AlternateContent>
      </w:r>
    </w:p>
    <w:p w14:paraId="1DA905BC" w14:textId="662313B2" w:rsidR="00297657" w:rsidRPr="005B63B8" w:rsidRDefault="00297657">
      <w:pPr>
        <w:rPr>
          <w:sz w:val="28"/>
          <w:szCs w:val="28"/>
        </w:rPr>
      </w:pPr>
      <w:r w:rsidRPr="005B63B8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70208" behindDoc="0" locked="0" layoutInCell="1" allowOverlap="1" wp14:anchorId="732DB726" wp14:editId="1B77ADF3">
                <wp:simplePos x="0" y="0"/>
                <wp:positionH relativeFrom="margin">
                  <wp:posOffset>1839787</wp:posOffset>
                </wp:positionH>
                <wp:positionV relativeFrom="paragraph">
                  <wp:posOffset>38321</wp:posOffset>
                </wp:positionV>
                <wp:extent cx="2360930" cy="1404620"/>
                <wp:effectExtent l="0" t="0" r="22860" b="13970"/>
                <wp:wrapSquare wrapText="bothSides"/>
                <wp:docPr id="2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D9463" w14:textId="22A265A2" w:rsidR="00297657" w:rsidRPr="005B63B8" w:rsidRDefault="00297657" w:rsidP="0029765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B63B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ay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2DB726" id="_x0000_s1045" type="#_x0000_t202" style="position:absolute;margin-left:144.85pt;margin-top:3pt;width:185.9pt;height:110.6pt;z-index:25187020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">
                <v:textbox style="mso-fit-shape-to-text:t">
                  <w:txbxContent>
                    <w:p w14:paraId="666D9463" w14:textId="22A265A2" w:rsidR="00297657" w:rsidRPr="005B63B8" w:rsidRDefault="00297657" w:rsidP="0029765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B63B8">
                        <w:rPr>
                          <w:b/>
                          <w:bCs/>
                          <w:sz w:val="28"/>
                          <w:szCs w:val="28"/>
                        </w:rPr>
                        <w:t>Pay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832C5B6" w14:textId="23C51A7E" w:rsidR="00297657" w:rsidRPr="005B63B8" w:rsidRDefault="00297657">
      <w:pPr>
        <w:rPr>
          <w:sz w:val="28"/>
          <w:szCs w:val="28"/>
        </w:rPr>
      </w:pPr>
    </w:p>
    <w:p w14:paraId="26305BB5" w14:textId="5B96248B" w:rsidR="00297657" w:rsidRPr="005B63B8" w:rsidRDefault="005B63B8">
      <w:pPr>
        <w:rPr>
          <w:sz w:val="28"/>
          <w:szCs w:val="28"/>
        </w:rPr>
      </w:pPr>
      <w:r w:rsidRPr="005B63B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537596DF" wp14:editId="2EAB4CE7">
                <wp:simplePos x="0" y="0"/>
                <wp:positionH relativeFrom="column">
                  <wp:posOffset>2649855</wp:posOffset>
                </wp:positionH>
                <wp:positionV relativeFrom="paragraph">
                  <wp:posOffset>67368</wp:posOffset>
                </wp:positionV>
                <wp:extent cx="552103" cy="45719"/>
                <wp:effectExtent l="43815" t="0" r="63500" b="63500"/>
                <wp:wrapNone/>
                <wp:docPr id="293" name="Straight Arrow Connector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V="1">
                          <a:off x="0" y="0"/>
                          <a:ext cx="552103" cy="45719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E2C6D" id="Straight Arrow Connector 293" o:spid="_x0000_s1026" type="#_x0000_t34" style="position:absolute;margin-left:208.65pt;margin-top:5.3pt;width:43.45pt;height:3.6pt;rotation:-90;flip:y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" strokecolor="black [3200]" strokeweight="1pt">
                <v:stroke endarrow="block"/>
              </v:shape>
            </w:pict>
          </mc:Fallback>
        </mc:AlternateContent>
      </w:r>
    </w:p>
    <w:p w14:paraId="7B5845CD" w14:textId="2C6B196D" w:rsidR="00297657" w:rsidRPr="005B63B8" w:rsidRDefault="00297657">
      <w:pPr>
        <w:rPr>
          <w:sz w:val="28"/>
          <w:szCs w:val="28"/>
        </w:rPr>
      </w:pPr>
      <w:r w:rsidRPr="005B63B8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72256" behindDoc="0" locked="0" layoutInCell="1" allowOverlap="1" wp14:anchorId="19A0FE87" wp14:editId="3392F192">
                <wp:simplePos x="0" y="0"/>
                <wp:positionH relativeFrom="column">
                  <wp:posOffset>1800446</wp:posOffset>
                </wp:positionH>
                <wp:positionV relativeFrom="paragraph">
                  <wp:posOffset>7295</wp:posOffset>
                </wp:positionV>
                <wp:extent cx="2360930" cy="1404620"/>
                <wp:effectExtent l="0" t="0" r="22860" b="13970"/>
                <wp:wrapSquare wrapText="bothSides"/>
                <wp:docPr id="2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F65BFE" w14:textId="45B26EC1" w:rsidR="00297657" w:rsidRPr="005B63B8" w:rsidRDefault="00297657" w:rsidP="00297657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B63B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ataba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A0FE87" id="_x0000_s1046" type="#_x0000_t202" style="position:absolute;margin-left:141.75pt;margin-top:.55pt;width:185.9pt;height:110.6pt;z-index:2518722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">
                <v:textbox style="mso-fit-shape-to-text:t">
                  <w:txbxContent>
                    <w:p w14:paraId="51F65BFE" w14:textId="45B26EC1" w:rsidR="00297657" w:rsidRPr="005B63B8" w:rsidRDefault="00297657" w:rsidP="00297657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B63B8">
                        <w:rPr>
                          <w:b/>
                          <w:bCs/>
                          <w:sz w:val="28"/>
                          <w:szCs w:val="28"/>
                        </w:rPr>
                        <w:t>Databas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5FF3EF0" w14:textId="5CA39251" w:rsidR="00297657" w:rsidRPr="005B63B8" w:rsidRDefault="00297657">
      <w:pPr>
        <w:rPr>
          <w:sz w:val="28"/>
          <w:szCs w:val="28"/>
        </w:rPr>
      </w:pPr>
    </w:p>
    <w:p w14:paraId="14BB0552" w14:textId="62031C8C" w:rsidR="00297657" w:rsidRPr="005B63B8" w:rsidRDefault="00297657">
      <w:pPr>
        <w:rPr>
          <w:sz w:val="28"/>
          <w:szCs w:val="28"/>
        </w:rPr>
      </w:pPr>
    </w:p>
    <w:p w14:paraId="4148C9F2" w14:textId="20783304" w:rsidR="00297657" w:rsidRPr="005B63B8" w:rsidRDefault="00297657">
      <w:pPr>
        <w:rPr>
          <w:sz w:val="28"/>
          <w:szCs w:val="28"/>
        </w:rPr>
      </w:pPr>
    </w:p>
    <w:p w14:paraId="3E49DBB9" w14:textId="327F15AF" w:rsidR="00297657" w:rsidRDefault="00297657"/>
    <w:p w14:paraId="506FAD5F" w14:textId="675AE456" w:rsidR="00297657" w:rsidRDefault="00297657"/>
    <w:p w14:paraId="24F69461" w14:textId="22A71E9D" w:rsidR="00297657" w:rsidRDefault="00297657"/>
    <w:p w14:paraId="004E2A8E" w14:textId="51C341EE" w:rsidR="00297657" w:rsidRDefault="00297657"/>
    <w:p w14:paraId="4AC53814" w14:textId="0B053FB8" w:rsidR="00297657" w:rsidRDefault="00297657"/>
    <w:p w14:paraId="636A3143" w14:textId="7BF0B2C0" w:rsidR="00297657" w:rsidRDefault="00297657"/>
    <w:p w14:paraId="5C0660AA" w14:textId="7BB74FC4" w:rsidR="00297657" w:rsidRDefault="00297657"/>
    <w:p w14:paraId="427C15A1" w14:textId="2D568C0B" w:rsidR="00297657" w:rsidRDefault="00297657"/>
    <w:p w14:paraId="6C475191" w14:textId="07112423" w:rsidR="00297657" w:rsidRDefault="00297657"/>
    <w:p w14:paraId="37A3FAF4" w14:textId="28DF2AE0" w:rsidR="00297657" w:rsidRDefault="00297657"/>
    <w:p w14:paraId="147C8AC0" w14:textId="08E3A425" w:rsidR="00297657" w:rsidRDefault="00297657"/>
    <w:p w14:paraId="201CE25B" w14:textId="77777777" w:rsidR="00297657" w:rsidRDefault="00297657"/>
    <w:p w14:paraId="367284C5" w14:textId="625C3E93" w:rsidR="00EF5371" w:rsidRDefault="00EF5371"/>
    <w:p w14:paraId="755C42BF" w14:textId="0FADADF7" w:rsidR="00EF5371" w:rsidRDefault="00FA6E84">
      <w:r>
        <w:rPr>
          <w:noProof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1278CF12" wp14:editId="5556089A">
                <wp:simplePos x="0" y="0"/>
                <wp:positionH relativeFrom="column">
                  <wp:posOffset>438150</wp:posOffset>
                </wp:positionH>
                <wp:positionV relativeFrom="paragraph">
                  <wp:posOffset>1949450</wp:posOffset>
                </wp:positionV>
                <wp:extent cx="990600" cy="260350"/>
                <wp:effectExtent l="0" t="0" r="0" b="6350"/>
                <wp:wrapSquare wrapText="bothSides"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A622D8" w14:textId="519DC43B" w:rsidR="00FA6E84" w:rsidRDefault="00FA6E84" w:rsidP="00FA6E84">
                            <w:r>
                              <w:t>D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8CF12" id="_x0000_s1047" type="#_x0000_t202" style="position:absolute;margin-left:34.5pt;margin-top:153.5pt;width:78pt;height:20.5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" filled="f" stroked="f">
                <v:textbox>
                  <w:txbxContent>
                    <w:p w14:paraId="27A622D8" w14:textId="519DC43B" w:rsidR="00FA6E84" w:rsidRDefault="00FA6E84" w:rsidP="00FA6E84">
                      <w:r>
                        <w:t>Displ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91360" behindDoc="0" locked="0" layoutInCell="1" allowOverlap="1" wp14:anchorId="42912A05" wp14:editId="3EC9586E">
                <wp:simplePos x="0" y="0"/>
                <wp:positionH relativeFrom="column">
                  <wp:posOffset>406400</wp:posOffset>
                </wp:positionH>
                <wp:positionV relativeFrom="paragraph">
                  <wp:posOffset>1537970</wp:posOffset>
                </wp:positionV>
                <wp:extent cx="990600" cy="260350"/>
                <wp:effectExtent l="0" t="0" r="0" b="6350"/>
                <wp:wrapSquare wrapText="bothSides"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11544" w14:textId="0047BEDB" w:rsidR="00FA6E84" w:rsidRDefault="00FA6E84" w:rsidP="00FA6E84">
                            <w:r>
                              <w:t>Log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12A05" id="_x0000_s1048" type="#_x0000_t202" style="position:absolute;margin-left:32pt;margin-top:121.1pt;width:78pt;height:20.5pt;z-index:251791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" filled="f" stroked="f">
                <v:textbox>
                  <w:txbxContent>
                    <w:p w14:paraId="25D11544" w14:textId="0047BEDB" w:rsidR="00FA6E84" w:rsidRDefault="00FA6E84" w:rsidP="00FA6E84">
                      <w:r>
                        <w:t>Log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3CE7FA82" wp14:editId="4C41EF6A">
                <wp:simplePos x="0" y="0"/>
                <wp:positionH relativeFrom="column">
                  <wp:posOffset>-209550</wp:posOffset>
                </wp:positionH>
                <wp:positionV relativeFrom="paragraph">
                  <wp:posOffset>1790700</wp:posOffset>
                </wp:positionV>
                <wp:extent cx="1930400" cy="6350"/>
                <wp:effectExtent l="0" t="57150" r="31750" b="88900"/>
                <wp:wrapNone/>
                <wp:docPr id="233" name="Straight Arrow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0400" cy="635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20AAE4" id="Straight Arrow Connector 233" o:spid="_x0000_s1026" type="#_x0000_t32" style="position:absolute;margin-left:-16.5pt;margin-top:141pt;width:152pt;height:.5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5AA624E" wp14:editId="735D67C2">
                <wp:simplePos x="0" y="0"/>
                <wp:positionH relativeFrom="column">
                  <wp:posOffset>-184150</wp:posOffset>
                </wp:positionH>
                <wp:positionV relativeFrom="paragraph">
                  <wp:posOffset>1981200</wp:posOffset>
                </wp:positionV>
                <wp:extent cx="1943100" cy="0"/>
                <wp:effectExtent l="38100" t="76200" r="0" b="95250"/>
                <wp:wrapNone/>
                <wp:docPr id="234" name="Straight Arrow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43100" cy="0"/>
                        </a:xfrm>
                        <a:prstGeom prst="straightConnector1">
                          <a:avLst/>
                        </a:prstGeom>
                        <a:ln w="12700"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0107CE" id="Straight Arrow Connector 234" o:spid="_x0000_s1026" type="#_x0000_t32" style="position:absolute;margin-left:-14.5pt;margin-top:156pt;width:153pt;height:0;flip:x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" strokecolor="black [3200]" strokeweight="1pt">
                <v:stroke dashstyle="dash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D35742E" wp14:editId="1A0C8C12">
                <wp:simplePos x="0" y="0"/>
                <wp:positionH relativeFrom="column">
                  <wp:posOffset>-203200</wp:posOffset>
                </wp:positionH>
                <wp:positionV relativeFrom="paragraph">
                  <wp:posOffset>3651250</wp:posOffset>
                </wp:positionV>
                <wp:extent cx="1943100" cy="0"/>
                <wp:effectExtent l="38100" t="76200" r="0" b="95250"/>
                <wp:wrapNone/>
                <wp:docPr id="221" name="Straight Arrow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43100" cy="0"/>
                        </a:xfrm>
                        <a:prstGeom prst="straightConnector1">
                          <a:avLst/>
                        </a:prstGeom>
                        <a:ln w="12700"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10D1EC" id="Straight Arrow Connector 221" o:spid="_x0000_s1026" type="#_x0000_t32" style="position:absolute;margin-left:-16pt;margin-top:287.5pt;width:153pt;height:0;flip:x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" strokecolor="black [3200]" strokeweight="1pt">
                <v:stroke dashstyle="dash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0AA42CBA" wp14:editId="6B508847">
                <wp:simplePos x="0" y="0"/>
                <wp:positionH relativeFrom="column">
                  <wp:posOffset>1746250</wp:posOffset>
                </wp:positionH>
                <wp:positionV relativeFrom="paragraph">
                  <wp:posOffset>1701800</wp:posOffset>
                </wp:positionV>
                <wp:extent cx="184150" cy="450850"/>
                <wp:effectExtent l="0" t="0" r="25400" b="2540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450850"/>
                        </a:xfrm>
                        <a:prstGeom prst="rect">
                          <a:avLst/>
                        </a:prstGeom>
                        <a:solidFill>
                          <a:srgbClr val="A5A5A5">
                            <a:lumMod val="20000"/>
                            <a:lumOff val="80000"/>
                          </a:srgbClr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AFB726" id="Rectangle 232" o:spid="_x0000_s1026" style="position:absolute;margin-left:137.5pt;margin-top:134pt;width:14.5pt;height:35.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" fillcolor="#eded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162CED3D" wp14:editId="58D7ED53">
                <wp:simplePos x="0" y="0"/>
                <wp:positionH relativeFrom="column">
                  <wp:posOffset>190500</wp:posOffset>
                </wp:positionH>
                <wp:positionV relativeFrom="paragraph">
                  <wp:posOffset>2489200</wp:posOffset>
                </wp:positionV>
                <wp:extent cx="990600" cy="260350"/>
                <wp:effectExtent l="0" t="0" r="0" b="635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4A31A" w14:textId="34F735D8" w:rsidR="000C4C2C" w:rsidRDefault="000C4C2C">
                            <w:r>
                              <w:t>Select Up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CED3D" id="_x0000_s1049" type="#_x0000_t202" style="position:absolute;margin-left:15pt;margin-top:196pt;width:78pt;height:20.5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" filled="f" stroked="f">
                <v:textbox>
                  <w:txbxContent>
                    <w:p w14:paraId="1D04A31A" w14:textId="34F735D8" w:rsidR="000C4C2C" w:rsidRDefault="000C4C2C">
                      <w:r>
                        <w:t>Select Upda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F129E0A" wp14:editId="4063C2A5">
                <wp:simplePos x="0" y="0"/>
                <wp:positionH relativeFrom="column">
                  <wp:posOffset>-190500</wp:posOffset>
                </wp:positionH>
                <wp:positionV relativeFrom="paragraph">
                  <wp:posOffset>2762250</wp:posOffset>
                </wp:positionV>
                <wp:extent cx="1930400" cy="6350"/>
                <wp:effectExtent l="0" t="57150" r="31750" b="88900"/>
                <wp:wrapNone/>
                <wp:docPr id="208" name="Straight Arrow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0400" cy="635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93259B" id="Straight Arrow Connector 208" o:spid="_x0000_s1026" type="#_x0000_t32" style="position:absolute;margin-left:-15pt;margin-top:217.5pt;width:152pt;height:.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158D6F54" wp14:editId="0C70E2D4">
                <wp:simplePos x="0" y="0"/>
                <wp:positionH relativeFrom="margin">
                  <wp:align>center</wp:align>
                </wp:positionH>
                <wp:positionV relativeFrom="paragraph">
                  <wp:posOffset>2692400</wp:posOffset>
                </wp:positionV>
                <wp:extent cx="1358900" cy="260350"/>
                <wp:effectExtent l="0" t="0" r="0" b="6350"/>
                <wp:wrapSquare wrapText="bothSides"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890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2A1420" w14:textId="256D1F5E" w:rsidR="000C4C2C" w:rsidRDefault="000C4C2C" w:rsidP="000C4C2C">
                            <w:r>
                              <w:t>UpdateDatabase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D6F54" id="_x0000_s1050" type="#_x0000_t202" style="position:absolute;margin-left:0;margin-top:212pt;width:107pt;height:20.5pt;z-index:2517729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" filled="f" stroked="f">
                <v:textbox>
                  <w:txbxContent>
                    <w:p w14:paraId="642A1420" w14:textId="256D1F5E" w:rsidR="000C4C2C" w:rsidRDefault="000C4C2C" w:rsidP="000C4C2C">
                      <w:r>
                        <w:t>UpdateDatabase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D81E569" wp14:editId="3FDB3810">
                <wp:simplePos x="0" y="0"/>
                <wp:positionH relativeFrom="column">
                  <wp:posOffset>1898650</wp:posOffset>
                </wp:positionH>
                <wp:positionV relativeFrom="paragraph">
                  <wp:posOffset>2959100</wp:posOffset>
                </wp:positionV>
                <wp:extent cx="1930400" cy="6350"/>
                <wp:effectExtent l="0" t="57150" r="31750" b="88900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0400" cy="635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4D6E16" id="Straight Arrow Connector 209" o:spid="_x0000_s1026" type="#_x0000_t32" style="position:absolute;margin-left:149.5pt;margin-top:233pt;width:152pt;height:.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4976" behindDoc="0" locked="0" layoutInCell="1" allowOverlap="1" wp14:anchorId="082DDB41" wp14:editId="3E428FF9">
                <wp:simplePos x="0" y="0"/>
                <wp:positionH relativeFrom="margin">
                  <wp:posOffset>2324100</wp:posOffset>
                </wp:positionH>
                <wp:positionV relativeFrom="paragraph">
                  <wp:posOffset>3423920</wp:posOffset>
                </wp:positionV>
                <wp:extent cx="1162050" cy="260350"/>
                <wp:effectExtent l="0" t="0" r="0" b="6350"/>
                <wp:wrapSquare wrapText="bothSides"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3958C" w14:textId="7A0494D0" w:rsidR="000C4C2C" w:rsidRDefault="000C4C2C" w:rsidP="000C4C2C">
                            <w:r>
                              <w:t>UpdateView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DDB41" id="_x0000_s1051" type="#_x0000_t202" style="position:absolute;margin-left:183pt;margin-top:269.6pt;width:91.5pt;height:20.5pt;z-index:251774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" filled="f" stroked="f">
                <v:textbox>
                  <w:txbxContent>
                    <w:p w14:paraId="06B3958C" w14:textId="7A0494D0" w:rsidR="000C4C2C" w:rsidRDefault="000C4C2C" w:rsidP="000C4C2C">
                      <w:r>
                        <w:t>UpdateView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2DCF448" wp14:editId="3A091AAB">
                <wp:simplePos x="0" y="0"/>
                <wp:positionH relativeFrom="column">
                  <wp:posOffset>1885950</wp:posOffset>
                </wp:positionH>
                <wp:positionV relativeFrom="paragraph">
                  <wp:posOffset>3454400</wp:posOffset>
                </wp:positionV>
                <wp:extent cx="1943100" cy="0"/>
                <wp:effectExtent l="38100" t="76200" r="0" b="95250"/>
                <wp:wrapNone/>
                <wp:docPr id="222" name="Straight Arrow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43100" cy="0"/>
                        </a:xfrm>
                        <a:prstGeom prst="straightConnector1">
                          <a:avLst/>
                        </a:prstGeom>
                        <a:ln w="12700"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9CA303" id="Straight Arrow Connector 222" o:spid="_x0000_s1026" type="#_x0000_t32" style="position:absolute;margin-left:148.5pt;margin-top:272pt;width:153pt;height:0;flip:x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" strokecolor="black [3200]" strokeweight="1pt">
                <v:stroke dashstyle="dash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7024" behindDoc="0" locked="0" layoutInCell="1" allowOverlap="1" wp14:anchorId="2A685F6D" wp14:editId="68D7762C">
                <wp:simplePos x="0" y="0"/>
                <wp:positionH relativeFrom="margin">
                  <wp:posOffset>4641850</wp:posOffset>
                </wp:positionH>
                <wp:positionV relativeFrom="paragraph">
                  <wp:posOffset>2882900</wp:posOffset>
                </wp:positionV>
                <wp:extent cx="806450" cy="260350"/>
                <wp:effectExtent l="0" t="0" r="0" b="6350"/>
                <wp:wrapSquare wrapText="bothSides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645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88A269" w14:textId="519887A8" w:rsidR="000C4C2C" w:rsidRDefault="000C4C2C" w:rsidP="000C4C2C">
                            <w:r>
                              <w:t>GetData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685F6D" id="_x0000_s1052" type="#_x0000_t202" style="position:absolute;margin-left:365.5pt;margin-top:227pt;width:63.5pt;height:20.5pt;z-index:251777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" filled="f" stroked="f">
                <v:textbox>
                  <w:txbxContent>
                    <w:p w14:paraId="2488A269" w14:textId="519887A8" w:rsidR="000C4C2C" w:rsidRDefault="000C4C2C" w:rsidP="000C4C2C">
                      <w:r>
                        <w:t>GetData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C19B038" wp14:editId="3DDE47A6">
                <wp:simplePos x="0" y="0"/>
                <wp:positionH relativeFrom="margin">
                  <wp:align>right</wp:align>
                </wp:positionH>
                <wp:positionV relativeFrom="paragraph">
                  <wp:posOffset>3130550</wp:posOffset>
                </wp:positionV>
                <wp:extent cx="1930400" cy="6350"/>
                <wp:effectExtent l="0" t="57150" r="31750" b="88900"/>
                <wp:wrapNone/>
                <wp:docPr id="210" name="Straight Arrow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0400" cy="635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2E567F" id="Straight Arrow Connector 210" o:spid="_x0000_s1026" type="#_x0000_t32" style="position:absolute;margin-left:100.8pt;margin-top:246.5pt;width:152pt;height:.5pt;z-index:25174835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" strokecolor="black [3200]" strokeweight="1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5D464B5" wp14:editId="09EFF39B">
                <wp:simplePos x="0" y="0"/>
                <wp:positionH relativeFrom="rightMargin">
                  <wp:posOffset>-50800</wp:posOffset>
                </wp:positionH>
                <wp:positionV relativeFrom="paragraph">
                  <wp:posOffset>3079750</wp:posOffset>
                </wp:positionV>
                <wp:extent cx="133350" cy="196850"/>
                <wp:effectExtent l="0" t="0" r="19050" b="1270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968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939FB4" id="Rectangle 195" o:spid="_x0000_s1026" style="position:absolute;margin-left:-4pt;margin-top:242.5pt;width:10.5pt;height:15.5pt;z-index:2517350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" fillcolor="#ededed [662]" strokecolor="black [1600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84F51F7" wp14:editId="3814C8DD">
                <wp:simplePos x="0" y="0"/>
                <wp:positionH relativeFrom="column">
                  <wp:posOffset>3797300</wp:posOffset>
                </wp:positionH>
                <wp:positionV relativeFrom="paragraph">
                  <wp:posOffset>2736850</wp:posOffset>
                </wp:positionV>
                <wp:extent cx="196850" cy="1016000"/>
                <wp:effectExtent l="0" t="0" r="12700" b="1270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850" cy="10160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E216" id="Rectangle 194" o:spid="_x0000_s1026" style="position:absolute;margin-left:299pt;margin-top:215.5pt;width:15.5pt;height:80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" fillcolor="#ededed [662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79072" behindDoc="0" locked="0" layoutInCell="1" allowOverlap="1" wp14:anchorId="7429B104" wp14:editId="31660D03">
                <wp:simplePos x="0" y="0"/>
                <wp:positionH relativeFrom="margin">
                  <wp:posOffset>4337050</wp:posOffset>
                </wp:positionH>
                <wp:positionV relativeFrom="paragraph">
                  <wp:posOffset>4681220</wp:posOffset>
                </wp:positionV>
                <wp:extent cx="1162050" cy="260350"/>
                <wp:effectExtent l="0" t="0" r="0" b="6350"/>
                <wp:wrapSquare wrapText="bothSides"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F875F5" w14:textId="65889A70" w:rsidR="000C4C2C" w:rsidRDefault="000C4C2C" w:rsidP="000C4C2C">
                            <w:r>
                              <w:t>UpdateItem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9B104" id="_x0000_s1053" type="#_x0000_t202" style="position:absolute;margin-left:341.5pt;margin-top:368.6pt;width:91.5pt;height:20.5pt;z-index:251779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" filled="f" stroked="f">
                <v:textbox>
                  <w:txbxContent>
                    <w:p w14:paraId="73F875F5" w14:textId="65889A70" w:rsidR="000C4C2C" w:rsidRDefault="000C4C2C" w:rsidP="000C4C2C">
                      <w:r>
                        <w:t>UpdateItem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C15265D" wp14:editId="4222BC35">
                <wp:simplePos x="0" y="0"/>
                <wp:positionH relativeFrom="rightMargin">
                  <wp:posOffset>-57150</wp:posOffset>
                </wp:positionH>
                <wp:positionV relativeFrom="paragraph">
                  <wp:posOffset>4845050</wp:posOffset>
                </wp:positionV>
                <wp:extent cx="133350" cy="196850"/>
                <wp:effectExtent l="0" t="0" r="19050" b="1270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968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6F677" id="Rectangle 199" o:spid="_x0000_s1026" style="position:absolute;margin-left:-4.5pt;margin-top:381.5pt;width:10.5pt;height:15.5pt;z-index:25174118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" fillcolor="#ededed [662]" strokecolor="black [1600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0151FFD4" wp14:editId="51A3F30A">
                <wp:simplePos x="0" y="0"/>
                <wp:positionH relativeFrom="margin">
                  <wp:align>right</wp:align>
                </wp:positionH>
                <wp:positionV relativeFrom="paragraph">
                  <wp:posOffset>4946650</wp:posOffset>
                </wp:positionV>
                <wp:extent cx="1930400" cy="6350"/>
                <wp:effectExtent l="0" t="57150" r="31750" b="88900"/>
                <wp:wrapNone/>
                <wp:docPr id="213" name="Straight Arrow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0400" cy="635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7C020" id="Straight Arrow Connector 213" o:spid="_x0000_s1026" type="#_x0000_t32" style="position:absolute;margin-left:100.8pt;margin-top:389.5pt;width:152pt;height:.5pt;z-index:2517544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" strokecolor="black [3200]" strokeweight="1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83168" behindDoc="0" locked="0" layoutInCell="1" allowOverlap="1" wp14:anchorId="3302563F" wp14:editId="47F94E9C">
                <wp:simplePos x="0" y="0"/>
                <wp:positionH relativeFrom="margin">
                  <wp:posOffset>2266950</wp:posOffset>
                </wp:positionH>
                <wp:positionV relativeFrom="paragraph">
                  <wp:posOffset>4554220</wp:posOffset>
                </wp:positionV>
                <wp:extent cx="1162050" cy="260350"/>
                <wp:effectExtent l="0" t="0" r="0" b="6350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828AF2" w14:textId="1D486F66" w:rsidR="000C4C2C" w:rsidRDefault="000C4C2C" w:rsidP="000C4C2C">
                            <w:r>
                              <w:t>SaveChanges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02563F" id="_x0000_s1054" type="#_x0000_t202" style="position:absolute;margin-left:178.5pt;margin-top:358.6pt;width:91.5pt;height:20.5pt;z-index:251783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" filled="f" stroked="f">
                <v:textbox>
                  <w:txbxContent>
                    <w:p w14:paraId="03828AF2" w14:textId="1D486F66" w:rsidR="000C4C2C" w:rsidRDefault="000C4C2C" w:rsidP="000C4C2C">
                      <w:r>
                        <w:t>SaveChanges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5" behindDoc="0" locked="0" layoutInCell="1" allowOverlap="1" wp14:anchorId="59488725" wp14:editId="7E367B8B">
                <wp:simplePos x="0" y="0"/>
                <wp:positionH relativeFrom="column">
                  <wp:posOffset>1733550</wp:posOffset>
                </wp:positionH>
                <wp:positionV relativeFrom="paragraph">
                  <wp:posOffset>2590800</wp:posOffset>
                </wp:positionV>
                <wp:extent cx="184150" cy="1314450"/>
                <wp:effectExtent l="0" t="0" r="25400" b="19050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3144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61E49" id="Rectangle 193" o:spid="_x0000_s1026" style="position:absolute;margin-left:136.5pt;margin-top:204pt;width:14.5pt;height:103.5pt;z-index:2517340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" fillcolor="#ededed [662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81120" behindDoc="0" locked="0" layoutInCell="1" allowOverlap="1" wp14:anchorId="1BAEF2B7" wp14:editId="122D7DC2">
                <wp:simplePos x="0" y="0"/>
                <wp:positionH relativeFrom="margin">
                  <wp:posOffset>215900</wp:posOffset>
                </wp:positionH>
                <wp:positionV relativeFrom="paragraph">
                  <wp:posOffset>4241800</wp:posOffset>
                </wp:positionV>
                <wp:extent cx="1162050" cy="260350"/>
                <wp:effectExtent l="0" t="0" r="0" b="6350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84F71" w14:textId="056C5EAA" w:rsidR="000C4C2C" w:rsidRDefault="000C4C2C" w:rsidP="000C4C2C">
                            <w:r>
                              <w:t xml:space="preserve">Select </w:t>
                            </w:r>
                            <w:r w:rsidR="00FA6E84">
                              <w:t>Ed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AEF2B7" id="_x0000_s1055" type="#_x0000_t202" style="position:absolute;margin-left:17pt;margin-top:334pt;width:91.5pt;height:20.5pt;z-index:251781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" filled="f" stroked="f">
                <v:textbox>
                  <w:txbxContent>
                    <w:p w14:paraId="1C184F71" w14:textId="056C5EAA" w:rsidR="000C4C2C" w:rsidRDefault="000C4C2C" w:rsidP="000C4C2C">
                      <w:r>
                        <w:t xml:space="preserve">Select </w:t>
                      </w:r>
                      <w:r w:rsidR="00FA6E84">
                        <w:t>Ed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B58D341" wp14:editId="5468D722">
                <wp:simplePos x="0" y="0"/>
                <wp:positionH relativeFrom="column">
                  <wp:posOffset>-184150</wp:posOffset>
                </wp:positionH>
                <wp:positionV relativeFrom="paragraph">
                  <wp:posOffset>4533900</wp:posOffset>
                </wp:positionV>
                <wp:extent cx="1930400" cy="6350"/>
                <wp:effectExtent l="0" t="57150" r="31750" b="88900"/>
                <wp:wrapNone/>
                <wp:docPr id="211" name="Straight Arrow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0400" cy="635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0D4034" id="Straight Arrow Connector 211" o:spid="_x0000_s1026" type="#_x0000_t32" style="position:absolute;margin-left:-14.5pt;margin-top:357pt;width:152pt;height:.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D0EF64E" wp14:editId="4DEDD486">
                <wp:simplePos x="0" y="0"/>
                <wp:positionH relativeFrom="column">
                  <wp:posOffset>3848100</wp:posOffset>
                </wp:positionH>
                <wp:positionV relativeFrom="paragraph">
                  <wp:posOffset>4673600</wp:posOffset>
                </wp:positionV>
                <wp:extent cx="177800" cy="914400"/>
                <wp:effectExtent l="0" t="0" r="12700" b="19050"/>
                <wp:wrapNone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9144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FB8A6C" id="Rectangle 203" o:spid="_x0000_s1026" style="position:absolute;margin-left:303pt;margin-top:368pt;width:14pt;height:1in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" fillcolor="#ededed [662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F2B88CF" wp14:editId="71BA400B">
                <wp:simplePos x="0" y="0"/>
                <wp:positionH relativeFrom="column">
                  <wp:posOffset>1911350</wp:posOffset>
                </wp:positionH>
                <wp:positionV relativeFrom="paragraph">
                  <wp:posOffset>4832350</wp:posOffset>
                </wp:positionV>
                <wp:extent cx="1930400" cy="6350"/>
                <wp:effectExtent l="0" t="57150" r="31750" b="88900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30400" cy="635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FC25B2" id="Straight Arrow Connector 212" o:spid="_x0000_s1026" type="#_x0000_t32" style="position:absolute;margin-left:150.5pt;margin-top:380.5pt;width:152pt;height:.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1328841" wp14:editId="1F56F6F7">
                <wp:simplePos x="0" y="0"/>
                <wp:positionH relativeFrom="column">
                  <wp:posOffset>1885950</wp:posOffset>
                </wp:positionH>
                <wp:positionV relativeFrom="paragraph">
                  <wp:posOffset>5410200</wp:posOffset>
                </wp:positionV>
                <wp:extent cx="1943100" cy="0"/>
                <wp:effectExtent l="38100" t="76200" r="0" b="95250"/>
                <wp:wrapNone/>
                <wp:docPr id="223" name="Straight Arrow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43100" cy="0"/>
                        </a:xfrm>
                        <a:prstGeom prst="straightConnector1">
                          <a:avLst/>
                        </a:prstGeom>
                        <a:ln w="12700"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116237" id="Straight Arrow Connector 223" o:spid="_x0000_s1026" type="#_x0000_t32" style="position:absolute;margin-left:148.5pt;margin-top:426pt;width:153pt;height:0;flip:x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" strokecolor="black [3200]" strokeweight="1pt">
                <v:stroke dashstyle="dash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F2FC425" wp14:editId="47A25A57">
                <wp:simplePos x="0" y="0"/>
                <wp:positionH relativeFrom="column">
                  <wp:posOffset>-215900</wp:posOffset>
                </wp:positionH>
                <wp:positionV relativeFrom="paragraph">
                  <wp:posOffset>5416550</wp:posOffset>
                </wp:positionV>
                <wp:extent cx="1943100" cy="0"/>
                <wp:effectExtent l="38100" t="76200" r="0" b="95250"/>
                <wp:wrapNone/>
                <wp:docPr id="224" name="Straight Arrow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43100" cy="0"/>
                        </a:xfrm>
                        <a:prstGeom prst="straightConnector1">
                          <a:avLst/>
                        </a:prstGeom>
                        <a:ln w="12700"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0A5EF8" id="Straight Arrow Connector 224" o:spid="_x0000_s1026" type="#_x0000_t32" style="position:absolute;margin-left:-17pt;margin-top:426.5pt;width:153pt;height:0;flip:x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" strokecolor="black [3200]" strokeweight="1pt">
                <v:stroke dashstyle="dash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43DCACF" wp14:editId="4AAB6061">
                <wp:simplePos x="0" y="0"/>
                <wp:positionH relativeFrom="column">
                  <wp:posOffset>-425450</wp:posOffset>
                </wp:positionH>
                <wp:positionV relativeFrom="paragraph">
                  <wp:posOffset>1568450</wp:posOffset>
                </wp:positionV>
                <wp:extent cx="190500" cy="4013200"/>
                <wp:effectExtent l="0" t="0" r="19050" b="25400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40132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15ABC8" id="Rectangle 192" o:spid="_x0000_s1026" style="position:absolute;margin-left:-33.5pt;margin-top:123.5pt;width:15pt;height:316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" fillcolor="#ededed [662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4A06681" wp14:editId="42633994">
                <wp:simplePos x="0" y="0"/>
                <wp:positionH relativeFrom="column">
                  <wp:posOffset>1727200</wp:posOffset>
                </wp:positionH>
                <wp:positionV relativeFrom="paragraph">
                  <wp:posOffset>4279900</wp:posOffset>
                </wp:positionV>
                <wp:extent cx="184150" cy="1314450"/>
                <wp:effectExtent l="0" t="0" r="25400" b="1905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3144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A56F0" id="Rectangle 196" o:spid="_x0000_s1026" style="position:absolute;margin-left:136pt;margin-top:337pt;width:14.5pt;height:103.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" fillcolor="#ededed [662]" strokecolor="black [1600]" strokeweight="1pt"/>
            </w:pict>
          </mc:Fallback>
        </mc:AlternateContent>
      </w:r>
      <w:r w:rsidR="00EF5371">
        <w:rPr>
          <w:noProof/>
        </w:rPr>
        <mc:AlternateContent>
          <mc:Choice Requires="wps">
            <w:drawing>
              <wp:anchor distT="0" distB="0" distL="114300" distR="114300" simplePos="0" relativeHeight="251729023" behindDoc="0" locked="0" layoutInCell="1" allowOverlap="1" wp14:anchorId="5F4605AE" wp14:editId="4619A802">
                <wp:simplePos x="0" y="0"/>
                <wp:positionH relativeFrom="column">
                  <wp:posOffset>3892550</wp:posOffset>
                </wp:positionH>
                <wp:positionV relativeFrom="paragraph">
                  <wp:posOffset>1149350</wp:posOffset>
                </wp:positionV>
                <wp:extent cx="19050" cy="4572000"/>
                <wp:effectExtent l="0" t="0" r="19050" b="19050"/>
                <wp:wrapNone/>
                <wp:docPr id="207" name="Straight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457200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850296" id="Straight Connector 207" o:spid="_x0000_s1026" style="position:absolute;flip:x;z-index:2517290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.5pt,90.5pt" to="308pt,45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" strokecolor="black [3200]" strokeweight="1pt">
                <v:stroke dashstyle="longDash" joinstyle="miter"/>
              </v:line>
            </w:pict>
          </mc:Fallback>
        </mc:AlternateContent>
      </w:r>
      <w:r w:rsidR="00EF5371">
        <w:rPr>
          <w:noProof/>
        </w:rPr>
        <mc:AlternateContent>
          <mc:Choice Requires="wps">
            <w:drawing>
              <wp:anchor distT="0" distB="0" distL="114300" distR="114300" simplePos="0" relativeHeight="251729151" behindDoc="0" locked="0" layoutInCell="1" allowOverlap="1" wp14:anchorId="0AF26CFD" wp14:editId="5EAA9974">
                <wp:simplePos x="0" y="0"/>
                <wp:positionH relativeFrom="column">
                  <wp:posOffset>1797050</wp:posOffset>
                </wp:positionH>
                <wp:positionV relativeFrom="paragraph">
                  <wp:posOffset>1155700</wp:posOffset>
                </wp:positionV>
                <wp:extent cx="19050" cy="4572000"/>
                <wp:effectExtent l="0" t="0" r="19050" b="19050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457200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4EEF2C" id="Straight Connector 206" o:spid="_x0000_s1026" style="position:absolute;flip:x;z-index:2517291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1.5pt,91pt" to="143pt,4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" strokecolor="black [3200]" strokeweight="1pt">
                <v:stroke dashstyle="longDash" joinstyle="miter"/>
              </v:line>
            </w:pict>
          </mc:Fallback>
        </mc:AlternateContent>
      </w:r>
      <w:r w:rsidR="00EF5371">
        <w:rPr>
          <w:noProof/>
        </w:rPr>
        <mc:AlternateContent>
          <mc:Choice Requires="wps">
            <w:drawing>
              <wp:anchor distT="0" distB="0" distL="114300" distR="114300" simplePos="0" relativeHeight="251729407" behindDoc="0" locked="0" layoutInCell="1" allowOverlap="1" wp14:anchorId="1AB74951" wp14:editId="02DBB0D2">
                <wp:simplePos x="0" y="0"/>
                <wp:positionH relativeFrom="rightMargin">
                  <wp:align>left</wp:align>
                </wp:positionH>
                <wp:positionV relativeFrom="paragraph">
                  <wp:posOffset>1111250</wp:posOffset>
                </wp:positionV>
                <wp:extent cx="19050" cy="4572000"/>
                <wp:effectExtent l="0" t="0" r="19050" b="1905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457200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7C72D5" id="Straight Connector 205" o:spid="_x0000_s1026" style="position:absolute;flip:x;z-index:251729407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" from="0,87.5pt" to="1.5pt,44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" strokecolor="black [3200]" strokeweight="1pt">
                <v:stroke dashstyle="longDash" joinstyle="miter"/>
                <w10:wrap anchorx="margin"/>
              </v:line>
            </w:pict>
          </mc:Fallback>
        </mc:AlternateContent>
      </w:r>
      <w:r w:rsidR="00EF5371">
        <w:rPr>
          <w:noProof/>
        </w:rPr>
        <mc:AlternateContent>
          <mc:Choice Requires="wps">
            <w:drawing>
              <wp:anchor distT="0" distB="0" distL="114300" distR="114300" simplePos="0" relativeHeight="251726847" behindDoc="0" locked="0" layoutInCell="1" allowOverlap="1" wp14:anchorId="1D492BF6" wp14:editId="330FE351">
                <wp:simplePos x="0" y="0"/>
                <wp:positionH relativeFrom="column">
                  <wp:posOffset>-342900</wp:posOffset>
                </wp:positionH>
                <wp:positionV relativeFrom="paragraph">
                  <wp:posOffset>1155700</wp:posOffset>
                </wp:positionV>
                <wp:extent cx="19050" cy="4572000"/>
                <wp:effectExtent l="0" t="0" r="19050" b="1905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457200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3E3D20" id="Straight Connector 202" o:spid="_x0000_s1026" style="position:absolute;flip:x;z-index:2517268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pt,91pt" to="-25.5pt,4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" strokecolor="black [3200]" strokeweight="1pt">
                <v:stroke dashstyle="longDash" joinstyle="miter"/>
              </v:line>
            </w:pict>
          </mc:Fallback>
        </mc:AlternateContent>
      </w:r>
      <w:r w:rsidR="00EF5371">
        <w:rPr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63C2B35F" wp14:editId="18578B37">
                <wp:simplePos x="0" y="0"/>
                <wp:positionH relativeFrom="column">
                  <wp:posOffset>-628650</wp:posOffset>
                </wp:positionH>
                <wp:positionV relativeFrom="paragraph">
                  <wp:posOffset>908050</wp:posOffset>
                </wp:positionV>
                <wp:extent cx="673100" cy="266700"/>
                <wp:effectExtent l="0" t="0" r="12700" b="19050"/>
                <wp:wrapSquare wrapText="bothSides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1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CBD27" w14:textId="71847792" w:rsidR="00EF5371" w:rsidRPr="0052294A" w:rsidRDefault="00EF537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52294A">
                              <w:rPr>
                                <w:sz w:val="24"/>
                                <w:szCs w:val="24"/>
                              </w:rPr>
                              <w:t>Admin</w:t>
                            </w:r>
                          </w:p>
                          <w:p w14:paraId="01EC1DE5" w14:textId="5A43856C" w:rsidR="00FA6E84" w:rsidRDefault="00FA6E84"/>
                          <w:p w14:paraId="6B627905" w14:textId="3BC99E2B" w:rsidR="00FA6E84" w:rsidRDefault="00FA6E84"/>
                          <w:p w14:paraId="40C59A15" w14:textId="77B4F5E3" w:rsidR="00FA6E84" w:rsidRDefault="00FA6E84"/>
                          <w:p w14:paraId="7449F2A2" w14:textId="53EE23B7" w:rsidR="00FA6E84" w:rsidRDefault="00FA6E84"/>
                          <w:p w14:paraId="71DD0EDA" w14:textId="488FA633" w:rsidR="00FA6E84" w:rsidRDefault="00FA6E84"/>
                          <w:p w14:paraId="49E7C6AC" w14:textId="5BBD8DA6" w:rsidR="00FA6E84" w:rsidRDefault="00FA6E84"/>
                          <w:p w14:paraId="11EFF8FE" w14:textId="3E2FDA07" w:rsidR="00FA6E84" w:rsidRDefault="00FA6E84"/>
                          <w:p w14:paraId="4CCC0965" w14:textId="4A915323" w:rsidR="00FA6E84" w:rsidRDefault="00FA6E84"/>
                          <w:p w14:paraId="442F51B0" w14:textId="665D9CF5" w:rsidR="00FA6E84" w:rsidRDefault="00FA6E84"/>
                          <w:p w14:paraId="305B62E8" w14:textId="3CEE3A72" w:rsidR="00FA6E84" w:rsidRDefault="00FA6E84"/>
                          <w:p w14:paraId="1A44EAED" w14:textId="60F552D3" w:rsidR="00FA6E84" w:rsidRDefault="00FA6E84"/>
                          <w:p w14:paraId="3E77427E" w14:textId="77777777" w:rsidR="00FA6E84" w:rsidRDefault="00FA6E8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2B35F" id="_x0000_s1056" type="#_x0000_t202" style="position:absolute;margin-left:-49.5pt;margin-top:71.5pt;width:53pt;height:21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">
                <v:textbox>
                  <w:txbxContent>
                    <w:p w14:paraId="23CCBD27" w14:textId="71847792" w:rsidR="00EF5371" w:rsidRPr="0052294A" w:rsidRDefault="00EF5371">
                      <w:pPr>
                        <w:rPr>
                          <w:sz w:val="24"/>
                          <w:szCs w:val="24"/>
                        </w:rPr>
                      </w:pPr>
                      <w:r w:rsidRPr="0052294A">
                        <w:rPr>
                          <w:sz w:val="24"/>
                          <w:szCs w:val="24"/>
                        </w:rPr>
                        <w:t>Admin</w:t>
                      </w:r>
                    </w:p>
                    <w:p w14:paraId="01EC1DE5" w14:textId="5A43856C" w:rsidR="00FA6E84" w:rsidRDefault="00FA6E84"/>
                    <w:p w14:paraId="6B627905" w14:textId="3BC99E2B" w:rsidR="00FA6E84" w:rsidRDefault="00FA6E84"/>
                    <w:p w14:paraId="40C59A15" w14:textId="77B4F5E3" w:rsidR="00FA6E84" w:rsidRDefault="00FA6E84"/>
                    <w:p w14:paraId="7449F2A2" w14:textId="53EE23B7" w:rsidR="00FA6E84" w:rsidRDefault="00FA6E84"/>
                    <w:p w14:paraId="71DD0EDA" w14:textId="488FA633" w:rsidR="00FA6E84" w:rsidRDefault="00FA6E84"/>
                    <w:p w14:paraId="49E7C6AC" w14:textId="5BBD8DA6" w:rsidR="00FA6E84" w:rsidRDefault="00FA6E84"/>
                    <w:p w14:paraId="11EFF8FE" w14:textId="3E2FDA07" w:rsidR="00FA6E84" w:rsidRDefault="00FA6E84"/>
                    <w:p w14:paraId="4CCC0965" w14:textId="4A915323" w:rsidR="00FA6E84" w:rsidRDefault="00FA6E84"/>
                    <w:p w14:paraId="442F51B0" w14:textId="665D9CF5" w:rsidR="00FA6E84" w:rsidRDefault="00FA6E84"/>
                    <w:p w14:paraId="305B62E8" w14:textId="3CEE3A72" w:rsidR="00FA6E84" w:rsidRDefault="00FA6E84"/>
                    <w:p w14:paraId="1A44EAED" w14:textId="60F552D3" w:rsidR="00FA6E84" w:rsidRDefault="00FA6E84"/>
                    <w:p w14:paraId="3E77427E" w14:textId="77777777" w:rsidR="00FA6E84" w:rsidRDefault="00FA6E84"/>
                  </w:txbxContent>
                </v:textbox>
                <w10:wrap type="square"/>
              </v:shape>
            </w:pict>
          </mc:Fallback>
        </mc:AlternateContent>
      </w:r>
      <w:r w:rsidR="00EF5371">
        <w:t>Sequence Diagram for updating movies</w:t>
      </w:r>
    </w:p>
    <w:p w14:paraId="447A57B9" w14:textId="6890D549" w:rsidR="00C2212A" w:rsidRDefault="00C2212A"/>
    <w:p w14:paraId="7C15A8FB" w14:textId="3EC062C5" w:rsidR="00C2212A" w:rsidRPr="0052294A" w:rsidRDefault="00C2212A">
      <w:pPr>
        <w:rPr>
          <w:sz w:val="24"/>
          <w:szCs w:val="24"/>
        </w:rPr>
      </w:pPr>
    </w:p>
    <w:p w14:paraId="3E54C110" w14:textId="58970371" w:rsidR="00C2212A" w:rsidRPr="0052294A" w:rsidRDefault="0052294A">
      <w:pPr>
        <w:rPr>
          <w:sz w:val="24"/>
          <w:szCs w:val="24"/>
        </w:rPr>
      </w:pPr>
      <w:r w:rsidRPr="0052294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6383CBEF" wp14:editId="1BFC3E86">
                <wp:simplePos x="0" y="0"/>
                <wp:positionH relativeFrom="column">
                  <wp:posOffset>5320030</wp:posOffset>
                </wp:positionH>
                <wp:positionV relativeFrom="paragraph">
                  <wp:posOffset>15240</wp:posOffset>
                </wp:positionV>
                <wp:extent cx="1276350" cy="231140"/>
                <wp:effectExtent l="0" t="0" r="19050" b="16510"/>
                <wp:wrapSquare wrapText="bothSides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2311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14766" w14:textId="212AFED4" w:rsidR="00EF5371" w:rsidRDefault="00C63285" w:rsidP="00C63285">
                            <w:r>
                              <w:t xml:space="preserve">        </w:t>
                            </w:r>
                            <w:r w:rsidR="00EF5371">
                              <w:t>Datab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3CBEF" id="_x0000_s1057" type="#_x0000_t202" style="position:absolute;margin-left:418.9pt;margin-top:1.2pt;width:100.5pt;height:18.2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" filled="f">
                <v:textbox>
                  <w:txbxContent>
                    <w:p w14:paraId="44914766" w14:textId="212AFED4" w:rsidR="00EF5371" w:rsidRDefault="00C63285" w:rsidP="00C63285">
                      <w:r>
                        <w:t xml:space="preserve">        </w:t>
                      </w:r>
                      <w:r w:rsidR="00EF5371">
                        <w:t>Databa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2294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37DB272D" wp14:editId="7CB9B520">
                <wp:simplePos x="0" y="0"/>
                <wp:positionH relativeFrom="column">
                  <wp:posOffset>1182370</wp:posOffset>
                </wp:positionH>
                <wp:positionV relativeFrom="paragraph">
                  <wp:posOffset>10160</wp:posOffset>
                </wp:positionV>
                <wp:extent cx="1276350" cy="293370"/>
                <wp:effectExtent l="0" t="0" r="19050" b="11430"/>
                <wp:wrapSquare wrapText="bothSides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2933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364BB" w14:textId="53B585A8" w:rsidR="00EF5371" w:rsidRDefault="00C63285" w:rsidP="00C63285">
                            <w:r>
                              <w:t xml:space="preserve">      </w:t>
                            </w:r>
                            <w:r w:rsidR="00EF5371">
                              <w:t>Home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B272D" id="_x0000_s1058" type="#_x0000_t202" style="position:absolute;margin-left:93.1pt;margin-top:.8pt;width:100.5pt;height:23.1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" filled="f">
                <v:textbox>
                  <w:txbxContent>
                    <w:p w14:paraId="405364BB" w14:textId="53B585A8" w:rsidR="00EF5371" w:rsidRDefault="00C63285" w:rsidP="00C63285">
                      <w:r>
                        <w:t xml:space="preserve">      </w:t>
                      </w:r>
                      <w:r w:rsidR="00EF5371">
                        <w:t>Home P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3285" w:rsidRPr="0052294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00DC2937" wp14:editId="27594D25">
                <wp:simplePos x="0" y="0"/>
                <wp:positionH relativeFrom="column">
                  <wp:posOffset>3261360</wp:posOffset>
                </wp:positionH>
                <wp:positionV relativeFrom="paragraph">
                  <wp:posOffset>4445</wp:posOffset>
                </wp:positionV>
                <wp:extent cx="1276350" cy="293370"/>
                <wp:effectExtent l="0" t="0" r="19050" b="11430"/>
                <wp:wrapSquare wrapText="bothSides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2933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774F2" w14:textId="46CA8339" w:rsidR="00EF5371" w:rsidRDefault="00C63285" w:rsidP="00C63285">
                            <w:r>
                              <w:t xml:space="preserve">      </w:t>
                            </w:r>
                            <w:r w:rsidR="00EF5371">
                              <w:t>UI Contro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C2937" id="_x0000_s1059" type="#_x0000_t202" style="position:absolute;margin-left:256.8pt;margin-top:.35pt;width:100.5pt;height:23.1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" filled="f">
                <v:textbox>
                  <w:txbxContent>
                    <w:p w14:paraId="418774F2" w14:textId="46CA8339" w:rsidR="00EF5371" w:rsidRDefault="00C63285" w:rsidP="00C63285">
                      <w:r>
                        <w:t xml:space="preserve">      </w:t>
                      </w:r>
                      <w:r w:rsidR="00EF5371">
                        <w:t>UI Controll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43792A" w14:textId="3E8BFE99" w:rsidR="00C2212A" w:rsidRPr="0052294A" w:rsidRDefault="00C2212A">
      <w:pPr>
        <w:rPr>
          <w:sz w:val="24"/>
          <w:szCs w:val="24"/>
        </w:rPr>
      </w:pPr>
    </w:p>
    <w:p w14:paraId="1BB31238" w14:textId="3FCEB1A1" w:rsidR="00C2212A" w:rsidRPr="0052294A" w:rsidRDefault="00C2212A">
      <w:pPr>
        <w:rPr>
          <w:sz w:val="24"/>
          <w:szCs w:val="24"/>
        </w:rPr>
      </w:pPr>
    </w:p>
    <w:p w14:paraId="77814BAC" w14:textId="3640EBB0" w:rsidR="00C2212A" w:rsidRPr="0052294A" w:rsidRDefault="00C2212A">
      <w:pPr>
        <w:rPr>
          <w:sz w:val="24"/>
          <w:szCs w:val="24"/>
        </w:rPr>
      </w:pPr>
    </w:p>
    <w:p w14:paraId="739E8F7C" w14:textId="24F36C01" w:rsidR="00C2212A" w:rsidRPr="0052294A" w:rsidRDefault="00C2212A">
      <w:pPr>
        <w:rPr>
          <w:sz w:val="24"/>
          <w:szCs w:val="24"/>
        </w:rPr>
      </w:pPr>
    </w:p>
    <w:p w14:paraId="298321D4" w14:textId="26B59616" w:rsidR="00C2212A" w:rsidRPr="0052294A" w:rsidRDefault="00C2212A">
      <w:pPr>
        <w:rPr>
          <w:sz w:val="24"/>
          <w:szCs w:val="24"/>
        </w:rPr>
      </w:pPr>
    </w:p>
    <w:p w14:paraId="1F4B9C31" w14:textId="32B3C13E" w:rsidR="00C2212A" w:rsidRPr="0052294A" w:rsidRDefault="00C2212A">
      <w:pPr>
        <w:rPr>
          <w:sz w:val="24"/>
          <w:szCs w:val="24"/>
        </w:rPr>
      </w:pPr>
    </w:p>
    <w:p w14:paraId="35093F44" w14:textId="3ECCE214" w:rsidR="00C2212A" w:rsidRPr="0052294A" w:rsidRDefault="00C2212A">
      <w:pPr>
        <w:rPr>
          <w:sz w:val="24"/>
          <w:szCs w:val="24"/>
        </w:rPr>
      </w:pPr>
    </w:p>
    <w:p w14:paraId="5509F2F4" w14:textId="79BA64BC" w:rsidR="00C2212A" w:rsidRPr="0052294A" w:rsidRDefault="00C2212A">
      <w:pPr>
        <w:rPr>
          <w:sz w:val="24"/>
          <w:szCs w:val="24"/>
        </w:rPr>
      </w:pPr>
    </w:p>
    <w:p w14:paraId="7EB7884A" w14:textId="61F472CC" w:rsidR="00C2212A" w:rsidRPr="0052294A" w:rsidRDefault="00C2212A">
      <w:pPr>
        <w:rPr>
          <w:sz w:val="24"/>
          <w:szCs w:val="24"/>
        </w:rPr>
      </w:pPr>
    </w:p>
    <w:p w14:paraId="79E4D5F2" w14:textId="5AF09CF3" w:rsidR="00C2212A" w:rsidRPr="0052294A" w:rsidRDefault="00C2212A">
      <w:pPr>
        <w:rPr>
          <w:sz w:val="24"/>
          <w:szCs w:val="24"/>
        </w:rPr>
      </w:pPr>
    </w:p>
    <w:p w14:paraId="5BC1EFD1" w14:textId="3A1A0117" w:rsidR="00C2212A" w:rsidRPr="0052294A" w:rsidRDefault="00C2212A">
      <w:pPr>
        <w:rPr>
          <w:sz w:val="24"/>
          <w:szCs w:val="24"/>
        </w:rPr>
      </w:pPr>
    </w:p>
    <w:p w14:paraId="12A892DE" w14:textId="68171B5F" w:rsidR="00C2212A" w:rsidRPr="0052294A" w:rsidRDefault="00C2212A">
      <w:pPr>
        <w:rPr>
          <w:sz w:val="24"/>
          <w:szCs w:val="24"/>
        </w:rPr>
      </w:pPr>
    </w:p>
    <w:p w14:paraId="59820BB6" w14:textId="6D083D26" w:rsidR="00C2212A" w:rsidRPr="0052294A" w:rsidRDefault="00C2212A">
      <w:pPr>
        <w:rPr>
          <w:sz w:val="24"/>
          <w:szCs w:val="24"/>
        </w:rPr>
      </w:pPr>
    </w:p>
    <w:p w14:paraId="701EDA8E" w14:textId="6AB36E3F" w:rsidR="00C2212A" w:rsidRPr="0052294A" w:rsidRDefault="00C2212A">
      <w:pPr>
        <w:rPr>
          <w:sz w:val="24"/>
          <w:szCs w:val="24"/>
        </w:rPr>
      </w:pPr>
    </w:p>
    <w:p w14:paraId="0099600D" w14:textId="17067B30" w:rsidR="00C2212A" w:rsidRPr="0052294A" w:rsidRDefault="00C2212A">
      <w:pPr>
        <w:rPr>
          <w:sz w:val="24"/>
          <w:szCs w:val="24"/>
        </w:rPr>
      </w:pPr>
    </w:p>
    <w:p w14:paraId="6EB09735" w14:textId="07A5CF7F" w:rsidR="00C2212A" w:rsidRPr="0052294A" w:rsidRDefault="00C2212A">
      <w:pPr>
        <w:rPr>
          <w:sz w:val="24"/>
          <w:szCs w:val="24"/>
        </w:rPr>
      </w:pPr>
    </w:p>
    <w:p w14:paraId="7F15E0F9" w14:textId="0564A640" w:rsidR="00C2212A" w:rsidRDefault="00C2212A"/>
    <w:p w14:paraId="014A870C" w14:textId="232B87C4" w:rsidR="00C2212A" w:rsidRDefault="00C2212A"/>
    <w:p w14:paraId="58042AB7" w14:textId="32E7A2E2" w:rsidR="00C2212A" w:rsidRDefault="00C2212A"/>
    <w:p w14:paraId="7B608593" w14:textId="40F15190" w:rsidR="00C2212A" w:rsidRDefault="00C2212A"/>
    <w:p w14:paraId="04D2D037" w14:textId="268A8BB9" w:rsidR="00C2212A" w:rsidRDefault="00C2212A"/>
    <w:p w14:paraId="2C1F0576" w14:textId="3D213DC2" w:rsidR="00C2212A" w:rsidRDefault="00C2212A"/>
    <w:p w14:paraId="3F4B16AA" w14:textId="3EB153C5" w:rsidR="00C2212A" w:rsidRDefault="00C2212A"/>
    <w:p w14:paraId="33E78881" w14:textId="546C91D5" w:rsidR="00C2212A" w:rsidRDefault="00C2212A"/>
    <w:p w14:paraId="64237177" w14:textId="3EC4E14F" w:rsidR="00C2212A" w:rsidRDefault="00C2212A"/>
    <w:p w14:paraId="4012A331" w14:textId="31C69D85" w:rsidR="00297657" w:rsidRDefault="00C2212A">
      <w:r>
        <w:t>Sequence Diagram for booking a ticket</w:t>
      </w:r>
    </w:p>
    <w:p w14:paraId="635C12C6" w14:textId="1546B6F6" w:rsidR="00C2212A" w:rsidRDefault="005229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816960" behindDoc="0" locked="0" layoutInCell="1" allowOverlap="1" wp14:anchorId="309282DF" wp14:editId="0D6B9164">
                <wp:simplePos x="0" y="0"/>
                <wp:positionH relativeFrom="column">
                  <wp:posOffset>-459105</wp:posOffset>
                </wp:positionH>
                <wp:positionV relativeFrom="paragraph">
                  <wp:posOffset>1299210</wp:posOffset>
                </wp:positionV>
                <wp:extent cx="1593215" cy="260350"/>
                <wp:effectExtent l="0" t="0" r="0" b="6350"/>
                <wp:wrapSquare wrapText="bothSides"/>
                <wp:docPr id="2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215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E29D68" w14:textId="7AD749FD" w:rsidR="00393CD6" w:rsidRDefault="00393CD6" w:rsidP="00393CD6">
                            <w:r>
                              <w:t>Select Reservation 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282DF" id="_x0000_s1060" type="#_x0000_t202" style="position:absolute;margin-left:-36.15pt;margin-top:102.3pt;width:125.45pt;height:20.5pt;z-index:251816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" filled="f" stroked="f">
                <v:textbox>
                  <w:txbxContent>
                    <w:p w14:paraId="66E29D68" w14:textId="7AD749FD" w:rsidR="00393CD6" w:rsidRDefault="00393CD6" w:rsidP="00393CD6">
                      <w:r>
                        <w:t>Select Reservation Vie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705BADB" wp14:editId="34F327B1">
                <wp:simplePos x="0" y="0"/>
                <wp:positionH relativeFrom="column">
                  <wp:posOffset>-383425</wp:posOffset>
                </wp:positionH>
                <wp:positionV relativeFrom="paragraph">
                  <wp:posOffset>1607647</wp:posOffset>
                </wp:positionV>
                <wp:extent cx="1473329" cy="5475"/>
                <wp:effectExtent l="0" t="57150" r="31750" b="90170"/>
                <wp:wrapNone/>
                <wp:docPr id="260" name="Straight Arrow Connector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3329" cy="5475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A6A1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0" o:spid="_x0000_s1026" type="#_x0000_t32" style="position:absolute;margin-left:-30.2pt;margin-top:126.6pt;width:116pt;height:.4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" strokecolor="black [3200]" strokeweight="1pt">
                <v:stroke endarrow="block" joinstyle="miter"/>
              </v:shape>
            </w:pict>
          </mc:Fallback>
        </mc:AlternateContent>
      </w:r>
      <w:r w:rsidR="00C63285" w:rsidRPr="00C2212A">
        <w:rPr>
          <w:noProof/>
        </w:rPr>
        <mc:AlternateContent>
          <mc:Choice Requires="wps">
            <w:drawing>
              <wp:anchor distT="45720" distB="45720" distL="114300" distR="114300" simplePos="0" relativeHeight="251795456" behindDoc="0" locked="0" layoutInCell="1" allowOverlap="1" wp14:anchorId="7C429BB4" wp14:editId="1E444ECA">
                <wp:simplePos x="0" y="0"/>
                <wp:positionH relativeFrom="column">
                  <wp:posOffset>-807720</wp:posOffset>
                </wp:positionH>
                <wp:positionV relativeFrom="paragraph">
                  <wp:posOffset>502920</wp:posOffset>
                </wp:positionV>
                <wp:extent cx="760730" cy="342900"/>
                <wp:effectExtent l="0" t="0" r="20320" b="19050"/>
                <wp:wrapSquare wrapText="bothSides"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073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77D00" w14:textId="37EB3F5A" w:rsidR="00C2212A" w:rsidRPr="0052294A" w:rsidRDefault="00393CD6" w:rsidP="00C2212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52294A">
                              <w:rPr>
                                <w:sz w:val="24"/>
                                <w:szCs w:val="24"/>
                              </w:rPr>
                              <w:t>Customer</w:t>
                            </w:r>
                          </w:p>
                          <w:p w14:paraId="27C36276" w14:textId="77777777" w:rsidR="00C2212A" w:rsidRDefault="00C2212A" w:rsidP="00C2212A"/>
                          <w:p w14:paraId="0DA50D48" w14:textId="77777777" w:rsidR="00C2212A" w:rsidRDefault="00C2212A" w:rsidP="00C2212A"/>
                          <w:p w14:paraId="0FFB306B" w14:textId="77777777" w:rsidR="00C2212A" w:rsidRDefault="00C2212A" w:rsidP="00C2212A"/>
                          <w:p w14:paraId="327D2142" w14:textId="77777777" w:rsidR="00C2212A" w:rsidRDefault="00C2212A" w:rsidP="00C2212A"/>
                          <w:p w14:paraId="0571B726" w14:textId="77777777" w:rsidR="00C2212A" w:rsidRDefault="00C2212A" w:rsidP="00C2212A"/>
                          <w:p w14:paraId="768BDBEE" w14:textId="77777777" w:rsidR="00C2212A" w:rsidRDefault="00C2212A" w:rsidP="00C2212A"/>
                          <w:p w14:paraId="6E814354" w14:textId="77777777" w:rsidR="00C2212A" w:rsidRDefault="00C2212A" w:rsidP="00C2212A"/>
                          <w:p w14:paraId="7000CFBE" w14:textId="77777777" w:rsidR="00C2212A" w:rsidRDefault="00C2212A" w:rsidP="00C2212A"/>
                          <w:p w14:paraId="6A2EB152" w14:textId="77777777" w:rsidR="00C2212A" w:rsidRDefault="00C2212A" w:rsidP="00C2212A"/>
                          <w:p w14:paraId="1C557607" w14:textId="77777777" w:rsidR="00C2212A" w:rsidRDefault="00C2212A" w:rsidP="00C2212A"/>
                          <w:p w14:paraId="159D98DA" w14:textId="77777777" w:rsidR="00C2212A" w:rsidRDefault="00C2212A" w:rsidP="00C2212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29BB4" id="_x0000_s1061" type="#_x0000_t202" style="position:absolute;margin-left:-63.6pt;margin-top:39.6pt;width:59.9pt;height:27pt;z-index:251795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">
                <v:textbox>
                  <w:txbxContent>
                    <w:p w14:paraId="6C377D00" w14:textId="37EB3F5A" w:rsidR="00C2212A" w:rsidRPr="0052294A" w:rsidRDefault="00393CD6" w:rsidP="00C2212A">
                      <w:pPr>
                        <w:rPr>
                          <w:sz w:val="24"/>
                          <w:szCs w:val="24"/>
                        </w:rPr>
                      </w:pPr>
                      <w:r w:rsidRPr="0052294A">
                        <w:rPr>
                          <w:sz w:val="24"/>
                          <w:szCs w:val="24"/>
                        </w:rPr>
                        <w:t>Customer</w:t>
                      </w:r>
                    </w:p>
                    <w:p w14:paraId="27C36276" w14:textId="77777777" w:rsidR="00C2212A" w:rsidRDefault="00C2212A" w:rsidP="00C2212A"/>
                    <w:p w14:paraId="0DA50D48" w14:textId="77777777" w:rsidR="00C2212A" w:rsidRDefault="00C2212A" w:rsidP="00C2212A"/>
                    <w:p w14:paraId="0FFB306B" w14:textId="77777777" w:rsidR="00C2212A" w:rsidRDefault="00C2212A" w:rsidP="00C2212A"/>
                    <w:p w14:paraId="327D2142" w14:textId="77777777" w:rsidR="00C2212A" w:rsidRDefault="00C2212A" w:rsidP="00C2212A"/>
                    <w:p w14:paraId="0571B726" w14:textId="77777777" w:rsidR="00C2212A" w:rsidRDefault="00C2212A" w:rsidP="00C2212A"/>
                    <w:p w14:paraId="768BDBEE" w14:textId="77777777" w:rsidR="00C2212A" w:rsidRDefault="00C2212A" w:rsidP="00C2212A"/>
                    <w:p w14:paraId="6E814354" w14:textId="77777777" w:rsidR="00C2212A" w:rsidRDefault="00C2212A" w:rsidP="00C2212A"/>
                    <w:p w14:paraId="7000CFBE" w14:textId="77777777" w:rsidR="00C2212A" w:rsidRDefault="00C2212A" w:rsidP="00C2212A"/>
                    <w:p w14:paraId="6A2EB152" w14:textId="77777777" w:rsidR="00C2212A" w:rsidRDefault="00C2212A" w:rsidP="00C2212A"/>
                    <w:p w14:paraId="1C557607" w14:textId="77777777" w:rsidR="00C2212A" w:rsidRDefault="00C2212A" w:rsidP="00C2212A"/>
                    <w:p w14:paraId="159D98DA" w14:textId="77777777" w:rsidR="00C2212A" w:rsidRDefault="00C2212A" w:rsidP="00C2212A"/>
                  </w:txbxContent>
                </v:textbox>
                <w10:wrap type="square"/>
              </v:shape>
            </w:pict>
          </mc:Fallback>
        </mc:AlternateContent>
      </w:r>
      <w:r w:rsidR="00C63285">
        <w:rPr>
          <w:noProof/>
        </w:rPr>
        <mc:AlternateContent>
          <mc:Choice Requires="wps">
            <w:drawing>
              <wp:anchor distT="45720" distB="45720" distL="114300" distR="114300" simplePos="0" relativeHeight="251829248" behindDoc="0" locked="0" layoutInCell="1" allowOverlap="1" wp14:anchorId="0955DA56" wp14:editId="300598E7">
                <wp:simplePos x="0" y="0"/>
                <wp:positionH relativeFrom="margin">
                  <wp:posOffset>5623560</wp:posOffset>
                </wp:positionH>
                <wp:positionV relativeFrom="paragraph">
                  <wp:posOffset>506730</wp:posOffset>
                </wp:positionV>
                <wp:extent cx="1061720" cy="316230"/>
                <wp:effectExtent l="0" t="0" r="24130" b="26670"/>
                <wp:wrapSquare wrapText="bothSides"/>
                <wp:docPr id="2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720" cy="3162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6DAE8" w14:textId="120EDBC9" w:rsidR="00393CD6" w:rsidRDefault="00C63285" w:rsidP="00C63285">
                            <w:r>
                              <w:t xml:space="preserve">      </w:t>
                            </w:r>
                            <w:r w:rsidR="00393CD6" w:rsidRPr="0052294A">
                              <w:rPr>
                                <w:sz w:val="24"/>
                                <w:szCs w:val="24"/>
                              </w:rPr>
                              <w:t>Pay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5DA56" id="_x0000_s1062" type="#_x0000_t202" style="position:absolute;margin-left:442.8pt;margin-top:39.9pt;width:83.6pt;height:24.9pt;z-index:251829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" filled="f">
                <v:textbox>
                  <w:txbxContent>
                    <w:p w14:paraId="14E6DAE8" w14:textId="120EDBC9" w:rsidR="00393CD6" w:rsidRDefault="00C63285" w:rsidP="00C63285">
                      <w:r>
                        <w:t xml:space="preserve">      </w:t>
                      </w:r>
                      <w:r w:rsidR="00393CD6" w:rsidRPr="0052294A">
                        <w:rPr>
                          <w:sz w:val="24"/>
                          <w:szCs w:val="24"/>
                        </w:rPr>
                        <w:t>Pay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3285">
        <w:rPr>
          <w:noProof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203F73B1" wp14:editId="0DCD6064">
                <wp:simplePos x="0" y="0"/>
                <wp:positionH relativeFrom="margin">
                  <wp:posOffset>3939540</wp:posOffset>
                </wp:positionH>
                <wp:positionV relativeFrom="paragraph">
                  <wp:posOffset>521970</wp:posOffset>
                </wp:positionV>
                <wp:extent cx="1061720" cy="316230"/>
                <wp:effectExtent l="0" t="0" r="24130" b="26670"/>
                <wp:wrapSquare wrapText="bothSides"/>
                <wp:docPr id="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720" cy="3162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B6E564" w14:textId="563D386D" w:rsidR="00C2212A" w:rsidRPr="0052294A" w:rsidRDefault="00C63285" w:rsidP="00C6328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52294A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C2212A" w:rsidRPr="0052294A">
                              <w:rPr>
                                <w:sz w:val="24"/>
                                <w:szCs w:val="24"/>
                              </w:rPr>
                              <w:t>Book Tick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F73B1" id="_x0000_s1063" type="#_x0000_t202" style="position:absolute;margin-left:310.2pt;margin-top:41.1pt;width:83.6pt;height:24.9pt;z-index:251799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" filled="f">
                <v:textbox>
                  <w:txbxContent>
                    <w:p w14:paraId="34B6E564" w14:textId="563D386D" w:rsidR="00C2212A" w:rsidRPr="0052294A" w:rsidRDefault="00C63285" w:rsidP="00C63285">
                      <w:pPr>
                        <w:rPr>
                          <w:sz w:val="24"/>
                          <w:szCs w:val="24"/>
                        </w:rPr>
                      </w:pPr>
                      <w:r w:rsidRPr="0052294A">
                        <w:rPr>
                          <w:sz w:val="24"/>
                          <w:szCs w:val="24"/>
                        </w:rPr>
                        <w:t xml:space="preserve">   </w:t>
                      </w:r>
                      <w:r w:rsidR="00C2212A" w:rsidRPr="0052294A">
                        <w:rPr>
                          <w:sz w:val="24"/>
                          <w:szCs w:val="24"/>
                        </w:rPr>
                        <w:t>Book Ticke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3285">
        <w:rPr>
          <w:noProof/>
        </w:rPr>
        <mc:AlternateContent>
          <mc:Choice Requires="wps">
            <w:drawing>
              <wp:anchor distT="45720" distB="45720" distL="114300" distR="114300" simplePos="0" relativeHeight="251827200" behindDoc="0" locked="0" layoutInCell="1" allowOverlap="1" wp14:anchorId="7CDAA92B" wp14:editId="4E9FE1EF">
                <wp:simplePos x="0" y="0"/>
                <wp:positionH relativeFrom="margin">
                  <wp:posOffset>2346960</wp:posOffset>
                </wp:positionH>
                <wp:positionV relativeFrom="paragraph">
                  <wp:posOffset>483870</wp:posOffset>
                </wp:positionV>
                <wp:extent cx="1061720" cy="331470"/>
                <wp:effectExtent l="0" t="0" r="24130" b="11430"/>
                <wp:wrapSquare wrapText="bothSides"/>
                <wp:docPr id="2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720" cy="3314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B1D3BD" w14:textId="53307D14" w:rsidR="00393CD6" w:rsidRPr="0052294A" w:rsidRDefault="00C63285" w:rsidP="00C6328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52294A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393CD6" w:rsidRPr="0052294A">
                              <w:rPr>
                                <w:sz w:val="24"/>
                                <w:szCs w:val="24"/>
                              </w:rPr>
                              <w:t>View Mov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AA92B" id="_x0000_s1064" type="#_x0000_t202" style="position:absolute;margin-left:184.8pt;margin-top:38.1pt;width:83.6pt;height:26.1pt;z-index:251827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" filled="f">
                <v:textbox>
                  <w:txbxContent>
                    <w:p w14:paraId="54B1D3BD" w14:textId="53307D14" w:rsidR="00393CD6" w:rsidRPr="0052294A" w:rsidRDefault="00C63285" w:rsidP="00C63285">
                      <w:pPr>
                        <w:rPr>
                          <w:sz w:val="24"/>
                          <w:szCs w:val="24"/>
                        </w:rPr>
                      </w:pPr>
                      <w:r w:rsidRPr="0052294A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393CD6" w:rsidRPr="0052294A">
                        <w:rPr>
                          <w:sz w:val="24"/>
                          <w:szCs w:val="24"/>
                        </w:rPr>
                        <w:t>View Movi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3285">
        <w:rPr>
          <w:noProof/>
        </w:rPr>
        <mc:AlternateContent>
          <mc:Choice Requires="wps">
            <w:drawing>
              <wp:anchor distT="45720" distB="45720" distL="114300" distR="114300" simplePos="0" relativeHeight="251797504" behindDoc="0" locked="0" layoutInCell="1" allowOverlap="1" wp14:anchorId="3FA67B89" wp14:editId="23DC7754">
                <wp:simplePos x="0" y="0"/>
                <wp:positionH relativeFrom="column">
                  <wp:posOffset>502920</wp:posOffset>
                </wp:positionH>
                <wp:positionV relativeFrom="paragraph">
                  <wp:posOffset>491490</wp:posOffset>
                </wp:positionV>
                <wp:extent cx="1341120" cy="343535"/>
                <wp:effectExtent l="0" t="0" r="11430" b="18415"/>
                <wp:wrapSquare wrapText="bothSides"/>
                <wp:docPr id="2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1120" cy="3435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F2424F" w14:textId="72500EDE" w:rsidR="00C2212A" w:rsidRPr="0052294A" w:rsidRDefault="00C63285" w:rsidP="00C6328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52294A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C2212A" w:rsidRPr="0052294A">
                              <w:rPr>
                                <w:sz w:val="24"/>
                                <w:szCs w:val="24"/>
                              </w:rPr>
                              <w:t>Reservation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67B89" id="_x0000_s1065" type="#_x0000_t202" style="position:absolute;margin-left:39.6pt;margin-top:38.7pt;width:105.6pt;height:27.05pt;z-index:251797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" filled="f">
                <v:textbox>
                  <w:txbxContent>
                    <w:p w14:paraId="64F2424F" w14:textId="72500EDE" w:rsidR="00C2212A" w:rsidRPr="0052294A" w:rsidRDefault="00C63285" w:rsidP="00C63285">
                      <w:pPr>
                        <w:rPr>
                          <w:sz w:val="24"/>
                          <w:szCs w:val="24"/>
                        </w:rPr>
                      </w:pPr>
                      <w:r w:rsidRPr="0052294A">
                        <w:rPr>
                          <w:sz w:val="24"/>
                          <w:szCs w:val="24"/>
                        </w:rPr>
                        <w:t xml:space="preserve">  </w:t>
                      </w:r>
                      <w:r w:rsidR="00C2212A" w:rsidRPr="0052294A">
                        <w:rPr>
                          <w:sz w:val="24"/>
                          <w:szCs w:val="24"/>
                        </w:rPr>
                        <w:t>Reservation P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45720" distB="45720" distL="114300" distR="114300" simplePos="0" relativeHeight="251856896" behindDoc="0" locked="0" layoutInCell="1" allowOverlap="1" wp14:anchorId="2E3C228B" wp14:editId="75C34E34">
                <wp:simplePos x="0" y="0"/>
                <wp:positionH relativeFrom="column">
                  <wp:posOffset>1493353</wp:posOffset>
                </wp:positionH>
                <wp:positionV relativeFrom="paragraph">
                  <wp:posOffset>3181985</wp:posOffset>
                </wp:positionV>
                <wp:extent cx="1188085" cy="260350"/>
                <wp:effectExtent l="0" t="0" r="0" b="6350"/>
                <wp:wrapSquare wrapText="bothSides"/>
                <wp:docPr id="2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8085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108DD" w14:textId="5B89BBAA" w:rsidR="008333F3" w:rsidRDefault="008333F3" w:rsidP="008333F3">
                            <w:r>
                              <w:t>CancelPayment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C228B" id="_x0000_s1066" type="#_x0000_t202" style="position:absolute;margin-left:117.6pt;margin-top:250.55pt;width:93.55pt;height:20.5pt;z-index:25185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" filled="f" stroked="f">
                <v:textbox>
                  <w:txbxContent>
                    <w:p w14:paraId="245108DD" w14:textId="5B89BBAA" w:rsidR="008333F3" w:rsidRDefault="008333F3" w:rsidP="008333F3">
                      <w:r>
                        <w:t>CancelPayment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22B754A0" wp14:editId="54BBBE57">
                <wp:simplePos x="0" y="0"/>
                <wp:positionH relativeFrom="column">
                  <wp:posOffset>1281024</wp:posOffset>
                </wp:positionH>
                <wp:positionV relativeFrom="paragraph">
                  <wp:posOffset>3480910</wp:posOffset>
                </wp:positionV>
                <wp:extent cx="4873150" cy="5475"/>
                <wp:effectExtent l="0" t="57150" r="41910" b="90170"/>
                <wp:wrapNone/>
                <wp:docPr id="278" name="Straight Arrow Connector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73150" cy="547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CECA2F" id="Straight Arrow Connector 278" o:spid="_x0000_s1026" type="#_x0000_t32" style="position:absolute;margin-left:100.85pt;margin-top:274.1pt;width:383.7pt;height:.45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" strokecolor="black [3213]" strokeweight="1pt">
                <v:stroke endarrow="block" joinstyle="miter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45720" distB="45720" distL="114300" distR="114300" simplePos="0" relativeHeight="251859968" behindDoc="0" locked="0" layoutInCell="1" allowOverlap="1" wp14:anchorId="78E38C35" wp14:editId="62AFD091">
                <wp:simplePos x="0" y="0"/>
                <wp:positionH relativeFrom="column">
                  <wp:posOffset>1499870</wp:posOffset>
                </wp:positionH>
                <wp:positionV relativeFrom="paragraph">
                  <wp:posOffset>3673938</wp:posOffset>
                </wp:positionV>
                <wp:extent cx="1188085" cy="260350"/>
                <wp:effectExtent l="0" t="0" r="0" b="6350"/>
                <wp:wrapSquare wrapText="bothSides"/>
                <wp:docPr id="2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8085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9BB8E" w14:textId="58A9FD49" w:rsidR="008333F3" w:rsidRDefault="008333F3" w:rsidP="008333F3">
                            <w:r>
                              <w:t>ConfirmReturn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38C35" id="_x0000_s1067" type="#_x0000_t202" style="position:absolute;margin-left:118.1pt;margin-top:289.3pt;width:93.55pt;height:20.5pt;z-index:251859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" filled="f" stroked="f">
                <v:textbox>
                  <w:txbxContent>
                    <w:p w14:paraId="0BD9BB8E" w14:textId="58A9FD49" w:rsidR="008333F3" w:rsidRDefault="008333F3" w:rsidP="008333F3">
                      <w:r>
                        <w:t>ConfirmReturn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0BE2E387" wp14:editId="47690BF3">
                <wp:simplePos x="0" y="0"/>
                <wp:positionH relativeFrom="column">
                  <wp:posOffset>1258247</wp:posOffset>
                </wp:positionH>
                <wp:positionV relativeFrom="paragraph">
                  <wp:posOffset>3623223</wp:posOffset>
                </wp:positionV>
                <wp:extent cx="4890082" cy="32853"/>
                <wp:effectExtent l="38100" t="76200" r="25400" b="62865"/>
                <wp:wrapNone/>
                <wp:docPr id="281" name="Straight Arrow Connector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890082" cy="32853"/>
                        </a:xfrm>
                        <a:prstGeom prst="straightConnector1">
                          <a:avLst/>
                        </a:prstGeom>
                        <a:ln w="12700">
                          <a:prstDash val="lg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58C1D4" id="Straight Arrow Connector 281" o:spid="_x0000_s1026" type="#_x0000_t32" style="position:absolute;margin-left:99.05pt;margin-top:285.3pt;width:385.05pt;height:2.6pt;flip:x y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" strokecolor="black [3200]" strokeweight="1pt">
                <v:stroke dashstyle="longDash" endarrow="block" joinstyle="miter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53F03F37" wp14:editId="3565396A">
                <wp:simplePos x="0" y="0"/>
                <wp:positionH relativeFrom="margin">
                  <wp:posOffset>6169660</wp:posOffset>
                </wp:positionH>
                <wp:positionV relativeFrom="paragraph">
                  <wp:posOffset>3408707</wp:posOffset>
                </wp:positionV>
                <wp:extent cx="120460" cy="306359"/>
                <wp:effectExtent l="0" t="0" r="13335" b="17780"/>
                <wp:wrapNone/>
                <wp:docPr id="277" name="Rectangle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460" cy="306359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65694" id="Rectangle 277" o:spid="_x0000_s1026" style="position:absolute;margin-left:485.8pt;margin-top:268.4pt;width:9.5pt;height:24.1pt;z-index:251853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" fillcolor="#ededed [662]" strokecolor="black [1600]" strokeweight="1pt">
                <w10:wrap anchorx="margin"/>
              </v:rect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0A61CB84" wp14:editId="26596A01">
                <wp:simplePos x="0" y="0"/>
                <wp:positionH relativeFrom="column">
                  <wp:posOffset>1051191</wp:posOffset>
                </wp:positionH>
                <wp:positionV relativeFrom="paragraph">
                  <wp:posOffset>3125139</wp:posOffset>
                </wp:positionV>
                <wp:extent cx="191640" cy="700858"/>
                <wp:effectExtent l="0" t="0" r="18415" b="23495"/>
                <wp:wrapNone/>
                <wp:docPr id="276" name="Rectangle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640" cy="700858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2878AA" id="Rectangle 276" o:spid="_x0000_s1026" style="position:absolute;margin-left:82.75pt;margin-top:246.05pt;width:15.1pt;height:55.2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" fillcolor="#ededed [662]" strokecolor="black [1600]" strokeweight="1pt"/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45720" distB="45720" distL="114300" distR="114300" simplePos="0" relativeHeight="251849728" behindDoc="0" locked="0" layoutInCell="1" allowOverlap="1" wp14:anchorId="4815611F" wp14:editId="3552DFAE">
                <wp:simplePos x="0" y="0"/>
                <wp:positionH relativeFrom="column">
                  <wp:posOffset>1658620</wp:posOffset>
                </wp:positionH>
                <wp:positionV relativeFrom="paragraph">
                  <wp:posOffset>1980565</wp:posOffset>
                </wp:positionV>
                <wp:extent cx="1127760" cy="260350"/>
                <wp:effectExtent l="0" t="0" r="0" b="6350"/>
                <wp:wrapSquare wrapText="bothSides"/>
                <wp:docPr id="2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776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C6F1A" w14:textId="0F3502A5" w:rsidR="008333F3" w:rsidRDefault="008333F3" w:rsidP="008333F3">
                            <w:r>
                              <w:t>Confirmation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5611F" id="_x0000_s1068" type="#_x0000_t202" style="position:absolute;margin-left:130.6pt;margin-top:155.95pt;width:88.8pt;height:20.5pt;z-index:251849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" filled="f" stroked="f">
                <v:textbox>
                  <w:txbxContent>
                    <w:p w14:paraId="0C1C6F1A" w14:textId="0F3502A5" w:rsidR="008333F3" w:rsidRDefault="008333F3" w:rsidP="008333F3">
                      <w:r>
                        <w:t>Confirmation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45720" distB="45720" distL="114300" distR="114300" simplePos="0" relativeHeight="251846656" behindDoc="0" locked="0" layoutInCell="1" allowOverlap="1" wp14:anchorId="554056D5" wp14:editId="41720509">
                <wp:simplePos x="0" y="0"/>
                <wp:positionH relativeFrom="column">
                  <wp:posOffset>5053330</wp:posOffset>
                </wp:positionH>
                <wp:positionV relativeFrom="paragraph">
                  <wp:posOffset>1816735</wp:posOffset>
                </wp:positionV>
                <wp:extent cx="683895" cy="260350"/>
                <wp:effectExtent l="0" t="0" r="0" b="6350"/>
                <wp:wrapSquare wrapText="bothSides"/>
                <wp:docPr id="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895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D201C" w14:textId="259F88D4" w:rsidR="008333F3" w:rsidRDefault="008333F3" w:rsidP="008333F3">
                            <w:r>
                              <w:t>Verify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056D5" id="_x0000_s1069" type="#_x0000_t202" style="position:absolute;margin-left:397.9pt;margin-top:143.05pt;width:53.85pt;height:20.5pt;z-index:25184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" filled="f" stroked="f">
                <v:textbox>
                  <w:txbxContent>
                    <w:p w14:paraId="5D9D201C" w14:textId="259F88D4" w:rsidR="008333F3" w:rsidRDefault="008333F3" w:rsidP="008333F3">
                      <w:r>
                        <w:t>Verify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CC07FA6" wp14:editId="10F22B0E">
                <wp:simplePos x="0" y="0"/>
                <wp:positionH relativeFrom="column">
                  <wp:posOffset>1257338</wp:posOffset>
                </wp:positionH>
                <wp:positionV relativeFrom="paragraph">
                  <wp:posOffset>2024890</wp:posOffset>
                </wp:positionV>
                <wp:extent cx="3139448" cy="5475"/>
                <wp:effectExtent l="38100" t="76200" r="0" b="90170"/>
                <wp:wrapNone/>
                <wp:docPr id="274" name="Straight Arrow Connector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39448" cy="547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lg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CDA320" id="Straight Arrow Connector 274" o:spid="_x0000_s1026" type="#_x0000_t32" style="position:absolute;margin-left:99pt;margin-top:159.45pt;width:247.2pt;height:.45pt;flip:x y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" strokecolor="black [3213]" strokeweight="1pt">
                <v:stroke dashstyle="longDash" endarrow="block" joinstyle="miter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3F06616F" wp14:editId="7D933A2A">
                <wp:simplePos x="0" y="0"/>
                <wp:positionH relativeFrom="column">
                  <wp:posOffset>2770577</wp:posOffset>
                </wp:positionH>
                <wp:positionV relativeFrom="paragraph">
                  <wp:posOffset>1280228</wp:posOffset>
                </wp:positionV>
                <wp:extent cx="219018" cy="700858"/>
                <wp:effectExtent l="0" t="0" r="10160" b="23495"/>
                <wp:wrapNone/>
                <wp:docPr id="254" name="Rectangle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18" cy="700858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B96C4" id="Rectangle 254" o:spid="_x0000_s1026" style="position:absolute;margin-left:218.15pt;margin-top:100.8pt;width:17.25pt;height:55.2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" fillcolor="#ededed [662]" strokecolor="black [1600]" strokeweight="1pt"/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5C431AE6" wp14:editId="71E546E5">
                <wp:simplePos x="0" y="0"/>
                <wp:positionH relativeFrom="column">
                  <wp:posOffset>4582160</wp:posOffset>
                </wp:positionH>
                <wp:positionV relativeFrom="paragraph">
                  <wp:posOffset>1811104</wp:posOffset>
                </wp:positionV>
                <wp:extent cx="1598561" cy="0"/>
                <wp:effectExtent l="38100" t="76200" r="0" b="95250"/>
                <wp:wrapNone/>
                <wp:docPr id="269" name="Straight Arrow Connector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8561" cy="0"/>
                        </a:xfrm>
                        <a:prstGeom prst="straightConnector1">
                          <a:avLst/>
                        </a:prstGeom>
                        <a:ln w="12700">
                          <a:prstDash val="lg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D88DB4" id="Straight Arrow Connector 269" o:spid="_x0000_s1026" type="#_x0000_t32" style="position:absolute;margin-left:360.8pt;margin-top:142.6pt;width:125.85pt;height:0;flip:x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" strokecolor="black [3200]" strokeweight="1pt">
                <v:stroke dashstyle="longDash" endarrow="block" joinstyle="miter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45720" distB="45720" distL="114300" distR="114300" simplePos="0" relativeHeight="251837440" behindDoc="0" locked="0" layoutInCell="1" allowOverlap="1" wp14:anchorId="75E45F8C" wp14:editId="02F2DA37">
                <wp:simplePos x="0" y="0"/>
                <wp:positionH relativeFrom="column">
                  <wp:posOffset>1522038</wp:posOffset>
                </wp:positionH>
                <wp:positionV relativeFrom="paragraph">
                  <wp:posOffset>1268730</wp:posOffset>
                </wp:positionV>
                <wp:extent cx="1198880" cy="260350"/>
                <wp:effectExtent l="0" t="0" r="0" b="6350"/>
                <wp:wrapSquare wrapText="bothSides"/>
                <wp:docPr id="2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8880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99DBB8" w14:textId="1E9BE63D" w:rsidR="00393CD6" w:rsidRDefault="00393CD6" w:rsidP="00393CD6">
                            <w:r>
                              <w:t>ChooseMovi</w:t>
                            </w:r>
                            <w:r w:rsidR="008333F3">
                              <w:t>e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45F8C" id="_x0000_s1070" type="#_x0000_t202" style="position:absolute;margin-left:119.85pt;margin-top:99.9pt;width:94.4pt;height:20.5pt;z-index:251837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" filled="f" stroked="f">
                <v:textbox>
                  <w:txbxContent>
                    <w:p w14:paraId="4199DBB8" w14:textId="1E9BE63D" w:rsidR="00393CD6" w:rsidRDefault="00393CD6" w:rsidP="00393CD6">
                      <w:r>
                        <w:t>ChooseMovi</w:t>
                      </w:r>
                      <w:r w:rsidR="008333F3">
                        <w:t>e</w:t>
                      </w:r>
                      <w:r>
                        <w:t>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0CB48B8C" wp14:editId="1044F446">
                <wp:simplePos x="0" y="0"/>
                <wp:positionH relativeFrom="column">
                  <wp:posOffset>3005527</wp:posOffset>
                </wp:positionH>
                <wp:positionV relativeFrom="paragraph">
                  <wp:posOffset>1661563</wp:posOffset>
                </wp:positionV>
                <wp:extent cx="1423883" cy="10951"/>
                <wp:effectExtent l="0" t="76200" r="24130" b="84455"/>
                <wp:wrapNone/>
                <wp:docPr id="265" name="Straight Arrow Connector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3883" cy="10951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780923" id="Straight Arrow Connector 265" o:spid="_x0000_s1026" type="#_x0000_t32" style="position:absolute;margin-left:236.65pt;margin-top:130.85pt;width:112.1pt;height:.85pt;flip:y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" strokecolor="black [3200]" strokeweight="1pt">
                <v:stroke endarrow="block" joinstyle="miter"/>
              </v:shape>
            </w:pict>
          </mc:Fallback>
        </mc:AlternateContent>
      </w:r>
      <w:r w:rsidR="008333F3">
        <w:rPr>
          <w:noProof/>
        </w:rPr>
        <mc:AlternateContent>
          <mc:Choice Requires="wps">
            <w:drawing>
              <wp:anchor distT="45720" distB="45720" distL="114300" distR="114300" simplePos="0" relativeHeight="251840512" behindDoc="0" locked="0" layoutInCell="1" allowOverlap="1" wp14:anchorId="4C4684DA" wp14:editId="770B8AB7">
                <wp:simplePos x="0" y="0"/>
                <wp:positionH relativeFrom="column">
                  <wp:posOffset>3191750</wp:posOffset>
                </wp:positionH>
                <wp:positionV relativeFrom="paragraph">
                  <wp:posOffset>1412753</wp:posOffset>
                </wp:positionV>
                <wp:extent cx="930275" cy="260350"/>
                <wp:effectExtent l="0" t="0" r="0" b="6350"/>
                <wp:wrapSquare wrapText="bothSides"/>
                <wp:docPr id="2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0275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7D09C" w14:textId="7E050EEB" w:rsidR="00393CD6" w:rsidRDefault="00393CD6" w:rsidP="00393CD6">
                            <w:r>
                              <w:t>BookTicket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84DA" id="_x0000_s1071" type="#_x0000_t202" style="position:absolute;margin-left:251.3pt;margin-top:111.25pt;width:73.25pt;height:20.5pt;z-index:251840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" filled="f" stroked="f">
                <v:textbox>
                  <w:txbxContent>
                    <w:p w14:paraId="1357D09C" w14:textId="7E050EEB" w:rsidR="00393CD6" w:rsidRDefault="00393CD6" w:rsidP="00393CD6">
                      <w:r>
                        <w:t>BookTicket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45720" distB="45720" distL="114300" distR="114300" simplePos="0" relativeHeight="251843584" behindDoc="0" locked="0" layoutInCell="1" allowOverlap="1" wp14:anchorId="7A822A7E" wp14:editId="0709A2AB">
                <wp:simplePos x="0" y="0"/>
                <wp:positionH relativeFrom="column">
                  <wp:posOffset>4878504</wp:posOffset>
                </wp:positionH>
                <wp:positionV relativeFrom="paragraph">
                  <wp:posOffset>1450134</wp:posOffset>
                </wp:positionV>
                <wp:extent cx="1593215" cy="260350"/>
                <wp:effectExtent l="0" t="0" r="0" b="6350"/>
                <wp:wrapSquare wrapText="bothSides"/>
                <wp:docPr id="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3215" cy="260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D15BD2" w14:textId="55193897" w:rsidR="00393CD6" w:rsidRDefault="00393CD6" w:rsidP="00393CD6">
                            <w:r>
                              <w:t>MakePayment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22A7E" id="_x0000_s1072" type="#_x0000_t202" style="position:absolute;margin-left:384.15pt;margin-top:114.2pt;width:125.45pt;height:20.5pt;z-index:251843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" filled="f" stroked="f">
                <v:textbox>
                  <w:txbxContent>
                    <w:p w14:paraId="13D15BD2" w14:textId="55193897" w:rsidR="00393CD6" w:rsidRDefault="00393CD6" w:rsidP="00393CD6">
                      <w:r>
                        <w:t>MakePayment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007B37CD" wp14:editId="1A05A8D5">
                <wp:simplePos x="0" y="0"/>
                <wp:positionH relativeFrom="column">
                  <wp:posOffset>4599376</wp:posOffset>
                </wp:positionH>
                <wp:positionV relativeFrom="paragraph">
                  <wp:posOffset>1718264</wp:posOffset>
                </wp:positionV>
                <wp:extent cx="1582405" cy="10951"/>
                <wp:effectExtent l="0" t="57150" r="18415" b="103505"/>
                <wp:wrapNone/>
                <wp:docPr id="267" name="Straight Arrow Connector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2405" cy="10951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42E4F9" id="Straight Arrow Connector 267" o:spid="_x0000_s1026" type="#_x0000_t32" style="position:absolute;margin-left:362.15pt;margin-top:135.3pt;width:124.6pt;height:.8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" strokecolor="black [3200]" strokeweight="1pt">
                <v:stroke endarrow="block" joinstyle="miter"/>
              </v:shape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3364F6DF" wp14:editId="61DA73D5">
                <wp:simplePos x="0" y="0"/>
                <wp:positionH relativeFrom="column">
                  <wp:posOffset>1264829</wp:posOffset>
                </wp:positionH>
                <wp:positionV relativeFrom="paragraph">
                  <wp:posOffset>1543050</wp:posOffset>
                </wp:positionV>
                <wp:extent cx="1505748" cy="0"/>
                <wp:effectExtent l="0" t="76200" r="18415" b="95250"/>
                <wp:wrapNone/>
                <wp:docPr id="263" name="Straight Arrow Connector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05748" cy="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55B894" id="Straight Arrow Connector 263" o:spid="_x0000_s1026" type="#_x0000_t32" style="position:absolute;margin-left:99.6pt;margin-top:121.5pt;width:118.55pt;height:0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" strokecolor="black [3200]" strokeweight="1pt">
                <v:stroke endarrow="block" joinstyle="miter"/>
              </v:shape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0509092A" wp14:editId="0936FF4B">
                <wp:simplePos x="0" y="0"/>
                <wp:positionH relativeFrom="margin">
                  <wp:posOffset>6179957</wp:posOffset>
                </wp:positionH>
                <wp:positionV relativeFrom="paragraph">
                  <wp:posOffset>1657936</wp:posOffset>
                </wp:positionV>
                <wp:extent cx="133350" cy="196850"/>
                <wp:effectExtent l="0" t="0" r="19050" b="12700"/>
                <wp:wrapNone/>
                <wp:docPr id="255" name="Rectangle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968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70443" id="Rectangle 255" o:spid="_x0000_s1026" style="position:absolute;margin-left:486.6pt;margin-top:130.55pt;width:10.5pt;height:15.5pt;z-index:251823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" fillcolor="#ededed [662]" strokecolor="black [1600]" strokeweight="1pt">
                <w10:wrap anchorx="margin"/>
              </v:rect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00D444A5" wp14:editId="2A73D9D9">
                <wp:simplePos x="0" y="0"/>
                <wp:positionH relativeFrom="column">
                  <wp:posOffset>4401664</wp:posOffset>
                </wp:positionH>
                <wp:positionV relativeFrom="paragraph">
                  <wp:posOffset>1411605</wp:posOffset>
                </wp:positionV>
                <wp:extent cx="180690" cy="744661"/>
                <wp:effectExtent l="0" t="0" r="10160" b="17780"/>
                <wp:wrapNone/>
                <wp:docPr id="262" name="Rectangle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690" cy="744661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BC707" id="Rectangle 262" o:spid="_x0000_s1026" style="position:absolute;margin-left:346.6pt;margin-top:111.15pt;width:14.25pt;height:58.6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" fillcolor="#ededed [662]" strokecolor="black [1600]" strokeweight="1pt"/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19007" behindDoc="0" locked="0" layoutInCell="1" allowOverlap="1" wp14:anchorId="6704643F" wp14:editId="79C3FA31">
                <wp:simplePos x="0" y="0"/>
                <wp:positionH relativeFrom="column">
                  <wp:posOffset>2858184</wp:posOffset>
                </wp:positionH>
                <wp:positionV relativeFrom="paragraph">
                  <wp:posOffset>837109</wp:posOffset>
                </wp:positionV>
                <wp:extent cx="19050" cy="4572000"/>
                <wp:effectExtent l="0" t="0" r="19050" b="19050"/>
                <wp:wrapNone/>
                <wp:docPr id="259" name="Straight Connector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457200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A97361" id="Straight Connector 259" o:spid="_x0000_s1026" style="position:absolute;flip:x;z-index:2518190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5.05pt,65.9pt" to="226.55pt,42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" strokecolor="black [3200]" strokeweight="1pt">
                <v:stroke dashstyle="longDash" joinstyle="miter"/>
              </v:line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7EE37C20" wp14:editId="2BC6CAEB">
                <wp:simplePos x="0" y="0"/>
                <wp:positionH relativeFrom="column">
                  <wp:posOffset>1073379</wp:posOffset>
                </wp:positionH>
                <wp:positionV relativeFrom="paragraph">
                  <wp:posOffset>1169153</wp:posOffset>
                </wp:positionV>
                <wp:extent cx="184150" cy="1314450"/>
                <wp:effectExtent l="0" t="0" r="25400" b="19050"/>
                <wp:wrapNone/>
                <wp:docPr id="247" name="Rectangle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3144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6FB68A" id="Rectangle 247" o:spid="_x0000_s1026" style="position:absolute;margin-left:84.5pt;margin-top:92.05pt;width:14.5pt;height:103.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" fillcolor="#ededed [662]" strokecolor="black [1600]" strokeweight="1pt"/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42786E5E" wp14:editId="5BAFE547">
                <wp:simplePos x="0" y="0"/>
                <wp:positionH relativeFrom="column">
                  <wp:posOffset>1136015</wp:posOffset>
                </wp:positionH>
                <wp:positionV relativeFrom="paragraph">
                  <wp:posOffset>868045</wp:posOffset>
                </wp:positionV>
                <wp:extent cx="19050" cy="4572000"/>
                <wp:effectExtent l="0" t="0" r="19050" b="19050"/>
                <wp:wrapNone/>
                <wp:docPr id="243" name="Straight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457200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020EC8" id="Straight Connector 243" o:spid="_x0000_s1026" style="position:absolute;flip:x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9.45pt,68.35pt" to="90.95pt,4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" strokecolor="black [3200]" strokeweight="1pt">
                <v:stroke dashstyle="longDash" joinstyle="miter"/>
              </v:line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9BD8C4C" wp14:editId="2F62D2C6">
                <wp:simplePos x="0" y="0"/>
                <wp:positionH relativeFrom="column">
                  <wp:posOffset>6214616</wp:posOffset>
                </wp:positionH>
                <wp:positionV relativeFrom="paragraph">
                  <wp:posOffset>833192</wp:posOffset>
                </wp:positionV>
                <wp:extent cx="19050" cy="4572000"/>
                <wp:effectExtent l="0" t="0" r="19050" b="19050"/>
                <wp:wrapNone/>
                <wp:docPr id="245" name="Straight Connector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457200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ED7363" id="Straight Connector 245" o:spid="_x0000_s1026" style="position:absolute;flip:x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9.35pt,65.6pt" to="490.85pt,4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" strokecolor="black [3200]" strokeweight="1pt">
                <v:stroke dashstyle="longDash" joinstyle="miter"/>
              </v:line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0030F63F" wp14:editId="155ADEB0">
                <wp:simplePos x="0" y="0"/>
                <wp:positionH relativeFrom="column">
                  <wp:posOffset>4474089</wp:posOffset>
                </wp:positionH>
                <wp:positionV relativeFrom="paragraph">
                  <wp:posOffset>855740</wp:posOffset>
                </wp:positionV>
                <wp:extent cx="19050" cy="4572000"/>
                <wp:effectExtent l="0" t="0" r="19050" b="19050"/>
                <wp:wrapNone/>
                <wp:docPr id="244" name="Straight Connector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457200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13BCE5" id="Straight Connector 244" o:spid="_x0000_s1026" style="position:absolute;flip:x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2.3pt,67.4pt" to="353.8pt,42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" strokecolor="black [3200]" strokeweight="1pt">
                <v:stroke dashstyle="longDash" joinstyle="miter"/>
              </v:line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F6E3F62" wp14:editId="52620C17">
                <wp:simplePos x="0" y="0"/>
                <wp:positionH relativeFrom="column">
                  <wp:posOffset>-574922</wp:posOffset>
                </wp:positionH>
                <wp:positionV relativeFrom="paragraph">
                  <wp:posOffset>1017406</wp:posOffset>
                </wp:positionV>
                <wp:extent cx="164263" cy="4166817"/>
                <wp:effectExtent l="0" t="0" r="26670" b="24765"/>
                <wp:wrapNone/>
                <wp:docPr id="246" name="Rectangle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263" cy="4166817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F0F1C9" id="Rectangle 246" o:spid="_x0000_s1026" style="position:absolute;margin-left:-45.25pt;margin-top:80.1pt;width:12.95pt;height:328.1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" fillcolor="#ededed [662]" strokecolor="black [1600]" strokeweight="1pt"/>
            </w:pict>
          </mc:Fallback>
        </mc:AlternateContent>
      </w:r>
      <w:r w:rsidR="00393CD6"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19F40271" wp14:editId="4324AFEC">
                <wp:simplePos x="0" y="0"/>
                <wp:positionH relativeFrom="column">
                  <wp:posOffset>-497088</wp:posOffset>
                </wp:positionH>
                <wp:positionV relativeFrom="paragraph">
                  <wp:posOffset>839086</wp:posOffset>
                </wp:positionV>
                <wp:extent cx="19050" cy="4572000"/>
                <wp:effectExtent l="0" t="0" r="19050" b="19050"/>
                <wp:wrapNone/>
                <wp:docPr id="242" name="Straight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4572000"/>
                        </a:xfrm>
                        <a:prstGeom prst="line">
                          <a:avLst/>
                        </a:prstGeom>
                        <a:ln w="12700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65990E" id="Straight Connector 242" o:spid="_x0000_s1026" style="position:absolute;flip:x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9.15pt,66.05pt" to="-37.65pt,4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" strokecolor="black [3200]" strokeweight="1pt">
                <v:stroke dashstyle="longDash" joinstyle="miter"/>
              </v:line>
            </w:pict>
          </mc:Fallback>
        </mc:AlternateContent>
      </w:r>
    </w:p>
    <w:p w14:paraId="54E5B091" w14:textId="77777777" w:rsidR="0052294A" w:rsidRDefault="0052294A"/>
    <w:sectPr w:rsidR="0052294A" w:rsidSect="00EE28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F4602"/>
    <w:multiLevelType w:val="hybridMultilevel"/>
    <w:tmpl w:val="D7045680"/>
    <w:lvl w:ilvl="0" w:tplc="0B74D33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EFE2774"/>
    <w:multiLevelType w:val="hybridMultilevel"/>
    <w:tmpl w:val="4C689D5A"/>
    <w:lvl w:ilvl="0" w:tplc="688AF56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6C51E3"/>
    <w:multiLevelType w:val="hybridMultilevel"/>
    <w:tmpl w:val="BCDAA222"/>
    <w:lvl w:ilvl="0" w:tplc="84564C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jMws7QwMre0MDFQ0lEKTi0uzszPAykwrAUA0Frl7iwAAAA="/>
  </w:docVars>
  <w:rsids>
    <w:rsidRoot w:val="00641468"/>
    <w:rsid w:val="00047BB0"/>
    <w:rsid w:val="000C4C2C"/>
    <w:rsid w:val="000F2EC8"/>
    <w:rsid w:val="00105871"/>
    <w:rsid w:val="001A120C"/>
    <w:rsid w:val="00297657"/>
    <w:rsid w:val="00393CD6"/>
    <w:rsid w:val="0050256A"/>
    <w:rsid w:val="00506987"/>
    <w:rsid w:val="0052294A"/>
    <w:rsid w:val="005271C7"/>
    <w:rsid w:val="005B63B8"/>
    <w:rsid w:val="00641468"/>
    <w:rsid w:val="0064196B"/>
    <w:rsid w:val="008333F3"/>
    <w:rsid w:val="00B767C7"/>
    <w:rsid w:val="00C2212A"/>
    <w:rsid w:val="00C63285"/>
    <w:rsid w:val="00C6686C"/>
    <w:rsid w:val="00CC77E0"/>
    <w:rsid w:val="00E01026"/>
    <w:rsid w:val="00EE2831"/>
    <w:rsid w:val="00EF5371"/>
    <w:rsid w:val="00FA6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8C848"/>
  <w15:chartTrackingRefBased/>
  <w15:docId w15:val="{23C19AF3-FD8B-4238-99A9-C17D7EDAA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28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1026"/>
    <w:pPr>
      <w:ind w:left="720"/>
      <w:contextualSpacing/>
    </w:pPr>
  </w:style>
  <w:style w:type="paragraph" w:styleId="Revision">
    <w:name w:val="Revision"/>
    <w:hidden/>
    <w:uiPriority w:val="99"/>
    <w:semiHidden/>
    <w:rsid w:val="005B63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2C79CB-874E-4C83-9A76-C6A9890CD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 Aweis</dc:creator>
  <cp:keywords/>
  <dc:description/>
  <cp:lastModifiedBy>Chowdhury Mobin</cp:lastModifiedBy>
  <cp:revision>2</cp:revision>
  <dcterms:created xsi:type="dcterms:W3CDTF">2020-10-20T02:26:00Z</dcterms:created>
  <dcterms:modified xsi:type="dcterms:W3CDTF">2020-10-20T02:26:00Z</dcterms:modified>
</cp:coreProperties>
</file>